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A2082" w14:textId="6021FDC1" w:rsidR="003C7B96" w:rsidRPr="004E369D" w:rsidRDefault="00C818BC">
      <w:pPr>
        <w:rPr>
          <w:b/>
          <w:bCs/>
          <w:lang w:val="en-GB"/>
        </w:rPr>
      </w:pPr>
      <w:r w:rsidRPr="004E369D">
        <w:rPr>
          <w:b/>
          <w:bCs/>
          <w:lang w:val="en-GB"/>
        </w:rPr>
        <w:t>Case 1</w:t>
      </w:r>
      <w:r w:rsidR="002656B7">
        <w:rPr>
          <w:b/>
          <w:bCs/>
          <w:lang w:val="en-GB"/>
        </w:rPr>
        <w:t>-Juliane Wesselmann (i6210098)</w:t>
      </w:r>
    </w:p>
    <w:p w14:paraId="64DB0F65" w14:textId="78E30CF5" w:rsidR="00C818BC" w:rsidRDefault="00C818BC">
      <w:pPr>
        <w:rPr>
          <w:lang w:val="en-GB"/>
        </w:rPr>
      </w:pPr>
      <w:r>
        <w:rPr>
          <w:lang w:val="en-GB"/>
        </w:rPr>
        <w:t>A)</w:t>
      </w:r>
    </w:p>
    <w:p w14:paraId="6695334B" w14:textId="72D654B0" w:rsidR="00C818BC" w:rsidRDefault="00C818BC" w:rsidP="00C818BC">
      <w:pPr>
        <w:rPr>
          <w:lang w:val="en-GB"/>
        </w:rPr>
      </w:pPr>
      <w:r>
        <w:rPr>
          <w:lang w:val="en-GB"/>
        </w:rPr>
        <w:t>i) Q9 and Q 10</w:t>
      </w:r>
      <w:r w:rsidRPr="00C818BC">
        <w:rPr>
          <w:lang w:val="en-GB"/>
        </w:rPr>
        <w:sym w:font="Wingdings" w:char="F0E0"/>
      </w:r>
      <w:r>
        <w:rPr>
          <w:lang w:val="en-GB"/>
        </w:rPr>
        <w:t>are ordinal questions, answers posed as a ranking/ an interval</w:t>
      </w:r>
      <w:r w:rsidRPr="00C818BC">
        <w:rPr>
          <w:lang w:val="en-GB"/>
        </w:rPr>
        <w:sym w:font="Wingdings" w:char="F0E0"/>
      </w:r>
      <w:r>
        <w:rPr>
          <w:lang w:val="en-GB"/>
        </w:rPr>
        <w:t xml:space="preserve"> “pseudo interval” </w:t>
      </w:r>
      <w:r w:rsidRPr="00C818BC">
        <w:rPr>
          <w:lang w:val="en-GB"/>
        </w:rPr>
        <w:sym w:font="Wingdings" w:char="F0E0"/>
      </w:r>
      <w:r>
        <w:rPr>
          <w:lang w:val="en-GB"/>
        </w:rPr>
        <w:t xml:space="preserve"> Quantitative variables? (Ordinal is normally qualitative) (Frequencies)</w:t>
      </w:r>
    </w:p>
    <w:p w14:paraId="22AE6C57" w14:textId="35F4692A" w:rsidR="00C818BC" w:rsidRDefault="00C818BC" w:rsidP="00C818BC">
      <w:pPr>
        <w:rPr>
          <w:lang w:val="en-GB"/>
        </w:rPr>
      </w:pPr>
      <w:r w:rsidRPr="00C818BC">
        <w:rPr>
          <w:lang w:val="en-GB"/>
        </w:rPr>
        <w:t>Q5, Q6, Q8</w:t>
      </w:r>
      <w:r w:rsidRPr="00C818BC">
        <w:rPr>
          <w:lang w:val="en-GB"/>
        </w:rPr>
        <w:sym w:font="Wingdings" w:char="F0E0"/>
      </w:r>
      <w:r w:rsidRPr="00C818BC">
        <w:rPr>
          <w:lang w:val="en-GB"/>
        </w:rPr>
        <w:t xml:space="preserve"> are nominal variables</w:t>
      </w:r>
      <w:r w:rsidRPr="00C818BC">
        <w:rPr>
          <w:lang w:val="en-GB"/>
        </w:rPr>
        <w:sym w:font="Wingdings" w:char="F0E0"/>
      </w:r>
      <w:r w:rsidRPr="00C818BC">
        <w:rPr>
          <w:lang w:val="en-GB"/>
        </w:rPr>
        <w:t xml:space="preserve"> no ranking/or</w:t>
      </w:r>
      <w:r>
        <w:rPr>
          <w:lang w:val="en-GB"/>
        </w:rPr>
        <w:t xml:space="preserve">der </w:t>
      </w:r>
      <w:r w:rsidRPr="00C818BC">
        <w:rPr>
          <w:lang w:val="en-GB"/>
        </w:rPr>
        <w:sym w:font="Wingdings" w:char="F0E0"/>
      </w:r>
      <w:r>
        <w:rPr>
          <w:lang w:val="en-GB"/>
        </w:rPr>
        <w:t xml:space="preserve"> Qualitative variables (Descriptive)</w:t>
      </w:r>
    </w:p>
    <w:p w14:paraId="04FA6E2A" w14:textId="577276C8" w:rsidR="00C818BC" w:rsidRDefault="00C818BC" w:rsidP="000A7A41">
      <w:pPr>
        <w:rPr>
          <w:lang w:val="en-GB"/>
        </w:rPr>
      </w:pPr>
      <w:r>
        <w:rPr>
          <w:lang w:val="en-GB"/>
        </w:rPr>
        <w:t>ii) Q4_1,2,3 will be answered differently by probably every subject (unlike any other question), they must be considered as frequencies in order to compare the birthdates of the respondents</w:t>
      </w:r>
    </w:p>
    <w:p w14:paraId="43BCD701" w14:textId="1660FFC0" w:rsidR="00C818BC" w:rsidRDefault="00C818BC" w:rsidP="00C818BC">
      <w:pPr>
        <w:rPr>
          <w:lang w:val="en-GB"/>
        </w:rPr>
      </w:pPr>
      <w:r>
        <w:rPr>
          <w:lang w:val="en-GB"/>
        </w:rPr>
        <w:t>iii)</w:t>
      </w:r>
    </w:p>
    <w:p w14:paraId="22402EF6" w14:textId="1E0EBE98" w:rsidR="00C818BC" w:rsidRDefault="004D670C" w:rsidP="00C818BC">
      <w:pPr>
        <w:rPr>
          <w:lang w:val="en-GB"/>
        </w:rPr>
      </w:pPr>
      <w:r>
        <w:rPr>
          <w:lang w:val="en-GB"/>
        </w:rPr>
        <w:t>Descriptive</w:t>
      </w:r>
      <w:r w:rsidR="00C818BC">
        <w:rPr>
          <w:lang w:val="en-GB"/>
        </w:rPr>
        <w:t>: Q9</w:t>
      </w:r>
      <w:r w:rsidR="0045012D">
        <w:rPr>
          <w:lang w:val="en-GB"/>
        </w:rPr>
        <w:t xml:space="preserve"> &amp; Q10</w:t>
      </w:r>
    </w:p>
    <w:p w14:paraId="6E361834" w14:textId="22FDD4D4" w:rsidR="00D255BD" w:rsidRDefault="0045012D" w:rsidP="00957DA7">
      <w:pPr>
        <w:rPr>
          <w:lang w:val="en-GB"/>
        </w:rPr>
      </w:pPr>
      <w:r w:rsidRPr="0045012D">
        <w:rPr>
          <w:lang w:val="en-GB"/>
        </w:rPr>
        <w:sym w:font="Wingdings" w:char="F0E0"/>
      </w:r>
      <w:r w:rsidR="00041799">
        <w:rPr>
          <w:lang w:val="en-GB"/>
        </w:rPr>
        <w:t>we can analyse the mean for each question on the Likert Scale</w:t>
      </w:r>
      <w:r w:rsidR="002B7070">
        <w:rPr>
          <w:lang w:val="en-GB"/>
        </w:rPr>
        <w:t xml:space="preserve">, the mean always lies around the middle value 3 (neutrality) and fluctuates within a range of </w:t>
      </w:r>
      <w:r w:rsidR="00764137">
        <w:rPr>
          <w:lang w:val="en-GB"/>
        </w:rPr>
        <w:t>2.26 and 4.13</w:t>
      </w:r>
    </w:p>
    <w:p w14:paraId="64A3E77C" w14:textId="7BD273A2" w:rsidR="00D255BD" w:rsidRDefault="004D670C" w:rsidP="00C818BC">
      <w:pPr>
        <w:rPr>
          <w:lang w:val="en-GB"/>
        </w:rPr>
      </w:pPr>
      <w:r>
        <w:rPr>
          <w:lang w:val="en-GB"/>
        </w:rPr>
        <w:t xml:space="preserve">Frequencies: </w:t>
      </w:r>
      <w:r w:rsidR="00764137">
        <w:rPr>
          <w:lang w:val="en-GB"/>
        </w:rPr>
        <w:t>Q5, Q6, Q7</w:t>
      </w:r>
    </w:p>
    <w:p w14:paraId="53AB1313" w14:textId="6C19084D" w:rsidR="00764137" w:rsidRDefault="00764137" w:rsidP="00C818BC">
      <w:pPr>
        <w:rPr>
          <w:lang w:val="en-GB"/>
        </w:rPr>
      </w:pPr>
      <w:r w:rsidRPr="00764137">
        <w:rPr>
          <w:lang w:val="en-GB"/>
        </w:rPr>
        <w:sym w:font="Wingdings" w:char="F0E0"/>
      </w:r>
      <w:r w:rsidR="00EF206A">
        <w:rPr>
          <w:lang w:val="en-GB"/>
        </w:rPr>
        <w:t>in these tables it becomes obvious, that the frequencies and the number of answers for the different question vary</w:t>
      </w:r>
      <w:r w:rsidR="00EF206A" w:rsidRPr="00EF206A">
        <w:rPr>
          <w:lang w:val="en-GB"/>
        </w:rPr>
        <w:sym w:font="Wingdings" w:char="F0E0"/>
      </w:r>
      <w:r w:rsidR="00EF206A">
        <w:rPr>
          <w:lang w:val="en-GB"/>
        </w:rPr>
        <w:t xml:space="preserve"> thus not every respondent answered each question</w:t>
      </w:r>
    </w:p>
    <w:p w14:paraId="17606F68" w14:textId="4D98C745" w:rsidR="00366427" w:rsidRDefault="00366427" w:rsidP="00C818BC">
      <w:pPr>
        <w:rPr>
          <w:lang w:val="en-GB"/>
        </w:rPr>
      </w:pPr>
      <w:r w:rsidRPr="00366427">
        <w:rPr>
          <w:lang w:val="en-GB"/>
        </w:rPr>
        <w:sym w:font="Wingdings" w:char="F0E0"/>
      </w:r>
      <w:r>
        <w:rPr>
          <w:lang w:val="en-GB"/>
        </w:rPr>
        <w:t>in total there are 173 respondents with more males than females (</w:t>
      </w:r>
      <w:r w:rsidR="006528BC">
        <w:rPr>
          <w:lang w:val="en-GB"/>
        </w:rPr>
        <w:t>112 vs. 56</w:t>
      </w:r>
      <w:r>
        <w:rPr>
          <w:lang w:val="en-GB"/>
        </w:rPr>
        <w:t>)</w:t>
      </w:r>
    </w:p>
    <w:p w14:paraId="79218F9C" w14:textId="223ABC94" w:rsidR="006528BC" w:rsidRDefault="00426C07" w:rsidP="00C818BC">
      <w:pPr>
        <w:rPr>
          <w:lang w:val="en-GB"/>
        </w:rPr>
      </w:pPr>
      <w:r w:rsidRPr="00426C07">
        <w:rPr>
          <w:lang w:val="en-GB"/>
        </w:rPr>
        <w:sym w:font="Wingdings" w:char="F0E0"/>
      </w:r>
      <w:r>
        <w:rPr>
          <w:lang w:val="en-GB"/>
        </w:rPr>
        <w:t>th</w:t>
      </w:r>
      <w:r w:rsidR="00636C21">
        <w:rPr>
          <w:lang w:val="en-GB"/>
        </w:rPr>
        <w:t>e ta</w:t>
      </w:r>
      <w:r>
        <w:rPr>
          <w:lang w:val="en-GB"/>
        </w:rPr>
        <w:t>ble Q6 shows that the majority of respondents is German</w:t>
      </w:r>
      <w:r w:rsidR="00636C21">
        <w:rPr>
          <w:lang w:val="en-GB"/>
        </w:rPr>
        <w:t xml:space="preserve"> (70 of 173) </w:t>
      </w:r>
      <w:r w:rsidR="00DC1950">
        <w:rPr>
          <w:lang w:val="en-GB"/>
        </w:rPr>
        <w:t>and the table of Q8 shows that most respondents try to achieve grades</w:t>
      </w:r>
      <w:r w:rsidR="00B97DB6">
        <w:rPr>
          <w:lang w:val="en-GB"/>
        </w:rPr>
        <w:t xml:space="preserve"> above average</w:t>
      </w:r>
    </w:p>
    <w:p w14:paraId="42614A77" w14:textId="462BA580" w:rsidR="00B97DB6" w:rsidRDefault="00B97DB6" w:rsidP="00C818BC">
      <w:pPr>
        <w:rPr>
          <w:lang w:val="en-GB"/>
        </w:rPr>
      </w:pPr>
      <w:r w:rsidRPr="00B97DB6">
        <w:rPr>
          <w:lang w:val="en-GB"/>
        </w:rPr>
        <w:sym w:font="Wingdings" w:char="F0E0"/>
      </w:r>
      <w:r>
        <w:rPr>
          <w:lang w:val="en-GB"/>
        </w:rPr>
        <w:t xml:space="preserve">also obvious that several </w:t>
      </w:r>
      <w:r w:rsidR="00623B8D">
        <w:rPr>
          <w:lang w:val="en-GB"/>
        </w:rPr>
        <w:t xml:space="preserve">answers are missing for example in Q4 there are </w:t>
      </w:r>
      <w:r w:rsidR="00BC4B7C">
        <w:rPr>
          <w:lang w:val="en-GB"/>
        </w:rPr>
        <w:t>4 missing answers out of 173</w:t>
      </w:r>
    </w:p>
    <w:p w14:paraId="138D5560" w14:textId="3010FEFF" w:rsidR="00201702" w:rsidRDefault="00201702" w:rsidP="00C818BC">
      <w:pPr>
        <w:rPr>
          <w:lang w:val="en-GB"/>
        </w:rPr>
      </w:pPr>
    </w:p>
    <w:p w14:paraId="17133C2E" w14:textId="48B4A606" w:rsidR="00201702" w:rsidRPr="000A7A41" w:rsidRDefault="00201702" w:rsidP="00C818BC">
      <w:pPr>
        <w:rPr>
          <w:lang w:val="it-IT"/>
        </w:rPr>
      </w:pPr>
      <w:r w:rsidRPr="000A7A41">
        <w:rPr>
          <w:lang w:val="it-IT"/>
        </w:rPr>
        <w:t>B)</w:t>
      </w:r>
    </w:p>
    <w:p w14:paraId="55521BA8" w14:textId="6438CD5A" w:rsidR="000337D6" w:rsidRPr="000A7A41" w:rsidRDefault="000337D6" w:rsidP="00C818BC">
      <w:pPr>
        <w:rPr>
          <w:lang w:val="it-IT"/>
        </w:rPr>
      </w:pPr>
      <w:r w:rsidRPr="000A7A41">
        <w:rPr>
          <w:lang w:val="it-IT"/>
        </w:rPr>
        <w:t>i)</w:t>
      </w:r>
    </w:p>
    <w:p w14:paraId="722AE230" w14:textId="5852A631" w:rsidR="00512411" w:rsidRDefault="00512411" w:rsidP="00C818BC">
      <w:r>
        <w:t>Birthdate = Q4_3 + [ 30.5 * ( Q4_2 – 1 ) + Q4_1 – 1 ] / 366</w:t>
      </w:r>
    </w:p>
    <w:p w14:paraId="75BE8EEC" w14:textId="04FA7204" w:rsidR="00C52C97" w:rsidRDefault="00C52C97" w:rsidP="00C818BC">
      <w:pPr>
        <w:rPr>
          <w:lang w:val="en-GB"/>
        </w:rPr>
      </w:pPr>
      <w:r>
        <w:rPr>
          <w:lang w:val="en-GB"/>
        </w:rPr>
        <w:t xml:space="preserve">Birthdate= </w:t>
      </w:r>
      <w:r w:rsidR="00C2471D">
        <w:rPr>
          <w:lang w:val="en-GB"/>
        </w:rPr>
        <w:t xml:space="preserve">Birthyear </w:t>
      </w:r>
      <w:r w:rsidR="00A27C41">
        <w:rPr>
          <w:lang w:val="en-GB"/>
        </w:rPr>
        <w:t>+ (Average days per month</w:t>
      </w:r>
      <w:r w:rsidR="006F38C1">
        <w:rPr>
          <w:lang w:val="en-GB"/>
        </w:rPr>
        <w:t>*(Birthmonth-1)</w:t>
      </w:r>
      <w:r w:rsidR="00A27C41">
        <w:rPr>
          <w:lang w:val="en-GB"/>
        </w:rPr>
        <w:t>)</w:t>
      </w:r>
      <w:r w:rsidR="006F38C1">
        <w:rPr>
          <w:lang w:val="en-GB"/>
        </w:rPr>
        <w:t>+ Birthday-1)/max days in a year</w:t>
      </w:r>
    </w:p>
    <w:p w14:paraId="16F4AD31" w14:textId="4494BA1A" w:rsidR="006C1CFB" w:rsidRDefault="006C1CFB" w:rsidP="006C1CF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Enables to detect a respondents date of birth, -1 ensures that month and day of birth is not accounted for </w:t>
      </w:r>
      <w:r w:rsidR="00E658B4">
        <w:rPr>
          <w:lang w:val="en-GB"/>
        </w:rPr>
        <w:t>one</w:t>
      </w:r>
      <w:r w:rsidR="00B83444">
        <w:rPr>
          <w:lang w:val="en-GB"/>
        </w:rPr>
        <w:t xml:space="preserve"> unnecessary </w:t>
      </w:r>
      <w:r w:rsidR="00E658B4">
        <w:rPr>
          <w:lang w:val="en-GB"/>
        </w:rPr>
        <w:t>unit</w:t>
      </w:r>
    </w:p>
    <w:p w14:paraId="18B452C9" w14:textId="0852D7C8" w:rsidR="007717A8" w:rsidRPr="006C1CFB" w:rsidRDefault="0054026F" w:rsidP="006C1CF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o describe a respondents birthday with one number</w:t>
      </w:r>
    </w:p>
    <w:p w14:paraId="3C1B3A7C" w14:textId="77777777" w:rsidR="00C52C97" w:rsidRPr="00C52C97" w:rsidRDefault="00C52C97" w:rsidP="00C818BC"/>
    <w:p w14:paraId="3D6EE0F0" w14:textId="58AC9AF8" w:rsidR="000337D6" w:rsidRDefault="000337D6" w:rsidP="00C818BC">
      <w:pPr>
        <w:rPr>
          <w:lang w:val="en-GB"/>
        </w:rPr>
      </w:pPr>
      <w:r>
        <w:rPr>
          <w:lang w:val="en-GB"/>
        </w:rPr>
        <w:t>ii)</w:t>
      </w:r>
      <w:r w:rsidR="001A3521">
        <w:rPr>
          <w:lang w:val="en-GB"/>
        </w:rPr>
        <w:t xml:space="preserve"> see SPSS</w:t>
      </w:r>
      <w:r w:rsidR="00936F53">
        <w:rPr>
          <w:lang w:val="en-GB"/>
        </w:rPr>
        <w:t xml:space="preserve"> in Appendix</w:t>
      </w:r>
    </w:p>
    <w:p w14:paraId="5C5BAB63" w14:textId="77777777" w:rsidR="00BC4B7C" w:rsidRDefault="00BC4B7C" w:rsidP="00C818BC">
      <w:pPr>
        <w:rPr>
          <w:lang w:val="en-GB"/>
        </w:rPr>
      </w:pPr>
    </w:p>
    <w:p w14:paraId="35E74FE1" w14:textId="7DB9CF89" w:rsidR="00B00EF2" w:rsidRDefault="00B00EF2" w:rsidP="00C818BC">
      <w:pPr>
        <w:rPr>
          <w:lang w:val="en-GB"/>
        </w:rPr>
      </w:pPr>
      <w:r>
        <w:rPr>
          <w:lang w:val="en-GB"/>
        </w:rPr>
        <w:t>C)</w:t>
      </w:r>
    </w:p>
    <w:p w14:paraId="16A43D39" w14:textId="351C29D9" w:rsidR="00B00EF2" w:rsidRDefault="00B00EF2" w:rsidP="00577DE9">
      <w:pPr>
        <w:rPr>
          <w:lang w:val="en-GB"/>
        </w:rPr>
      </w:pPr>
      <w:r>
        <w:rPr>
          <w:lang w:val="en-GB"/>
        </w:rPr>
        <w:t>i)</w:t>
      </w:r>
      <w:r w:rsidR="00577DE9">
        <w:rPr>
          <w:lang w:val="en-GB"/>
        </w:rPr>
        <w:t xml:space="preserve"> </w:t>
      </w:r>
      <w:r w:rsidR="001F60CB">
        <w:rPr>
          <w:lang w:val="en-GB"/>
        </w:rPr>
        <w:t xml:space="preserve">Independent samples t-test: </w:t>
      </w:r>
      <w:r w:rsidR="00564C5D">
        <w:rPr>
          <w:lang w:val="en-GB"/>
        </w:rPr>
        <w:t xml:space="preserve">a </w:t>
      </w:r>
      <w:r w:rsidR="001F60CB">
        <w:rPr>
          <w:lang w:val="en-GB"/>
        </w:rPr>
        <w:t xml:space="preserve">difference between mean age of </w:t>
      </w:r>
      <w:r w:rsidR="00CA7C60">
        <w:rPr>
          <w:lang w:val="en-GB"/>
        </w:rPr>
        <w:t>Dutch and German</w:t>
      </w:r>
      <w:r w:rsidR="00AC2E18">
        <w:rPr>
          <w:lang w:val="en-GB"/>
        </w:rPr>
        <w:t xml:space="preserve"> students</w:t>
      </w:r>
      <w:r w:rsidR="00AC2E18" w:rsidRPr="00AC2E18">
        <w:rPr>
          <w:lang w:val="en-GB"/>
        </w:rPr>
        <w:sym w:font="Wingdings" w:char="F0E0"/>
      </w:r>
      <w:r w:rsidR="00AC2E18">
        <w:rPr>
          <w:lang w:val="en-GB"/>
        </w:rPr>
        <w:t xml:space="preserve"> very </w:t>
      </w:r>
      <w:r w:rsidR="00564C5D">
        <w:rPr>
          <w:lang w:val="en-GB"/>
        </w:rPr>
        <w:t>low</w:t>
      </w:r>
      <w:r w:rsidR="00AC2E18">
        <w:rPr>
          <w:lang w:val="en-GB"/>
        </w:rPr>
        <w:t xml:space="preserve"> p-value in SPSS (</w:t>
      </w:r>
      <w:r w:rsidR="00564C5D">
        <w:rPr>
          <w:lang w:val="en-GB"/>
        </w:rPr>
        <w:t>o.ooo</w:t>
      </w:r>
      <w:r w:rsidR="00AC2E18">
        <w:rPr>
          <w:lang w:val="en-GB"/>
        </w:rPr>
        <w:t>)</w:t>
      </w:r>
      <w:r w:rsidR="00577DE9">
        <w:rPr>
          <w:lang w:val="en-GB"/>
        </w:rPr>
        <w:t xml:space="preserve"> thus we fail to reject the Null-hyp. (H0: No difference between mean age of Dut</w:t>
      </w:r>
      <w:r w:rsidR="008D775A">
        <w:rPr>
          <w:lang w:val="en-GB"/>
        </w:rPr>
        <w:t>c</w:t>
      </w:r>
      <w:r w:rsidR="00577DE9">
        <w:rPr>
          <w:lang w:val="en-GB"/>
        </w:rPr>
        <w:t>h and Germans)</w:t>
      </w:r>
    </w:p>
    <w:p w14:paraId="2018BDA5" w14:textId="70302E2B" w:rsidR="006F3EA4" w:rsidRDefault="006F3EA4" w:rsidP="00577DE9">
      <w:pPr>
        <w:rPr>
          <w:lang w:val="en-GB"/>
        </w:rPr>
      </w:pPr>
    </w:p>
    <w:p w14:paraId="03680F8D" w14:textId="609430D4" w:rsidR="006F3EA4" w:rsidRDefault="006F3EA4" w:rsidP="00577DE9">
      <w:pPr>
        <w:rPr>
          <w:lang w:val="en-GB"/>
        </w:rPr>
      </w:pPr>
      <w:r w:rsidRPr="006F3EA4">
        <w:rPr>
          <w:lang w:val="en-GB"/>
        </w:rPr>
        <w:t>ii) Independent samples t-test : no</w:t>
      </w:r>
      <w:r>
        <w:rPr>
          <w:lang w:val="en-GB"/>
        </w:rPr>
        <w:t xml:space="preserve"> difference between mean age of man and women can be detected</w:t>
      </w:r>
      <w:r w:rsidR="001972D4" w:rsidRPr="001972D4">
        <w:rPr>
          <w:lang w:val="en-GB"/>
        </w:rPr>
        <w:sym w:font="Wingdings" w:char="F0E0"/>
      </w:r>
      <w:r w:rsidR="001972D4">
        <w:rPr>
          <w:lang w:val="en-GB"/>
        </w:rPr>
        <w:t xml:space="preserve"> very high sig. level (</w:t>
      </w:r>
      <w:r w:rsidR="00DA1E04">
        <w:rPr>
          <w:lang w:val="en-GB"/>
        </w:rPr>
        <w:t>0.</w:t>
      </w:r>
      <w:r w:rsidR="0078673D">
        <w:rPr>
          <w:lang w:val="en-GB"/>
        </w:rPr>
        <w:t>292</w:t>
      </w:r>
      <w:r w:rsidR="001972D4">
        <w:rPr>
          <w:lang w:val="en-GB"/>
        </w:rPr>
        <w:t>)</w:t>
      </w:r>
      <w:r w:rsidR="005A1C0A">
        <w:rPr>
          <w:lang w:val="en-GB"/>
        </w:rPr>
        <w:t xml:space="preserve"> </w:t>
      </w:r>
      <w:r w:rsidR="005A1C0A" w:rsidRPr="005A1C0A">
        <w:rPr>
          <w:lang w:val="en-GB"/>
        </w:rPr>
        <w:sym w:font="Wingdings" w:char="F0E0"/>
      </w:r>
      <w:r w:rsidR="005A1C0A">
        <w:rPr>
          <w:lang w:val="en-GB"/>
        </w:rPr>
        <w:t xml:space="preserve"> </w:t>
      </w:r>
      <w:r w:rsidR="007A6388">
        <w:rPr>
          <w:lang w:val="en-GB"/>
        </w:rPr>
        <w:t>fail to reject the null-hyp of equal mean age</w:t>
      </w:r>
    </w:p>
    <w:p w14:paraId="610E7BAB" w14:textId="1838C76B" w:rsidR="000B114C" w:rsidRDefault="0063692B" w:rsidP="0060619A">
      <w:pPr>
        <w:rPr>
          <w:lang w:val="en-GB"/>
        </w:rPr>
      </w:pPr>
      <w:r>
        <w:rPr>
          <w:lang w:val="en-GB"/>
        </w:rPr>
        <w:t xml:space="preserve">these results correspond </w:t>
      </w:r>
      <w:r w:rsidR="00403A55">
        <w:rPr>
          <w:lang w:val="en-GB"/>
        </w:rPr>
        <w:t>with my expectations!</w:t>
      </w:r>
      <w:r w:rsidR="00403A55">
        <w:rPr>
          <w:lang w:val="en-GB"/>
        </w:rPr>
        <w:br/>
      </w:r>
    </w:p>
    <w:p w14:paraId="732B562A" w14:textId="77777777" w:rsidR="006F46ED" w:rsidRDefault="000B114C" w:rsidP="00577DE9">
      <w:pPr>
        <w:rPr>
          <w:lang w:val="en-GB"/>
        </w:rPr>
      </w:pPr>
      <w:r w:rsidRPr="000B114C">
        <w:rPr>
          <w:lang w:val="en-GB"/>
        </w:rPr>
        <w:t xml:space="preserve">D) </w:t>
      </w:r>
    </w:p>
    <w:p w14:paraId="5C430984" w14:textId="2FA8A0BE" w:rsidR="000B114C" w:rsidRDefault="000B114C" w:rsidP="00577DE9">
      <w:pPr>
        <w:rPr>
          <w:lang w:val="en-GB"/>
        </w:rPr>
      </w:pPr>
      <w:r w:rsidRPr="000B114C">
        <w:rPr>
          <w:lang w:val="en-GB"/>
        </w:rPr>
        <w:t>Dutch males vs. Dutch fema</w:t>
      </w:r>
      <w:r>
        <w:rPr>
          <w:lang w:val="en-GB"/>
        </w:rPr>
        <w:t>les</w:t>
      </w:r>
    </w:p>
    <w:p w14:paraId="150AB699" w14:textId="1B508FF6" w:rsidR="000B114C" w:rsidRDefault="00B63831" w:rsidP="00577DE9">
      <w:pPr>
        <w:rPr>
          <w:lang w:val="en-GB"/>
        </w:rPr>
      </w:pPr>
      <w:r w:rsidRPr="00B63831">
        <w:rPr>
          <w:lang w:val="en-GB"/>
        </w:rPr>
        <w:sym w:font="Wingdings" w:char="F0E0"/>
      </w:r>
      <w:r>
        <w:rPr>
          <w:lang w:val="en-GB"/>
        </w:rPr>
        <w:t xml:space="preserve"> In SPSS high sig level of </w:t>
      </w:r>
      <w:r w:rsidR="0016062E">
        <w:rPr>
          <w:lang w:val="en-GB"/>
        </w:rPr>
        <w:t xml:space="preserve">.389 </w:t>
      </w:r>
      <w:r w:rsidR="00A44753" w:rsidRPr="00A44753">
        <w:rPr>
          <w:lang w:val="en-GB"/>
        </w:rPr>
        <w:sym w:font="Wingdings" w:char="F0E0"/>
      </w:r>
      <w:r w:rsidR="00A44753">
        <w:rPr>
          <w:lang w:val="en-GB"/>
        </w:rPr>
        <w:t xml:space="preserve"> fail to reject the null-hyp of equal means</w:t>
      </w:r>
      <w:r w:rsidR="00A44753" w:rsidRPr="00A44753">
        <w:rPr>
          <w:lang w:val="en-GB"/>
        </w:rPr>
        <w:sym w:font="Wingdings" w:char="F0E0"/>
      </w:r>
      <w:r w:rsidR="00A44753">
        <w:rPr>
          <w:lang w:val="en-GB"/>
        </w:rPr>
        <w:t xml:space="preserve"> </w:t>
      </w:r>
      <w:r w:rsidR="006B6264">
        <w:rPr>
          <w:lang w:val="en-GB"/>
        </w:rPr>
        <w:t>in output both means of birthdate are around 199</w:t>
      </w:r>
      <w:r w:rsidR="009435FB">
        <w:rPr>
          <w:lang w:val="en-GB"/>
        </w:rPr>
        <w:t>9</w:t>
      </w:r>
    </w:p>
    <w:p w14:paraId="3A25DB6F" w14:textId="4CEAA4CB" w:rsidR="00A227C1" w:rsidRDefault="00A227C1" w:rsidP="00A227C1">
      <w:pPr>
        <w:rPr>
          <w:lang w:val="en-GB"/>
        </w:rPr>
      </w:pPr>
      <w:r>
        <w:rPr>
          <w:lang w:val="en-GB"/>
        </w:rPr>
        <w:t>German males vs. German females</w:t>
      </w:r>
    </w:p>
    <w:p w14:paraId="60C0CBA6" w14:textId="5FBE0ED9" w:rsidR="00A227C1" w:rsidRDefault="00A227C1" w:rsidP="00A227C1">
      <w:pPr>
        <w:rPr>
          <w:lang w:val="en-GB"/>
        </w:rPr>
      </w:pPr>
      <w:r w:rsidRPr="00A227C1">
        <w:rPr>
          <w:lang w:val="en-GB"/>
        </w:rPr>
        <w:sym w:font="Wingdings" w:char="F0E0"/>
      </w:r>
      <w:r w:rsidR="00A734CA">
        <w:rPr>
          <w:lang w:val="en-GB"/>
        </w:rPr>
        <w:t>high sig level (p-value) of .595</w:t>
      </w:r>
      <w:r w:rsidR="00A734CA" w:rsidRPr="00A734CA">
        <w:rPr>
          <w:lang w:val="en-GB"/>
        </w:rPr>
        <w:sym w:font="Wingdings" w:char="F0E0"/>
      </w:r>
      <w:r w:rsidR="00A734CA">
        <w:rPr>
          <w:lang w:val="en-GB"/>
        </w:rPr>
        <w:t xml:space="preserve"> fail to reject null-hyp </w:t>
      </w:r>
      <w:r w:rsidR="004E4D3B">
        <w:rPr>
          <w:lang w:val="en-GB"/>
        </w:rPr>
        <w:t>again</w:t>
      </w:r>
      <w:r w:rsidR="004E4D3B" w:rsidRPr="004E4D3B">
        <w:rPr>
          <w:lang w:val="en-GB"/>
        </w:rPr>
        <w:sym w:font="Wingdings" w:char="F0E0"/>
      </w:r>
      <w:r w:rsidR="004E4D3B">
        <w:rPr>
          <w:lang w:val="en-GB"/>
        </w:rPr>
        <w:t xml:space="preserve"> no evidence in the difference of ages </w:t>
      </w:r>
      <w:r w:rsidR="00BE719B" w:rsidRPr="00BE719B">
        <w:rPr>
          <w:lang w:val="en-GB"/>
        </w:rPr>
        <w:sym w:font="Wingdings" w:char="F0E0"/>
      </w:r>
      <w:r w:rsidR="00BE719B">
        <w:rPr>
          <w:lang w:val="en-GB"/>
        </w:rPr>
        <w:t xml:space="preserve"> BUT for German females n= 16</w:t>
      </w:r>
      <w:r w:rsidR="00C86736">
        <w:rPr>
          <w:lang w:val="en-GB"/>
        </w:rPr>
        <w:t xml:space="preserve"> </w:t>
      </w:r>
      <w:r w:rsidR="00C86736" w:rsidRPr="00C86736">
        <w:rPr>
          <w:lang w:val="en-GB"/>
        </w:rPr>
        <w:sym w:font="Wingdings" w:char="F0E0"/>
      </w:r>
      <w:r w:rsidR="00C86736">
        <w:rPr>
          <w:lang w:val="en-GB"/>
        </w:rPr>
        <w:t xml:space="preserve"> </w:t>
      </w:r>
      <w:r w:rsidR="00DD12C2">
        <w:rPr>
          <w:lang w:val="en-GB"/>
        </w:rPr>
        <w:t xml:space="preserve">violates </w:t>
      </w:r>
      <w:r w:rsidR="004A1207">
        <w:rPr>
          <w:lang w:val="en-GB"/>
        </w:rPr>
        <w:t>CLT of min 40 respondents to ensure normal d</w:t>
      </w:r>
      <w:r w:rsidR="00434FAD">
        <w:rPr>
          <w:lang w:val="en-GB"/>
        </w:rPr>
        <w:t>istribution</w:t>
      </w:r>
      <w:r w:rsidR="00434FAD" w:rsidRPr="00434FAD">
        <w:rPr>
          <w:lang w:val="en-GB"/>
        </w:rPr>
        <w:sym w:font="Wingdings" w:char="F0E0"/>
      </w:r>
      <w:r w:rsidR="00434FAD">
        <w:rPr>
          <w:lang w:val="en-GB"/>
        </w:rPr>
        <w:t>also visible in Histogram see SPSS</w:t>
      </w:r>
    </w:p>
    <w:p w14:paraId="194C7FFD" w14:textId="7C2D07FF" w:rsidR="00434FAD" w:rsidRDefault="00987F0E" w:rsidP="00A227C1">
      <w:pPr>
        <w:rPr>
          <w:lang w:val="en-GB"/>
        </w:rPr>
      </w:pPr>
      <w:r>
        <w:rPr>
          <w:lang w:val="en-GB"/>
        </w:rPr>
        <w:t xml:space="preserve">Other </w:t>
      </w:r>
      <w:r w:rsidR="009937DD">
        <w:rPr>
          <w:lang w:val="en-GB"/>
        </w:rPr>
        <w:t>males vs. Other females</w:t>
      </w:r>
    </w:p>
    <w:p w14:paraId="6698C5BC" w14:textId="424A3594" w:rsidR="004B6FBA" w:rsidRPr="00C027C7" w:rsidRDefault="00C027C7" w:rsidP="00C027C7">
      <w:pPr>
        <w:rPr>
          <w:lang w:val="en-GB"/>
        </w:rPr>
      </w:pPr>
      <w:r w:rsidRPr="00C027C7">
        <w:rPr>
          <w:lang w:val="en-GB"/>
        </w:rPr>
        <w:sym w:font="Wingdings" w:char="F0E0"/>
      </w:r>
      <w:r w:rsidR="004B6FBA" w:rsidRPr="00C027C7">
        <w:rPr>
          <w:lang w:val="en-GB"/>
        </w:rPr>
        <w:t xml:space="preserve">Again high sig-level of </w:t>
      </w:r>
      <w:r w:rsidR="007F1580" w:rsidRPr="00C027C7">
        <w:rPr>
          <w:lang w:val="en-GB"/>
        </w:rPr>
        <w:t>.630 thus we again fail to reject the null hyp</w:t>
      </w:r>
      <w:r w:rsidR="007F1580" w:rsidRPr="007F1580">
        <w:rPr>
          <w:lang w:val="en-GB"/>
        </w:rPr>
        <w:sym w:font="Wingdings" w:char="F0E0"/>
      </w:r>
      <w:r w:rsidR="007F1580" w:rsidRPr="00C027C7">
        <w:rPr>
          <w:lang w:val="en-GB"/>
        </w:rPr>
        <w:t xml:space="preserve"> but again the size of both groups (males and females) is too small to satisfy the CLT (</w:t>
      </w:r>
      <w:r w:rsidR="00743D3F" w:rsidRPr="00C027C7">
        <w:rPr>
          <w:lang w:val="en-GB"/>
        </w:rPr>
        <w:t>19 and 10 respondents</w:t>
      </w:r>
      <w:r w:rsidR="007F1580" w:rsidRPr="00C027C7">
        <w:rPr>
          <w:lang w:val="en-GB"/>
        </w:rPr>
        <w:t>)</w:t>
      </w:r>
    </w:p>
    <w:p w14:paraId="6CDB3C0D" w14:textId="4C93140D" w:rsidR="00F41F4B" w:rsidRDefault="00F41F4B" w:rsidP="00F41F4B">
      <w:pPr>
        <w:rPr>
          <w:lang w:val="en-GB"/>
        </w:rPr>
      </w:pPr>
      <w:r>
        <w:rPr>
          <w:lang w:val="en-GB"/>
        </w:rPr>
        <w:t>E)</w:t>
      </w:r>
    </w:p>
    <w:p w14:paraId="4175270A" w14:textId="3BC42176" w:rsidR="00C97C03" w:rsidRPr="00F41F4B" w:rsidRDefault="00C97C03" w:rsidP="00F41F4B">
      <w:pPr>
        <w:rPr>
          <w:lang w:val="en-GB"/>
        </w:rPr>
      </w:pPr>
      <w:r>
        <w:rPr>
          <w:lang w:val="en-GB"/>
        </w:rPr>
        <w:t xml:space="preserve">In this case the Null-hyp is that </w:t>
      </w:r>
      <w:r w:rsidR="00684A7C">
        <w:rPr>
          <w:lang w:val="en-GB"/>
        </w:rPr>
        <w:t xml:space="preserve">the motives to study in Maastricht </w:t>
      </w:r>
      <w:r w:rsidR="00D60CC4">
        <w:rPr>
          <w:lang w:val="en-GB"/>
        </w:rPr>
        <w:t xml:space="preserve">have no effect on </w:t>
      </w:r>
      <w:r w:rsidR="00B70D38">
        <w:rPr>
          <w:lang w:val="en-GB"/>
        </w:rPr>
        <w:t>studying in Maastricht</w:t>
      </w:r>
      <w:r w:rsidR="00B70D38" w:rsidRPr="00B70D38">
        <w:rPr>
          <w:lang w:val="en-GB"/>
        </w:rPr>
        <w:sym w:font="Wingdings" w:char="F0E0"/>
      </w:r>
      <w:r w:rsidR="00B70D38">
        <w:rPr>
          <w:lang w:val="en-GB"/>
        </w:rPr>
        <w:t xml:space="preserve"> thus, they have an answer of 3 which is “Neutrality”</w:t>
      </w:r>
      <w:r w:rsidR="00B70D38" w:rsidRPr="00B70D38">
        <w:rPr>
          <w:lang w:val="en-GB"/>
        </w:rPr>
        <w:sym w:font="Wingdings" w:char="F0E0"/>
      </w:r>
      <w:r w:rsidR="00B70D38">
        <w:rPr>
          <w:lang w:val="en-GB"/>
        </w:rPr>
        <w:t xml:space="preserve"> SPSS shows that </w:t>
      </w:r>
      <w:r w:rsidR="00E04A1C">
        <w:rPr>
          <w:lang w:val="en-GB"/>
        </w:rPr>
        <w:t>only item Q9_6 “</w:t>
      </w:r>
      <w:r w:rsidR="0096008D">
        <w:rPr>
          <w:lang w:val="en-GB"/>
        </w:rPr>
        <w:t xml:space="preserve">City of Maastricht” has a very high p-value (.659), thus we fail to reject the Null-hypothesis and </w:t>
      </w:r>
      <w:r w:rsidR="002D70A2">
        <w:rPr>
          <w:lang w:val="en-GB"/>
        </w:rPr>
        <w:t>can conclude that the item “City of Maastricht”</w:t>
      </w:r>
      <w:r w:rsidR="00336F4E">
        <w:rPr>
          <w:lang w:val="en-GB"/>
        </w:rPr>
        <w:t xml:space="preserve"> is</w:t>
      </w:r>
      <w:r w:rsidR="002D70A2">
        <w:rPr>
          <w:lang w:val="en-GB"/>
        </w:rPr>
        <w:t xml:space="preserve"> indeed no </w:t>
      </w:r>
      <w:r w:rsidR="00336F4E">
        <w:rPr>
          <w:lang w:val="en-GB"/>
        </w:rPr>
        <w:t>motive to study in Maastricht</w:t>
      </w:r>
    </w:p>
    <w:p w14:paraId="473F5F17" w14:textId="4147C7B4" w:rsidR="007A6388" w:rsidRDefault="00336F4E" w:rsidP="00336F4E">
      <w:pPr>
        <w:rPr>
          <w:lang w:val="en-GB"/>
        </w:rPr>
      </w:pPr>
      <w:r w:rsidRPr="00336F4E">
        <w:rPr>
          <w:lang w:val="en-GB"/>
        </w:rPr>
        <w:sym w:font="Wingdings" w:char="F0E0"/>
      </w:r>
      <w:r>
        <w:rPr>
          <w:lang w:val="en-GB"/>
        </w:rPr>
        <w:t>all other items have a very low p-value (</w:t>
      </w:r>
      <w:r w:rsidR="00A942B2">
        <w:rPr>
          <w:lang w:val="en-GB"/>
        </w:rPr>
        <w:t>0.001</w:t>
      </w:r>
      <w:r>
        <w:rPr>
          <w:lang w:val="en-GB"/>
        </w:rPr>
        <w:t>)</w:t>
      </w:r>
      <w:r w:rsidR="00A942B2">
        <w:rPr>
          <w:lang w:val="en-GB"/>
        </w:rPr>
        <w:t xml:space="preserve"> thus we can reject the Null-hyp since these items actually impacted the respondents choices</w:t>
      </w:r>
    </w:p>
    <w:p w14:paraId="79C509D9" w14:textId="1717B249" w:rsidR="00BA4845" w:rsidRDefault="00BA4845" w:rsidP="00336F4E">
      <w:pPr>
        <w:rPr>
          <w:lang w:val="en-GB"/>
        </w:rPr>
      </w:pPr>
    </w:p>
    <w:p w14:paraId="031F5617" w14:textId="7C17E67B" w:rsidR="00BA4845" w:rsidRDefault="00BA4845" w:rsidP="00336F4E">
      <w:pPr>
        <w:rPr>
          <w:lang w:val="en-GB"/>
        </w:rPr>
      </w:pPr>
      <w:r>
        <w:rPr>
          <w:lang w:val="en-GB"/>
        </w:rPr>
        <w:t>F)</w:t>
      </w:r>
    </w:p>
    <w:p w14:paraId="3BF1E908" w14:textId="782E0E9D" w:rsidR="00BA4845" w:rsidRDefault="001F6D9B" w:rsidP="00336F4E">
      <w:pPr>
        <w:rPr>
          <w:lang w:val="en-GB"/>
        </w:rPr>
      </w:pPr>
      <w:r>
        <w:rPr>
          <w:lang w:val="en-GB"/>
        </w:rPr>
        <w:t>i) Pearson correlation</w:t>
      </w:r>
    </w:p>
    <w:p w14:paraId="19F382B7" w14:textId="5A980FFD" w:rsidR="001F6D9B" w:rsidRDefault="001F6D9B" w:rsidP="00336F4E">
      <w:pPr>
        <w:rPr>
          <w:lang w:val="en-GB"/>
        </w:rPr>
      </w:pPr>
      <w:r>
        <w:rPr>
          <w:lang w:val="en-GB"/>
        </w:rPr>
        <w:t>ii)</w:t>
      </w:r>
      <w:r w:rsidR="00AE6FEE">
        <w:rPr>
          <w:lang w:val="en-GB"/>
        </w:rPr>
        <w:t xml:space="preserve"> </w:t>
      </w:r>
      <w:r w:rsidR="002873EA">
        <w:rPr>
          <w:lang w:val="en-GB"/>
        </w:rPr>
        <w:t xml:space="preserve">comparing the items “close to hometown” and “known people here” we see in SPSS that the correlation has quite a high p-value of </w:t>
      </w:r>
      <w:r w:rsidR="004F4CBB">
        <w:rPr>
          <w:lang w:val="en-GB"/>
        </w:rPr>
        <w:t>.022</w:t>
      </w:r>
      <w:r w:rsidR="004F4CBB" w:rsidRPr="004F4CBB">
        <w:rPr>
          <w:lang w:val="en-GB"/>
        </w:rPr>
        <w:sym w:font="Wingdings" w:char="F0E0"/>
      </w:r>
      <w:r w:rsidR="004F4CBB">
        <w:rPr>
          <w:lang w:val="en-GB"/>
        </w:rPr>
        <w:t xml:space="preserve"> </w:t>
      </w:r>
      <w:r w:rsidR="000C3E54">
        <w:rPr>
          <w:lang w:val="en-GB"/>
        </w:rPr>
        <w:t xml:space="preserve">we fail to reject the null-hyp </w:t>
      </w:r>
      <w:r w:rsidR="004F4CBB">
        <w:rPr>
          <w:lang w:val="en-GB"/>
        </w:rPr>
        <w:t xml:space="preserve">(no correlation exists) </w:t>
      </w:r>
      <w:r w:rsidR="004E56AB">
        <w:rPr>
          <w:lang w:val="en-GB"/>
        </w:rPr>
        <w:t>the items actually d</w:t>
      </w:r>
      <w:r w:rsidR="00A921A9">
        <w:rPr>
          <w:lang w:val="en-GB"/>
        </w:rPr>
        <w:t>o</w:t>
      </w:r>
      <w:r w:rsidR="004E56AB">
        <w:rPr>
          <w:lang w:val="en-GB"/>
        </w:rPr>
        <w:t xml:space="preserve"> not influence each other </w:t>
      </w:r>
    </w:p>
    <w:p w14:paraId="74778F90" w14:textId="29811EC6" w:rsidR="00216210" w:rsidRDefault="00372E8F" w:rsidP="00BA68EB">
      <w:pPr>
        <w:rPr>
          <w:lang w:val="en-GB"/>
        </w:rPr>
      </w:pPr>
      <w:r>
        <w:rPr>
          <w:lang w:val="en-GB"/>
        </w:rPr>
        <w:t>comparing the items</w:t>
      </w:r>
      <w:r w:rsidR="009A5490">
        <w:rPr>
          <w:lang w:val="en-GB"/>
        </w:rPr>
        <w:t xml:space="preserve"> “city of Maastricht” and “Student life” we can see in SPSS that the sig-level is </w:t>
      </w:r>
      <w:r w:rsidR="00043733">
        <w:rPr>
          <w:lang w:val="en-GB"/>
        </w:rPr>
        <w:t>really small here (.001)</w:t>
      </w:r>
      <w:r w:rsidR="00043733" w:rsidRPr="00043733">
        <w:rPr>
          <w:lang w:val="en-GB"/>
        </w:rPr>
        <w:sym w:font="Wingdings" w:char="F0E0"/>
      </w:r>
      <w:r w:rsidR="00043733">
        <w:rPr>
          <w:lang w:val="en-GB"/>
        </w:rPr>
        <w:t xml:space="preserve"> </w:t>
      </w:r>
      <w:r w:rsidR="001E2F14">
        <w:rPr>
          <w:lang w:val="en-GB"/>
        </w:rPr>
        <w:t xml:space="preserve">thus the Null-hyp can be rejected and we can conclude that </w:t>
      </w:r>
      <w:r w:rsidR="00E16C7F">
        <w:rPr>
          <w:lang w:val="en-GB"/>
        </w:rPr>
        <w:t>there is a correlation between the two items</w:t>
      </w:r>
      <w:r w:rsidR="008E512B">
        <w:rPr>
          <w:lang w:val="en-GB"/>
        </w:rPr>
        <w:t xml:space="preserve"> (corr=.540)</w:t>
      </w:r>
    </w:p>
    <w:p w14:paraId="6C71400F" w14:textId="5DCB6598" w:rsidR="002B713E" w:rsidRDefault="002B713E" w:rsidP="00216210">
      <w:pPr>
        <w:rPr>
          <w:lang w:val="en-GB"/>
        </w:rPr>
      </w:pPr>
      <w:r>
        <w:rPr>
          <w:lang w:val="en-GB"/>
        </w:rPr>
        <w:t xml:space="preserve">comparing all other variables from </w:t>
      </w:r>
      <w:r w:rsidR="00CC303D">
        <w:rPr>
          <w:lang w:val="en-GB"/>
        </w:rPr>
        <w:t xml:space="preserve">Q9_1-8 we see a that the highest correlation is found between </w:t>
      </w:r>
      <w:r w:rsidR="00BA68EB">
        <w:rPr>
          <w:lang w:val="en-GB"/>
        </w:rPr>
        <w:t xml:space="preserve">“City of Maastricht” &amp; “Student life” (corr=.540) </w:t>
      </w:r>
      <w:r w:rsidR="00D21D23">
        <w:rPr>
          <w:lang w:val="en-GB"/>
        </w:rPr>
        <w:t>also a highly significant result (p-value=0)</w:t>
      </w:r>
    </w:p>
    <w:p w14:paraId="5F056DC8" w14:textId="5590DCC3" w:rsidR="00D21D23" w:rsidRDefault="00D21D23" w:rsidP="00E25DAC">
      <w:pPr>
        <w:rPr>
          <w:lang w:val="en-GB"/>
        </w:rPr>
      </w:pPr>
      <w:r>
        <w:rPr>
          <w:lang w:val="en-GB"/>
        </w:rPr>
        <w:t xml:space="preserve">the lowest correlation for example can be found between </w:t>
      </w:r>
      <w:r w:rsidR="00BD76BE">
        <w:rPr>
          <w:lang w:val="en-GB"/>
        </w:rPr>
        <w:t>“Close to hometown” and “</w:t>
      </w:r>
      <w:r w:rsidR="00D716E4">
        <w:rPr>
          <w:lang w:val="en-GB"/>
        </w:rPr>
        <w:t>Education</w:t>
      </w:r>
      <w:r w:rsidR="00BD76BE">
        <w:rPr>
          <w:lang w:val="en-GB"/>
        </w:rPr>
        <w:t xml:space="preserve"> system” here the correlation is .001 and the p-value is </w:t>
      </w:r>
      <w:r w:rsidR="00E25DAC">
        <w:rPr>
          <w:lang w:val="en-GB"/>
        </w:rPr>
        <w:t>.989</w:t>
      </w:r>
      <w:r w:rsidR="00E25DAC" w:rsidRPr="00E25DAC">
        <w:rPr>
          <w:lang w:val="en-GB"/>
        </w:rPr>
        <w:sym w:font="Wingdings" w:char="F0E0"/>
      </w:r>
      <w:r w:rsidR="00E25DAC">
        <w:rPr>
          <w:lang w:val="en-GB"/>
        </w:rPr>
        <w:t xml:space="preserve"> we fail to reject the null-hyp (no correlation exist), thus, these variables </w:t>
      </w:r>
      <w:r w:rsidR="00673324">
        <w:rPr>
          <w:lang w:val="en-GB"/>
        </w:rPr>
        <w:t xml:space="preserve">actually do not influence each other </w:t>
      </w:r>
    </w:p>
    <w:p w14:paraId="6D3C3291" w14:textId="77777777" w:rsidR="00D716E4" w:rsidRDefault="00D716E4" w:rsidP="00E25DAC">
      <w:pPr>
        <w:rPr>
          <w:lang w:val="en-GB"/>
        </w:rPr>
      </w:pPr>
    </w:p>
    <w:p w14:paraId="4D34BDFD" w14:textId="298353E2" w:rsidR="00673324" w:rsidRDefault="00D716E4" w:rsidP="00E25DAC">
      <w:pPr>
        <w:rPr>
          <w:lang w:val="en-GB"/>
        </w:rPr>
      </w:pPr>
      <w:r>
        <w:rPr>
          <w:lang w:val="en-GB"/>
        </w:rPr>
        <w:t>G)</w:t>
      </w:r>
    </w:p>
    <w:p w14:paraId="2E35C3E5" w14:textId="098CBA6E" w:rsidR="00D716E4" w:rsidRDefault="00D716E4" w:rsidP="00E25DAC">
      <w:pPr>
        <w:rPr>
          <w:lang w:val="en-GB"/>
        </w:rPr>
      </w:pPr>
      <w:r>
        <w:rPr>
          <w:lang w:val="en-GB"/>
        </w:rPr>
        <w:t>i)</w:t>
      </w:r>
      <w:r w:rsidR="00E530C0">
        <w:rPr>
          <w:lang w:val="en-GB"/>
        </w:rPr>
        <w:t xml:space="preserve"> see SPSS</w:t>
      </w:r>
    </w:p>
    <w:p w14:paraId="645933B5" w14:textId="3D41D202" w:rsidR="00D716E4" w:rsidRDefault="00D716E4" w:rsidP="00E25DAC">
      <w:pPr>
        <w:rPr>
          <w:lang w:val="en-GB"/>
        </w:rPr>
      </w:pPr>
      <w:r>
        <w:rPr>
          <w:lang w:val="en-GB"/>
        </w:rPr>
        <w:t>ii)</w:t>
      </w:r>
      <w:r w:rsidR="00695322">
        <w:rPr>
          <w:lang w:val="en-GB"/>
        </w:rPr>
        <w:t xml:space="preserve"> </w:t>
      </w:r>
      <w:r w:rsidR="00695322" w:rsidRPr="00695322">
        <w:rPr>
          <w:lang w:val="en-GB"/>
        </w:rPr>
        <w:sym w:font="Wingdings" w:char="F0E0"/>
      </w:r>
      <w:r w:rsidR="00695322">
        <w:rPr>
          <w:lang w:val="en-GB"/>
        </w:rPr>
        <w:t>both nationalities rank the items quite similar except for item 4, 6 and 8</w:t>
      </w:r>
    </w:p>
    <w:p w14:paraId="21226BD9" w14:textId="06B8F741" w:rsidR="00695322" w:rsidRDefault="00695322" w:rsidP="00E25DAC">
      <w:pPr>
        <w:rPr>
          <w:lang w:val="en-GB"/>
        </w:rPr>
      </w:pPr>
      <w:r w:rsidRPr="00695322">
        <w:rPr>
          <w:lang w:val="en-GB"/>
        </w:rPr>
        <w:sym w:font="Wingdings" w:char="F0E0"/>
      </w:r>
      <w:r>
        <w:rPr>
          <w:lang w:val="en-GB"/>
        </w:rPr>
        <w:t xml:space="preserve">Item </w:t>
      </w:r>
      <w:r w:rsidR="000A21F6">
        <w:rPr>
          <w:lang w:val="en-GB"/>
        </w:rPr>
        <w:t>4: Reputation is more important to Germans</w:t>
      </w:r>
      <w:r w:rsidR="000A21F6" w:rsidRPr="000A21F6">
        <w:rPr>
          <w:lang w:val="en-GB"/>
        </w:rPr>
        <w:sym w:font="Wingdings" w:char="F0E0"/>
      </w:r>
      <w:r w:rsidR="000A21F6">
        <w:rPr>
          <w:lang w:val="en-GB"/>
        </w:rPr>
        <w:t>good argument to leave their home country</w:t>
      </w:r>
    </w:p>
    <w:p w14:paraId="00F23157" w14:textId="07296D64" w:rsidR="000A21F6" w:rsidRDefault="000A21F6" w:rsidP="00E25DAC">
      <w:pPr>
        <w:rPr>
          <w:lang w:val="en-GB"/>
        </w:rPr>
      </w:pPr>
      <w:r w:rsidRPr="000A21F6">
        <w:rPr>
          <w:lang w:val="en-GB"/>
        </w:rPr>
        <w:sym w:font="Wingdings" w:char="F0E0"/>
      </w:r>
      <w:r>
        <w:rPr>
          <w:lang w:val="en-GB"/>
        </w:rPr>
        <w:t xml:space="preserve">Item 6: </w:t>
      </w:r>
      <w:r w:rsidR="00BE33A5">
        <w:rPr>
          <w:lang w:val="en-GB"/>
        </w:rPr>
        <w:t>City of Maastricht is more important to Dutch people since they already know this city already</w:t>
      </w:r>
    </w:p>
    <w:p w14:paraId="5B564B80" w14:textId="6CC6F4A0" w:rsidR="00BE33A5" w:rsidRDefault="00BE33A5" w:rsidP="00E25DAC">
      <w:pPr>
        <w:rPr>
          <w:lang w:val="en-GB"/>
        </w:rPr>
      </w:pPr>
      <w:r w:rsidRPr="00BE33A5">
        <w:rPr>
          <w:lang w:val="en-GB"/>
        </w:rPr>
        <w:sym w:font="Wingdings" w:char="F0E0"/>
      </w:r>
      <w:r>
        <w:rPr>
          <w:lang w:val="en-GB"/>
        </w:rPr>
        <w:t xml:space="preserve">Item 8: </w:t>
      </w:r>
      <w:r w:rsidR="0057069A">
        <w:rPr>
          <w:lang w:val="en-GB"/>
        </w:rPr>
        <w:t>International environment is again more important to Germans</w:t>
      </w:r>
    </w:p>
    <w:p w14:paraId="27A3A1ED" w14:textId="4B87C80E" w:rsidR="00C37A7D" w:rsidRDefault="00C37A7D" w:rsidP="00E25DAC">
      <w:pPr>
        <w:rPr>
          <w:lang w:val="en-GB"/>
        </w:rPr>
      </w:pPr>
    </w:p>
    <w:p w14:paraId="096008C6" w14:textId="2368E6A8" w:rsidR="00C37A7D" w:rsidRDefault="00C37A7D" w:rsidP="00337964">
      <w:pPr>
        <w:rPr>
          <w:lang w:val="en-GB"/>
        </w:rPr>
      </w:pPr>
      <w:r>
        <w:rPr>
          <w:lang w:val="en-GB"/>
        </w:rPr>
        <w:t>H)</w:t>
      </w:r>
      <w:r w:rsidR="00337964">
        <w:rPr>
          <w:lang w:val="en-GB"/>
        </w:rPr>
        <w:t xml:space="preserve"> see SPSS</w:t>
      </w:r>
    </w:p>
    <w:p w14:paraId="0A658583" w14:textId="6A282263" w:rsidR="00337964" w:rsidRDefault="00337964" w:rsidP="00337964">
      <w:pPr>
        <w:rPr>
          <w:lang w:val="en-GB"/>
        </w:rPr>
      </w:pPr>
    </w:p>
    <w:p w14:paraId="20BC1B1D" w14:textId="308B766A" w:rsidR="00337964" w:rsidRDefault="00337964" w:rsidP="00337964">
      <w:pPr>
        <w:rPr>
          <w:lang w:val="en-GB"/>
        </w:rPr>
      </w:pPr>
      <w:r>
        <w:rPr>
          <w:lang w:val="en-GB"/>
        </w:rPr>
        <w:t>I)</w:t>
      </w:r>
    </w:p>
    <w:p w14:paraId="714A842A" w14:textId="7DB1576F" w:rsidR="00EE75E5" w:rsidRDefault="00EE75E5" w:rsidP="00337964">
      <w:pPr>
        <w:rPr>
          <w:lang w:val="en-GB"/>
        </w:rPr>
      </w:pPr>
      <w:r>
        <w:rPr>
          <w:lang w:val="en-GB"/>
        </w:rPr>
        <w:t>i)</w:t>
      </w:r>
      <w:r w:rsidR="008B27D1">
        <w:rPr>
          <w:lang w:val="en-GB"/>
        </w:rPr>
        <w:t xml:space="preserve"> see SPSS</w:t>
      </w:r>
    </w:p>
    <w:p w14:paraId="3304EBF5" w14:textId="3D5D2A42" w:rsidR="00EE75E5" w:rsidRDefault="00EE75E5" w:rsidP="00337964">
      <w:pPr>
        <w:rPr>
          <w:lang w:val="en-GB"/>
        </w:rPr>
      </w:pPr>
      <w:r>
        <w:rPr>
          <w:lang w:val="en-GB"/>
        </w:rPr>
        <w:t>ii)</w:t>
      </w:r>
      <w:r w:rsidR="00F154EF">
        <w:rPr>
          <w:lang w:val="en-GB"/>
        </w:rPr>
        <w:t xml:space="preserve"> </w:t>
      </w:r>
      <w:r w:rsidR="00F154EF" w:rsidRPr="00F154EF">
        <w:rPr>
          <w:lang w:val="en-GB"/>
        </w:rPr>
        <w:sym w:font="Wingdings" w:char="F0E0"/>
      </w:r>
      <w:r w:rsidR="00F154EF">
        <w:rPr>
          <w:lang w:val="en-GB"/>
        </w:rPr>
        <w:t>no major differences in ranking the motives between men and women can be seen</w:t>
      </w:r>
    </w:p>
    <w:p w14:paraId="3A2B019D" w14:textId="6F84C588" w:rsidR="00F154EF" w:rsidRDefault="00F154EF" w:rsidP="00F154EF">
      <w:pPr>
        <w:rPr>
          <w:lang w:val="en-GB"/>
        </w:rPr>
      </w:pPr>
      <w:r w:rsidRPr="00F154EF">
        <w:rPr>
          <w:lang w:val="en-GB"/>
        </w:rPr>
        <w:sym w:font="Wingdings" w:char="F0E0"/>
      </w:r>
      <w:r>
        <w:rPr>
          <w:lang w:val="en-GB"/>
        </w:rPr>
        <w:t xml:space="preserve">the only item </w:t>
      </w:r>
      <w:r w:rsidR="00C06B92">
        <w:rPr>
          <w:lang w:val="en-GB"/>
        </w:rPr>
        <w:t>where an actual difference in means occurs is the self-</w:t>
      </w:r>
      <w:r w:rsidR="005370DE">
        <w:rPr>
          <w:lang w:val="en-GB"/>
        </w:rPr>
        <w:t>realization</w:t>
      </w:r>
      <w:r w:rsidR="00C06B92">
        <w:rPr>
          <w:lang w:val="en-GB"/>
        </w:rPr>
        <w:t xml:space="preserve"> which seems to be more important to women (</w:t>
      </w:r>
      <w:r w:rsidR="005370DE">
        <w:rPr>
          <w:lang w:val="en-GB"/>
        </w:rPr>
        <w:t>4.18&gt;3.88</w:t>
      </w:r>
      <w:r w:rsidR="00C06B92">
        <w:rPr>
          <w:lang w:val="en-GB"/>
        </w:rPr>
        <w:t>)</w:t>
      </w:r>
    </w:p>
    <w:p w14:paraId="767A691C" w14:textId="77777777" w:rsidR="00D01D8D" w:rsidRPr="00A649A3" w:rsidRDefault="00D01D8D" w:rsidP="00D01D8D">
      <w:pPr>
        <w:rPr>
          <w:lang w:val="en-GB"/>
        </w:rPr>
      </w:pPr>
      <w:r w:rsidRPr="00D01D8D">
        <w:rPr>
          <w:lang w:val="en-GB"/>
        </w:rPr>
        <w:sym w:font="Wingdings" w:char="F0E0"/>
      </w:r>
      <w:r>
        <w:rPr>
          <w:lang w:val="en-GB"/>
        </w:rPr>
        <w:t>p-value of 1=the means for the 2 groups (males and females) are the same</w:t>
      </w:r>
    </w:p>
    <w:p w14:paraId="539AD8C2" w14:textId="77777777" w:rsidR="00D01D8D" w:rsidRDefault="00D01D8D" w:rsidP="00F154EF">
      <w:pPr>
        <w:rPr>
          <w:lang w:val="en-GB"/>
        </w:rPr>
      </w:pPr>
    </w:p>
    <w:p w14:paraId="14A95EAB" w14:textId="40A18CC7" w:rsidR="00516054" w:rsidRDefault="00516054" w:rsidP="00F154EF">
      <w:pPr>
        <w:rPr>
          <w:lang w:val="en-GB"/>
        </w:rPr>
      </w:pPr>
    </w:p>
    <w:p w14:paraId="10A29326" w14:textId="5BA43F99" w:rsidR="00516054" w:rsidRDefault="00516054" w:rsidP="00F154EF">
      <w:pPr>
        <w:rPr>
          <w:lang w:val="en-GB"/>
        </w:rPr>
      </w:pPr>
      <w:r>
        <w:rPr>
          <w:lang w:val="en-GB"/>
        </w:rPr>
        <w:t>J)</w:t>
      </w:r>
    </w:p>
    <w:p w14:paraId="4728B429" w14:textId="15EE23D7" w:rsidR="00516054" w:rsidRDefault="00516054" w:rsidP="00F154EF">
      <w:pPr>
        <w:rPr>
          <w:lang w:val="en-GB"/>
        </w:rPr>
      </w:pPr>
      <w:r>
        <w:rPr>
          <w:lang w:val="en-GB"/>
        </w:rPr>
        <w:t>i)</w:t>
      </w:r>
      <w:r w:rsidR="0059530A">
        <w:rPr>
          <w:lang w:val="en-GB"/>
        </w:rPr>
        <w:t xml:space="preserve"> </w:t>
      </w:r>
      <w:r w:rsidR="0059530A" w:rsidRPr="0059530A">
        <w:rPr>
          <w:lang w:val="en-GB"/>
        </w:rPr>
        <w:sym w:font="Wingdings" w:char="F0E0"/>
      </w:r>
      <w:r w:rsidR="0059530A">
        <w:rPr>
          <w:lang w:val="en-GB"/>
        </w:rPr>
        <w:t xml:space="preserve">the independent samples t-test is used to identify if the means of </w:t>
      </w:r>
      <w:r w:rsidR="00D157E9">
        <w:rPr>
          <w:lang w:val="en-GB"/>
        </w:rPr>
        <w:t xml:space="preserve">a </w:t>
      </w:r>
      <w:r w:rsidR="0059530A">
        <w:rPr>
          <w:lang w:val="en-GB"/>
        </w:rPr>
        <w:t>quantitative variable</w:t>
      </w:r>
      <w:r w:rsidR="00D157E9">
        <w:rPr>
          <w:lang w:val="en-GB"/>
        </w:rPr>
        <w:t xml:space="preserve"> differs between two subgroups. Here Q8 can however be identified as an qualitative variable, measured on an ordinal scale</w:t>
      </w:r>
      <w:r w:rsidR="00D157E9" w:rsidRPr="00D157E9">
        <w:rPr>
          <w:lang w:val="en-GB"/>
        </w:rPr>
        <w:sym w:font="Wingdings" w:char="F0E0"/>
      </w:r>
      <w:r w:rsidR="00D157E9">
        <w:rPr>
          <w:lang w:val="en-GB"/>
        </w:rPr>
        <w:t xml:space="preserve">the test is therefore not </w:t>
      </w:r>
      <w:r w:rsidR="00593D1F">
        <w:rPr>
          <w:lang w:val="en-GB"/>
        </w:rPr>
        <w:t>quite appropriate</w:t>
      </w:r>
      <w:r w:rsidR="000A264B" w:rsidRPr="000A264B">
        <w:rPr>
          <w:lang w:val="en-GB"/>
        </w:rPr>
        <w:sym w:font="Wingdings" w:char="F0E0"/>
      </w:r>
      <w:r w:rsidR="000A264B">
        <w:rPr>
          <w:lang w:val="en-GB"/>
        </w:rPr>
        <w:t xml:space="preserve"> </w:t>
      </w:r>
      <w:r w:rsidR="00022A62">
        <w:rPr>
          <w:lang w:val="en-GB"/>
        </w:rPr>
        <w:t>even though</w:t>
      </w:r>
      <w:r w:rsidR="000A264B">
        <w:rPr>
          <w:lang w:val="en-GB"/>
        </w:rPr>
        <w:t xml:space="preserve"> the </w:t>
      </w:r>
      <w:r w:rsidR="00022A62">
        <w:rPr>
          <w:lang w:val="en-GB"/>
        </w:rPr>
        <w:t>variable</w:t>
      </w:r>
      <w:r w:rsidR="000A264B">
        <w:rPr>
          <w:lang w:val="en-GB"/>
        </w:rPr>
        <w:t xml:space="preserve"> is measured on an ordinal scale (in a ranking order) it cannot be upgraded to be an interval variable, this would make it quantitative simultaneously</w:t>
      </w:r>
    </w:p>
    <w:p w14:paraId="164922CA" w14:textId="6673628F" w:rsidR="00516054" w:rsidRDefault="00516054" w:rsidP="00F154EF">
      <w:pPr>
        <w:rPr>
          <w:lang w:val="en-GB"/>
        </w:rPr>
      </w:pPr>
      <w:r>
        <w:rPr>
          <w:lang w:val="en-GB"/>
        </w:rPr>
        <w:t>ii)</w:t>
      </w:r>
      <w:r w:rsidR="00AE79F8" w:rsidRPr="00AE79F8">
        <w:rPr>
          <w:lang w:val="en-GB"/>
        </w:rPr>
        <w:sym w:font="Wingdings" w:char="F0E0"/>
      </w:r>
      <w:r w:rsidR="00AE79F8">
        <w:rPr>
          <w:lang w:val="en-GB"/>
        </w:rPr>
        <w:t>in the table “Chi square tests” we can see that the p-value is below .001</w:t>
      </w:r>
      <w:r w:rsidR="001557F7">
        <w:rPr>
          <w:lang w:val="en-GB"/>
        </w:rPr>
        <w:t>, thus H0 can be rejected (</w:t>
      </w:r>
      <w:r w:rsidR="00135B1F">
        <w:rPr>
          <w:lang w:val="en-GB"/>
        </w:rPr>
        <w:t xml:space="preserve">the variables Nationality and Ambition are </w:t>
      </w:r>
      <w:r w:rsidR="000D7A8A">
        <w:rPr>
          <w:lang w:val="en-GB"/>
        </w:rPr>
        <w:t>in</w:t>
      </w:r>
      <w:r w:rsidR="00135B1F">
        <w:rPr>
          <w:lang w:val="en-GB"/>
        </w:rPr>
        <w:t>dependent</w:t>
      </w:r>
      <w:r w:rsidR="001557F7">
        <w:rPr>
          <w:lang w:val="en-GB"/>
        </w:rPr>
        <w:t>)</w:t>
      </w:r>
      <w:r w:rsidR="00135B1F">
        <w:rPr>
          <w:lang w:val="en-GB"/>
        </w:rPr>
        <w:t>, on the contrary there is evidence that shows the dependence of the two variables</w:t>
      </w:r>
    </w:p>
    <w:p w14:paraId="2027A22A" w14:textId="14DADD56" w:rsidR="008A7786" w:rsidRDefault="008A7786" w:rsidP="00F154EF">
      <w:pPr>
        <w:rPr>
          <w:lang w:val="en-GB"/>
        </w:rPr>
      </w:pPr>
      <w:r w:rsidRPr="008A7786">
        <w:rPr>
          <w:lang w:val="en-GB"/>
        </w:rPr>
        <w:sym w:font="Wingdings" w:char="F0E0"/>
      </w:r>
      <w:r>
        <w:rPr>
          <w:lang w:val="en-GB"/>
        </w:rPr>
        <w:t>again this test is not the most appropriate choice here</w:t>
      </w:r>
      <w:r w:rsidRPr="008A7786">
        <w:rPr>
          <w:lang w:val="en-GB"/>
        </w:rPr>
        <w:sym w:font="Wingdings" w:char="F0E0"/>
      </w:r>
      <w:r w:rsidR="00EC42C2">
        <w:rPr>
          <w:lang w:val="en-GB"/>
        </w:rPr>
        <w:t>the test is used for qualitative data (this part is correct), however it is used to examine</w:t>
      </w:r>
      <w:r w:rsidR="00B916EC">
        <w:rPr>
          <w:lang w:val="en-GB"/>
        </w:rPr>
        <w:t xml:space="preserve"> variables measured on a nominal scale</w:t>
      </w:r>
      <w:r w:rsidR="00B916EC" w:rsidRPr="00B916EC">
        <w:rPr>
          <w:lang w:val="en-GB"/>
        </w:rPr>
        <w:sym w:font="Wingdings" w:char="F0E0"/>
      </w:r>
      <w:r w:rsidR="00B916EC">
        <w:rPr>
          <w:lang w:val="en-GB"/>
        </w:rPr>
        <w:t xml:space="preserve"> but Q8 is obviously an ordinal scale since its answers are </w:t>
      </w:r>
      <w:r w:rsidR="007F4B96">
        <w:rPr>
          <w:lang w:val="en-GB"/>
        </w:rPr>
        <w:t>presented in a ranking</w:t>
      </w:r>
    </w:p>
    <w:p w14:paraId="3AE68446" w14:textId="5867D142" w:rsidR="00516054" w:rsidRDefault="00516054" w:rsidP="00F154EF">
      <w:pPr>
        <w:rPr>
          <w:lang w:val="en-GB"/>
        </w:rPr>
      </w:pPr>
      <w:r w:rsidRPr="00A649A3">
        <w:rPr>
          <w:lang w:val="en-GB"/>
        </w:rPr>
        <w:t>iii)</w:t>
      </w:r>
      <w:r w:rsidR="00022A62" w:rsidRPr="00A649A3">
        <w:rPr>
          <w:lang w:val="en-GB"/>
        </w:rPr>
        <w:t xml:space="preserve"> </w:t>
      </w:r>
      <w:r w:rsidR="00A649A3" w:rsidRPr="00A649A3">
        <w:rPr>
          <w:lang w:val="en-GB"/>
        </w:rPr>
        <w:sym w:font="Wingdings" w:char="F0E0"/>
      </w:r>
      <w:r w:rsidR="00A649A3" w:rsidRPr="00A649A3">
        <w:rPr>
          <w:lang w:val="en-GB"/>
        </w:rPr>
        <w:t>the independent samples t-test</w:t>
      </w:r>
      <w:r w:rsidR="00A649A3">
        <w:rPr>
          <w:lang w:val="en-GB"/>
        </w:rPr>
        <w:t xml:space="preserve"> (???</w:t>
      </w:r>
      <w:r w:rsidR="00C1219C">
        <w:rPr>
          <w:lang w:val="en-GB"/>
        </w:rPr>
        <w:t>where</w:t>
      </w:r>
      <w:r w:rsidR="00A649A3">
        <w:rPr>
          <w:lang w:val="en-GB"/>
        </w:rPr>
        <w:t>)</w:t>
      </w:r>
      <w:r w:rsidR="00C1219C">
        <w:rPr>
          <w:lang w:val="en-GB"/>
        </w:rPr>
        <w:t xml:space="preserve"> and the chi-square test both state that the level of achievement and a persons nationality depend on each other</w:t>
      </w:r>
    </w:p>
    <w:p w14:paraId="406DFC9E" w14:textId="12CD45E7" w:rsidR="00516054" w:rsidRDefault="00516054" w:rsidP="00F154EF">
      <w:pPr>
        <w:rPr>
          <w:lang w:val="en-GB"/>
        </w:rPr>
      </w:pPr>
    </w:p>
    <w:p w14:paraId="67FF7739" w14:textId="77777777" w:rsidR="00D01D8D" w:rsidRPr="00A649A3" w:rsidRDefault="00D01D8D" w:rsidP="00F154EF">
      <w:pPr>
        <w:rPr>
          <w:lang w:val="en-GB"/>
        </w:rPr>
      </w:pPr>
    </w:p>
    <w:p w14:paraId="3EBD4E0A" w14:textId="786D73A5" w:rsidR="00334D3D" w:rsidRDefault="00334D3D" w:rsidP="00F154EF">
      <w:pPr>
        <w:rPr>
          <w:lang w:val="en-GB"/>
        </w:rPr>
      </w:pPr>
      <w:r>
        <w:rPr>
          <w:lang w:val="en-GB"/>
        </w:rPr>
        <w:lastRenderedPageBreak/>
        <w:t>K)</w:t>
      </w:r>
    </w:p>
    <w:p w14:paraId="19FA7130" w14:textId="7DBF2101" w:rsidR="00334D3D" w:rsidRDefault="00334D3D" w:rsidP="00F154EF">
      <w:pPr>
        <w:rPr>
          <w:lang w:val="en-GB"/>
        </w:rPr>
      </w:pPr>
      <w:r>
        <w:rPr>
          <w:lang w:val="en-GB"/>
        </w:rPr>
        <w:t>i)</w:t>
      </w:r>
      <w:r w:rsidR="005E1B1E" w:rsidRPr="005E1B1E">
        <w:rPr>
          <w:lang w:val="en-GB"/>
        </w:rPr>
        <w:sym w:font="Wingdings" w:char="F0E0"/>
      </w:r>
      <w:r w:rsidR="00DB73F1">
        <w:rPr>
          <w:lang w:val="en-GB"/>
        </w:rPr>
        <w:t xml:space="preserve"> the one way anova </w:t>
      </w:r>
      <w:r w:rsidR="009E4CD7">
        <w:rPr>
          <w:lang w:val="en-GB"/>
        </w:rPr>
        <w:t>test shows a very low sig-level of .001</w:t>
      </w:r>
      <w:r w:rsidR="005E1B1E">
        <w:rPr>
          <w:lang w:val="en-GB"/>
        </w:rPr>
        <w:t xml:space="preserve"> and the correlation test describes a correlation of .232 between the two variables</w:t>
      </w:r>
    </w:p>
    <w:p w14:paraId="544E0838" w14:textId="158CC2AC" w:rsidR="005E1B1E" w:rsidRDefault="005E1B1E" w:rsidP="00F154EF">
      <w:pPr>
        <w:rPr>
          <w:lang w:val="en-GB"/>
        </w:rPr>
      </w:pPr>
      <w:r w:rsidRPr="005E1B1E">
        <w:rPr>
          <w:lang w:val="en-GB"/>
        </w:rPr>
        <w:sym w:font="Wingdings" w:char="F0E0"/>
      </w:r>
      <w:r>
        <w:rPr>
          <w:lang w:val="en-GB"/>
        </w:rPr>
        <w:t xml:space="preserve">both outcomes suggest that the two variables are indeed not independent but influence each other </w:t>
      </w:r>
    </w:p>
    <w:p w14:paraId="51B30FCA" w14:textId="2CD061D0" w:rsidR="00334D3D" w:rsidRDefault="00334D3D" w:rsidP="00F154EF">
      <w:pPr>
        <w:rPr>
          <w:lang w:val="en-GB"/>
        </w:rPr>
      </w:pPr>
      <w:r>
        <w:rPr>
          <w:lang w:val="en-GB"/>
        </w:rPr>
        <w:t>ii)</w:t>
      </w:r>
      <w:r w:rsidR="007C0B3A" w:rsidRPr="007C0B3A">
        <w:rPr>
          <w:lang w:val="en-GB"/>
        </w:rPr>
        <w:sym w:font="Wingdings" w:char="F0E0"/>
      </w:r>
      <w:r w:rsidR="007C0B3A">
        <w:rPr>
          <w:lang w:val="en-GB"/>
        </w:rPr>
        <w:t xml:space="preserve"> the ANOVA test actually </w:t>
      </w:r>
      <w:r w:rsidR="00B86AEB">
        <w:rPr>
          <w:lang w:val="en-GB"/>
        </w:rPr>
        <w:t>measures</w:t>
      </w:r>
      <w:r w:rsidR="007C0B3A">
        <w:rPr>
          <w:lang w:val="en-GB"/>
        </w:rPr>
        <w:t xml:space="preserve"> how the mean</w:t>
      </w:r>
      <w:r w:rsidR="00B86AEB">
        <w:rPr>
          <w:lang w:val="en-GB"/>
        </w:rPr>
        <w:t xml:space="preserve"> of a </w:t>
      </w:r>
      <w:r w:rsidR="00AE0D5D" w:rsidRPr="002D3720">
        <w:rPr>
          <w:b/>
          <w:bCs/>
          <w:lang w:val="en-GB"/>
        </w:rPr>
        <w:t>nominal</w:t>
      </w:r>
      <w:r w:rsidR="00B86AEB" w:rsidRPr="002D3720">
        <w:rPr>
          <w:b/>
          <w:bCs/>
          <w:lang w:val="en-GB"/>
        </w:rPr>
        <w:t xml:space="preserve"> variable</w:t>
      </w:r>
      <w:r w:rsidR="00B86AEB">
        <w:rPr>
          <w:lang w:val="en-GB"/>
        </w:rPr>
        <w:t xml:space="preserve"> differs between more than two subgroups</w:t>
      </w:r>
      <w:r w:rsidR="002D3720">
        <w:rPr>
          <w:lang w:val="en-GB"/>
        </w:rPr>
        <w:t xml:space="preserve"> (it is suboptimal to downgrade)</w:t>
      </w:r>
    </w:p>
    <w:p w14:paraId="4B13A8D2" w14:textId="092BD857" w:rsidR="00250C10" w:rsidRDefault="00B86AEB" w:rsidP="00557747">
      <w:pPr>
        <w:rPr>
          <w:lang w:val="en-GB"/>
        </w:rPr>
      </w:pPr>
      <w:r w:rsidRPr="00B86AEB">
        <w:rPr>
          <w:lang w:val="en-GB"/>
        </w:rPr>
        <w:sym w:font="Wingdings" w:char="F0E0"/>
      </w:r>
      <w:r>
        <w:rPr>
          <w:lang w:val="en-GB"/>
        </w:rPr>
        <w:t xml:space="preserve">the correlation test actually measures </w:t>
      </w:r>
      <w:r w:rsidR="00B251BA">
        <w:rPr>
          <w:lang w:val="en-GB"/>
        </w:rPr>
        <w:t xml:space="preserve">to what extent the two </w:t>
      </w:r>
      <w:r w:rsidR="00B93DA1">
        <w:rPr>
          <w:lang w:val="en-GB"/>
        </w:rPr>
        <w:t xml:space="preserve">variables are related </w:t>
      </w:r>
      <w:r w:rsidR="00250C10" w:rsidRPr="00250C10">
        <w:rPr>
          <w:lang w:val="en-GB"/>
        </w:rPr>
        <w:sym w:font="Wingdings" w:char="F0E0"/>
      </w:r>
      <w:r w:rsidR="00250C10">
        <w:rPr>
          <w:lang w:val="en-GB"/>
        </w:rPr>
        <w:t>in our case they are positively related thus the variables move together</w:t>
      </w:r>
    </w:p>
    <w:p w14:paraId="721749D5" w14:textId="4C930983" w:rsidR="00CD0539" w:rsidRPr="00B86AEB" w:rsidRDefault="00CD0539" w:rsidP="00557747">
      <w:pPr>
        <w:rPr>
          <w:lang w:val="en-GB"/>
        </w:rPr>
      </w:pPr>
      <w:r w:rsidRPr="00CD0539">
        <w:rPr>
          <w:lang w:val="en-GB"/>
        </w:rPr>
        <w:sym w:font="Wingdings" w:char="F0E0"/>
      </w:r>
      <w:r>
        <w:rPr>
          <w:lang w:val="en-GB"/>
        </w:rPr>
        <w:t>ordinal to interval is upgrading</w:t>
      </w:r>
    </w:p>
    <w:p w14:paraId="62B348FB" w14:textId="3037FB4E" w:rsidR="00334D3D" w:rsidRDefault="00334D3D" w:rsidP="00F154EF">
      <w:pPr>
        <w:rPr>
          <w:lang w:val="en-GB"/>
        </w:rPr>
      </w:pPr>
      <w:r>
        <w:rPr>
          <w:lang w:val="en-GB"/>
        </w:rPr>
        <w:t>iii)</w:t>
      </w:r>
      <w:r w:rsidR="009E0416">
        <w:rPr>
          <w:lang w:val="en-GB"/>
        </w:rPr>
        <w:t xml:space="preserve"> </w:t>
      </w:r>
      <w:r w:rsidR="009E0416" w:rsidRPr="009E0416">
        <w:rPr>
          <w:lang w:val="en-GB"/>
        </w:rPr>
        <w:sym w:font="Wingdings" w:char="F0E0"/>
      </w:r>
      <w:r w:rsidR="009E0416">
        <w:rPr>
          <w:lang w:val="en-GB"/>
        </w:rPr>
        <w:t xml:space="preserve">I would suggest using the </w:t>
      </w:r>
      <w:r w:rsidR="005F23EB">
        <w:rPr>
          <w:lang w:val="en-GB"/>
        </w:rPr>
        <w:t>Spearman´s rank correlation</w:t>
      </w:r>
      <w:r w:rsidR="005F23EB" w:rsidRPr="005F23EB">
        <w:rPr>
          <w:lang w:val="en-GB"/>
        </w:rPr>
        <w:sym w:font="Wingdings" w:char="F0E0"/>
      </w:r>
      <w:r w:rsidR="005F23EB">
        <w:rPr>
          <w:lang w:val="en-GB"/>
        </w:rPr>
        <w:t xml:space="preserve">Q8 is an </w:t>
      </w:r>
      <w:r w:rsidR="005F23EB" w:rsidRPr="003E71A5">
        <w:rPr>
          <w:b/>
          <w:bCs/>
          <w:lang w:val="en-GB"/>
        </w:rPr>
        <w:t>ordinal variable</w:t>
      </w:r>
      <w:r w:rsidR="005F23EB">
        <w:rPr>
          <w:lang w:val="en-GB"/>
        </w:rPr>
        <w:t xml:space="preserve"> and also </w:t>
      </w:r>
      <w:r w:rsidR="00751E22">
        <w:rPr>
          <w:lang w:val="en-GB"/>
        </w:rPr>
        <w:t>it is uncertain whether the monotonic relationship of the variables is linear or not</w:t>
      </w:r>
    </w:p>
    <w:p w14:paraId="4612AC58" w14:textId="49D364B5" w:rsidR="00334D3D" w:rsidRDefault="00334D3D" w:rsidP="00F154EF">
      <w:pPr>
        <w:rPr>
          <w:lang w:val="en-GB"/>
        </w:rPr>
      </w:pPr>
    </w:p>
    <w:p w14:paraId="4DCB62B9" w14:textId="0E972D6D" w:rsidR="0082302A" w:rsidRDefault="0082302A" w:rsidP="00F154EF">
      <w:pPr>
        <w:rPr>
          <w:lang w:val="en-GB"/>
        </w:rPr>
      </w:pPr>
    </w:p>
    <w:p w14:paraId="58B65662" w14:textId="661CD8BF" w:rsidR="0082302A" w:rsidRDefault="0082302A" w:rsidP="00F154EF">
      <w:pPr>
        <w:rPr>
          <w:lang w:val="en-GB"/>
        </w:rPr>
      </w:pPr>
    </w:p>
    <w:p w14:paraId="7BB40DD8" w14:textId="45841E57" w:rsidR="0082302A" w:rsidRDefault="0082302A" w:rsidP="00F154EF">
      <w:pPr>
        <w:rPr>
          <w:lang w:val="en-GB"/>
        </w:rPr>
      </w:pPr>
    </w:p>
    <w:p w14:paraId="788CC7A5" w14:textId="4BD3EF30" w:rsidR="0082302A" w:rsidRDefault="0082302A" w:rsidP="00F154EF">
      <w:pPr>
        <w:rPr>
          <w:lang w:val="en-GB"/>
        </w:rPr>
      </w:pPr>
    </w:p>
    <w:p w14:paraId="1C8BF428" w14:textId="402275B4" w:rsidR="0082302A" w:rsidRDefault="0082302A" w:rsidP="00F154EF">
      <w:pPr>
        <w:rPr>
          <w:lang w:val="en-GB"/>
        </w:rPr>
      </w:pPr>
    </w:p>
    <w:p w14:paraId="050A45B3" w14:textId="76208631" w:rsidR="0082302A" w:rsidRDefault="0082302A" w:rsidP="00F154EF">
      <w:pPr>
        <w:rPr>
          <w:lang w:val="en-GB"/>
        </w:rPr>
      </w:pPr>
    </w:p>
    <w:p w14:paraId="58C8FF69" w14:textId="31FB317E" w:rsidR="0082302A" w:rsidRDefault="0082302A" w:rsidP="00F154EF">
      <w:pPr>
        <w:rPr>
          <w:lang w:val="en-GB"/>
        </w:rPr>
      </w:pPr>
    </w:p>
    <w:p w14:paraId="0CA67A28" w14:textId="69A8F9AA" w:rsidR="0082302A" w:rsidRDefault="0082302A" w:rsidP="00F154EF">
      <w:pPr>
        <w:rPr>
          <w:lang w:val="en-GB"/>
        </w:rPr>
      </w:pPr>
    </w:p>
    <w:p w14:paraId="127EE440" w14:textId="29071789" w:rsidR="0082302A" w:rsidRDefault="0082302A" w:rsidP="00F154EF">
      <w:pPr>
        <w:rPr>
          <w:lang w:val="en-GB"/>
        </w:rPr>
      </w:pPr>
    </w:p>
    <w:p w14:paraId="101EA3A9" w14:textId="0279496A" w:rsidR="0082302A" w:rsidRDefault="0082302A" w:rsidP="00F154EF">
      <w:pPr>
        <w:rPr>
          <w:lang w:val="en-GB"/>
        </w:rPr>
      </w:pPr>
    </w:p>
    <w:p w14:paraId="020211C5" w14:textId="24707721" w:rsidR="0082302A" w:rsidRDefault="0082302A" w:rsidP="00F154EF">
      <w:pPr>
        <w:rPr>
          <w:lang w:val="en-GB"/>
        </w:rPr>
      </w:pPr>
    </w:p>
    <w:p w14:paraId="0996FF2F" w14:textId="00C863E0" w:rsidR="0082302A" w:rsidRDefault="0082302A" w:rsidP="00F154EF">
      <w:pPr>
        <w:rPr>
          <w:lang w:val="en-GB"/>
        </w:rPr>
      </w:pPr>
    </w:p>
    <w:p w14:paraId="22AC4BE3" w14:textId="46E81031" w:rsidR="0082302A" w:rsidRDefault="0082302A" w:rsidP="00F154EF">
      <w:pPr>
        <w:rPr>
          <w:lang w:val="en-GB"/>
        </w:rPr>
      </w:pPr>
    </w:p>
    <w:p w14:paraId="4FC20D24" w14:textId="627EFE6F" w:rsidR="0082302A" w:rsidRDefault="0082302A" w:rsidP="00F154EF">
      <w:pPr>
        <w:rPr>
          <w:lang w:val="en-GB"/>
        </w:rPr>
      </w:pPr>
    </w:p>
    <w:p w14:paraId="3CF3D8CB" w14:textId="71D0AFDF" w:rsidR="0082302A" w:rsidRDefault="0082302A" w:rsidP="00F154EF">
      <w:pPr>
        <w:rPr>
          <w:lang w:val="en-GB"/>
        </w:rPr>
      </w:pPr>
    </w:p>
    <w:p w14:paraId="23309924" w14:textId="77777777" w:rsidR="0060619A" w:rsidRDefault="0060619A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C4790E4" w14:textId="77777777" w:rsidR="0060619A" w:rsidRDefault="0060619A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20E563B1" w14:textId="77777777" w:rsidR="0060619A" w:rsidRDefault="0060619A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274E133A" w14:textId="77777777" w:rsidR="004430E1" w:rsidRDefault="004430E1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F070985" w14:textId="77777777" w:rsidR="004430E1" w:rsidRDefault="004430E1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7555A88" w14:textId="77777777" w:rsidR="004430E1" w:rsidRDefault="004430E1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29428717" w14:textId="5C05031D" w:rsidR="0082302A" w:rsidRPr="00936F53" w:rsidRDefault="00936F53" w:rsidP="00936F53">
      <w:pPr>
        <w:spacing w:line="400" w:lineRule="atLeast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936F53">
        <w:rPr>
          <w:rFonts w:ascii="Times New Roman" w:hAnsi="Times New Roman" w:cs="Times New Roman"/>
          <w:b/>
          <w:bCs/>
          <w:sz w:val="28"/>
          <w:szCs w:val="28"/>
          <w:lang w:val="en-GB"/>
        </w:rPr>
        <w:t>Appendix</w:t>
      </w:r>
    </w:p>
    <w:p w14:paraId="78453732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A)</w:t>
      </w:r>
    </w:p>
    <w:p w14:paraId="12638210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0E814DE6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escriptives</w:t>
      </w:r>
    </w:p>
    <w:p w14:paraId="119618DF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7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027"/>
        <w:gridCol w:w="1026"/>
        <w:gridCol w:w="1072"/>
        <w:gridCol w:w="1103"/>
        <w:gridCol w:w="1026"/>
        <w:gridCol w:w="1026"/>
      </w:tblGrid>
      <w:tr w:rsidR="0082302A" w14:paraId="584D1D72" w14:textId="77777777" w:rsidTr="00742B34">
        <w:trPr>
          <w:cantSplit/>
        </w:trPr>
        <w:tc>
          <w:tcPr>
            <w:tcW w:w="871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44CBD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Descriptive Statistics</w:t>
            </w:r>
          </w:p>
        </w:tc>
      </w:tr>
      <w:tr w:rsidR="0082302A" w14:paraId="6348DC47" w14:textId="77777777" w:rsidTr="00742B34">
        <w:trPr>
          <w:cantSplit/>
        </w:trPr>
        <w:tc>
          <w:tcPr>
            <w:tcW w:w="243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6F818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DC9974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9BC3F5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Range</w:t>
            </w:r>
          </w:p>
        </w:tc>
        <w:tc>
          <w:tcPr>
            <w:tcW w:w="1072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5D7360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nimum</w:t>
            </w:r>
          </w:p>
        </w:tc>
        <w:tc>
          <w:tcPr>
            <w:tcW w:w="1103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C3FF48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ximum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C946D9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um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53CA9B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</w:tr>
      <w:tr w:rsidR="0082302A" w14:paraId="71806310" w14:textId="77777777" w:rsidTr="00742B34">
        <w:trPr>
          <w:cantSplit/>
        </w:trPr>
        <w:tc>
          <w:tcPr>
            <w:tcW w:w="243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D376C1A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23B194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044BD8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07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828125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10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453E70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D2A81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987958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</w:tr>
      <w:tr w:rsidR="0082302A" w14:paraId="77E7B014" w14:textId="77777777" w:rsidTr="00742B34">
        <w:trPr>
          <w:cantSplit/>
        </w:trPr>
        <w:tc>
          <w:tcPr>
            <w:tcW w:w="243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6542C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C021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D0A3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0FEF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67B8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0E3F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88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AE54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2</w:t>
            </w:r>
          </w:p>
        </w:tc>
      </w:tr>
      <w:tr w:rsidR="0082302A" w14:paraId="69751865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5ADAD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E8B23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EA6A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F781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23BD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1DE7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3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5380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54</w:t>
            </w:r>
          </w:p>
        </w:tc>
      </w:tr>
      <w:tr w:rsidR="0082302A" w14:paraId="30652563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35C47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5BFDB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55CE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DABD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A29B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3081D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F274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6</w:t>
            </w:r>
          </w:p>
        </w:tc>
      </w:tr>
      <w:tr w:rsidR="0082302A" w14:paraId="3A4F6F25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58184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5A79F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953D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5518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9A10C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83D0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9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DE0A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6</w:t>
            </w:r>
          </w:p>
        </w:tc>
      </w:tr>
      <w:tr w:rsidR="0082302A" w14:paraId="6FCDA9D7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67C0E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B6004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AAF6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2CC1C5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6778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967D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8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68F0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26</w:t>
            </w:r>
          </w:p>
        </w:tc>
      </w:tr>
      <w:tr w:rsidR="0082302A" w14:paraId="2F4A9A7F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F980C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CD82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1F8A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097C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009E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BAB6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0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F91FE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6</w:t>
            </w:r>
          </w:p>
        </w:tc>
      </w:tr>
      <w:tr w:rsidR="0082302A" w14:paraId="780228B1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15B3F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A686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8AEE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F9E8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68B9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9732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59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7559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68</w:t>
            </w:r>
          </w:p>
        </w:tc>
      </w:tr>
      <w:tr w:rsidR="0082302A" w14:paraId="5ACBA233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E002D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D8D0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CE86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FAD6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04DF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FB1B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5166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3</w:t>
            </w:r>
          </w:p>
        </w:tc>
      </w:tr>
      <w:tr w:rsidR="0082302A" w14:paraId="4FCB5A2F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1A645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C88CB2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E583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E685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ADC0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B906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39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4C72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76</w:t>
            </w:r>
          </w:p>
        </w:tc>
      </w:tr>
      <w:tr w:rsidR="0082302A" w14:paraId="0E9142E7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4F8A1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71D6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4A11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866B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D6CD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9BD2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53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EC8A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2</w:t>
            </w:r>
          </w:p>
        </w:tc>
      </w:tr>
      <w:tr w:rsidR="0082302A" w14:paraId="64A44BF3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C05DF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FE213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0AE5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080E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27D6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55C8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035A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2</w:t>
            </w:r>
          </w:p>
        </w:tc>
      </w:tr>
      <w:tr w:rsidR="0082302A" w14:paraId="7A6245CB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0297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8084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59FB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1112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08EF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D0FC2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7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65E0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7</w:t>
            </w:r>
          </w:p>
        </w:tc>
      </w:tr>
      <w:tr w:rsidR="0082302A" w14:paraId="358E8E6D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1C7EE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3D04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E8AFB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A913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5E45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ABB90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3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E732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74</w:t>
            </w:r>
          </w:p>
        </w:tc>
      </w:tr>
      <w:tr w:rsidR="0082302A" w14:paraId="65313BE6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FAC5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769AB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F39A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7155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FC31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09F2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7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984F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5</w:t>
            </w:r>
          </w:p>
        </w:tc>
      </w:tr>
      <w:tr w:rsidR="0082302A" w14:paraId="3F04FBC7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D3D8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62C0A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9A31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73674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4D97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C1EC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8F14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1</w:t>
            </w:r>
          </w:p>
        </w:tc>
      </w:tr>
      <w:tr w:rsidR="0082302A" w14:paraId="5BD0C269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3BD27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B0508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11B9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FCBB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BB4CA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787A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93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FA13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5</w:t>
            </w:r>
          </w:p>
        </w:tc>
      </w:tr>
      <w:tr w:rsidR="0082302A" w14:paraId="520F15AA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BF20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9 Self-realiza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58EB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45CD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E558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8805D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55FC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8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CE29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8</w:t>
            </w:r>
          </w:p>
        </w:tc>
      </w:tr>
      <w:tr w:rsidR="0082302A" w14:paraId="590E100A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BF05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32C6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018DF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AF77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7CA3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A442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3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875D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15</w:t>
            </w:r>
          </w:p>
        </w:tc>
      </w:tr>
      <w:tr w:rsidR="0082302A" w14:paraId="1AC63C91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8A2C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ECD53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1B55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BCDA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0E22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589E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9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CB6A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8</w:t>
            </w:r>
          </w:p>
        </w:tc>
      </w:tr>
      <w:tr w:rsidR="0082302A" w14:paraId="2629EF61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0E423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N (listwise)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8102D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FBCACA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439AC4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392556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FE2A90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57A76B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D110FD" w14:textId="77777777" w:rsidR="0082302A" w:rsidRDefault="0082302A" w:rsidP="0082302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81"/>
        <w:gridCol w:w="1620"/>
        <w:gridCol w:w="2175"/>
        <w:gridCol w:w="1550"/>
      </w:tblGrid>
      <w:tr w:rsidR="0082302A" w14:paraId="6ACA06B2" w14:textId="77777777" w:rsidTr="00742B34">
        <w:trPr>
          <w:cantSplit/>
        </w:trPr>
        <w:tc>
          <w:tcPr>
            <w:tcW w:w="90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C858EF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Descriptive Statistics</w:t>
            </w:r>
          </w:p>
        </w:tc>
      </w:tr>
      <w:tr w:rsidR="0082302A" w14:paraId="1DC6BC64" w14:textId="77777777" w:rsidTr="00742B34">
        <w:trPr>
          <w:cantSplit/>
        </w:trPr>
        <w:tc>
          <w:tcPr>
            <w:tcW w:w="3679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36FD59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63117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2175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7A136B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550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EBC6DA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riance</w:t>
            </w:r>
          </w:p>
        </w:tc>
      </w:tr>
      <w:tr w:rsidR="0082302A" w14:paraId="1793CD86" w14:textId="77777777" w:rsidTr="00742B34">
        <w:trPr>
          <w:cantSplit/>
        </w:trPr>
        <w:tc>
          <w:tcPr>
            <w:tcW w:w="3679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C36086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FECC9C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</w:t>
            </w:r>
          </w:p>
        </w:tc>
        <w:tc>
          <w:tcPr>
            <w:tcW w:w="21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05D56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  <w:tc>
          <w:tcPr>
            <w:tcW w:w="155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CD8788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tistic</w:t>
            </w:r>
          </w:p>
        </w:tc>
      </w:tr>
      <w:tr w:rsidR="0082302A" w14:paraId="430A90DF" w14:textId="77777777" w:rsidTr="00742B34">
        <w:trPr>
          <w:cantSplit/>
        </w:trPr>
        <w:tc>
          <w:tcPr>
            <w:tcW w:w="367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404D7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6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9E7D7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1</w:t>
            </w:r>
          </w:p>
        </w:tc>
        <w:tc>
          <w:tcPr>
            <w:tcW w:w="21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5613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55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3122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70</w:t>
            </w:r>
          </w:p>
        </w:tc>
      </w:tr>
      <w:tr w:rsidR="0082302A" w14:paraId="2BB4E32D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6483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61CFE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5BA5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0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D8B5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44</w:t>
            </w:r>
          </w:p>
        </w:tc>
      </w:tr>
      <w:tr w:rsidR="0082302A" w14:paraId="01DC8A42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7C014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48CE2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8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119F9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49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94C1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0</w:t>
            </w:r>
          </w:p>
        </w:tc>
      </w:tr>
      <w:tr w:rsidR="0082302A" w14:paraId="72BBDDE4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B0A7D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23E7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6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469AF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5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83F7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0</w:t>
            </w:r>
          </w:p>
        </w:tc>
      </w:tr>
      <w:tr w:rsidR="0082302A" w14:paraId="158090F1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3C6A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4D1F8F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4850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1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50B0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45</w:t>
            </w:r>
          </w:p>
        </w:tc>
      </w:tr>
      <w:tr w:rsidR="0082302A" w14:paraId="6B38C597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45299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588C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2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11CD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0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151E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463</w:t>
            </w:r>
          </w:p>
        </w:tc>
      </w:tr>
      <w:tr w:rsidR="0082302A" w14:paraId="1AD3D64E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012C9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41864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DC7B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7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78C2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82</w:t>
            </w:r>
          </w:p>
        </w:tc>
      </w:tr>
      <w:tr w:rsidR="0082302A" w14:paraId="3B6DD7D0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D13BA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4EAAD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4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135D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3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F57A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95</w:t>
            </w:r>
          </w:p>
        </w:tc>
      </w:tr>
      <w:tr w:rsidR="0082302A" w14:paraId="2F02BB30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FD2D4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EBF4A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5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A72E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6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9FF8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53</w:t>
            </w:r>
          </w:p>
        </w:tc>
      </w:tr>
      <w:tr w:rsidR="0082302A" w14:paraId="573A9066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D3EC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B217F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1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20F3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1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37A1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67</w:t>
            </w:r>
          </w:p>
        </w:tc>
      </w:tr>
      <w:tr w:rsidR="0082302A" w14:paraId="0BAFED65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C2730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AC44C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1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BBA7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5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1402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5</w:t>
            </w:r>
          </w:p>
        </w:tc>
      </w:tr>
      <w:tr w:rsidR="0082302A" w14:paraId="5BE04934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3304D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4CD0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1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F79F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3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9FE9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0</w:t>
            </w:r>
          </w:p>
        </w:tc>
      </w:tr>
      <w:tr w:rsidR="0082302A" w14:paraId="1B5DE725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6535D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3D067A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7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2561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6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2CE5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2</w:t>
            </w:r>
          </w:p>
        </w:tc>
      </w:tr>
      <w:tr w:rsidR="0082302A" w14:paraId="104BF960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79420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E784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6CF26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1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F886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68</w:t>
            </w:r>
          </w:p>
        </w:tc>
      </w:tr>
      <w:tr w:rsidR="0082302A" w14:paraId="10FB8595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AA7F7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0E7C1E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5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07A3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8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2874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56</w:t>
            </w:r>
          </w:p>
        </w:tc>
      </w:tr>
      <w:tr w:rsidR="0082302A" w14:paraId="6A67D2AD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40611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CD8D5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4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7E4B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2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1875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4</w:t>
            </w:r>
          </w:p>
        </w:tc>
      </w:tr>
      <w:tr w:rsidR="0082302A" w14:paraId="3E3D6264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0A2CB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D62113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7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3C4A2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6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F63A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1</w:t>
            </w:r>
          </w:p>
        </w:tc>
      </w:tr>
      <w:tr w:rsidR="0082302A" w14:paraId="779DB46A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F466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21E63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5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D07D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6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5B7B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</w:tr>
      <w:tr w:rsidR="0082302A" w14:paraId="0B231D4B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1F3B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3399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6</w:t>
            </w: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9570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0</w:t>
            </w: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0378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0</w:t>
            </w:r>
          </w:p>
        </w:tc>
      </w:tr>
      <w:tr w:rsidR="0082302A" w14:paraId="189D1601" w14:textId="77777777" w:rsidTr="00742B34">
        <w:trPr>
          <w:cantSplit/>
        </w:trPr>
        <w:tc>
          <w:tcPr>
            <w:tcW w:w="367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D27814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N (listwise)</w:t>
            </w:r>
          </w:p>
        </w:tc>
        <w:tc>
          <w:tcPr>
            <w:tcW w:w="16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F97D2D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E7F7B1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BA1C8B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D61E6D3" w14:textId="77777777" w:rsidR="0082302A" w:rsidRDefault="0082302A" w:rsidP="0082302A"/>
    <w:p w14:paraId="0FE10AE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76C79D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78A135B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7154805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requencies</w:t>
      </w:r>
    </w:p>
    <w:p w14:paraId="0678F057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68A8EB48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Q4_1/2/3</w:t>
      </w:r>
    </w:p>
    <w:p w14:paraId="3357136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7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"/>
        <w:gridCol w:w="949"/>
        <w:gridCol w:w="1471"/>
        <w:gridCol w:w="1471"/>
        <w:gridCol w:w="1471"/>
        <w:gridCol w:w="1211"/>
        <w:gridCol w:w="1456"/>
      </w:tblGrid>
      <w:tr w:rsidR="0082302A" w14:paraId="6FD9C024" w14:textId="77777777" w:rsidTr="00742B34">
        <w:trPr>
          <w:cantSplit/>
        </w:trPr>
        <w:tc>
          <w:tcPr>
            <w:tcW w:w="875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E9045F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Statistics</w:t>
            </w:r>
          </w:p>
        </w:tc>
      </w:tr>
      <w:tr w:rsidR="0082302A" w14:paraId="10107AEA" w14:textId="77777777" w:rsidTr="00742B34">
        <w:trPr>
          <w:cantSplit/>
        </w:trPr>
        <w:tc>
          <w:tcPr>
            <w:tcW w:w="1684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AD1EF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F8A97C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4_1 BirthDay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ED1B7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4_2 BirthMonth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D434F0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4_3 BirthYear</w:t>
            </w:r>
          </w:p>
        </w:tc>
        <w:tc>
          <w:tcPr>
            <w:tcW w:w="121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A3B1B6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45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89826A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6 Nationality</w:t>
            </w:r>
          </w:p>
        </w:tc>
      </w:tr>
      <w:tr w:rsidR="0082302A" w14:paraId="3BDAB6C1" w14:textId="77777777" w:rsidTr="00742B34">
        <w:trPr>
          <w:cantSplit/>
        </w:trPr>
        <w:tc>
          <w:tcPr>
            <w:tcW w:w="735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48221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94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50F0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14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92DDD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F8F1B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1CF4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21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D138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8</w:t>
            </w:r>
          </w:p>
        </w:tc>
        <w:tc>
          <w:tcPr>
            <w:tcW w:w="145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679C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</w:tr>
      <w:tr w:rsidR="0082302A" w14:paraId="4FFEE1DE" w14:textId="77777777" w:rsidTr="00742B34">
        <w:trPr>
          <w:cantSplit/>
        </w:trPr>
        <w:tc>
          <w:tcPr>
            <w:tcW w:w="735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0A1D2A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4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B1AD72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7FBE1EB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BACF0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499FE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21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2C482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45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7C231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</w:tr>
    </w:tbl>
    <w:p w14:paraId="002BD68C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04"/>
        <w:gridCol w:w="2716"/>
        <w:gridCol w:w="4206"/>
      </w:tblGrid>
      <w:tr w:rsidR="0082302A" w14:paraId="1E6ADE3D" w14:textId="77777777" w:rsidTr="00742B34">
        <w:trPr>
          <w:cantSplit/>
        </w:trPr>
        <w:tc>
          <w:tcPr>
            <w:tcW w:w="9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CD2649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Statistics</w:t>
            </w:r>
          </w:p>
        </w:tc>
      </w:tr>
      <w:tr w:rsidR="0082302A" w14:paraId="318E1EE9" w14:textId="77777777" w:rsidTr="00742B34">
        <w:trPr>
          <w:cantSplit/>
        </w:trPr>
        <w:tc>
          <w:tcPr>
            <w:tcW w:w="481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4DC8E0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0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C422B9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</w:tr>
      <w:tr w:rsidR="0082302A" w14:paraId="3FDF1EFD" w14:textId="77777777" w:rsidTr="00742B34">
        <w:trPr>
          <w:cantSplit/>
        </w:trPr>
        <w:tc>
          <w:tcPr>
            <w:tcW w:w="210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444A43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271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5BB39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42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10535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</w:tr>
      <w:tr w:rsidR="0082302A" w14:paraId="3521D92E" w14:textId="77777777" w:rsidTr="00742B34">
        <w:trPr>
          <w:cantSplit/>
        </w:trPr>
        <w:tc>
          <w:tcPr>
            <w:tcW w:w="210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DB4B6E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71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8DAF12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42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2612D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</w:tr>
    </w:tbl>
    <w:p w14:paraId="6E958E4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A8122F2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7268B3C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CB8573D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</w:rPr>
        <w:t>Frequency Tabl</w:t>
      </w:r>
      <w:r>
        <w:rPr>
          <w:rFonts w:ascii="Arial" w:hAnsi="Arial" w:cs="Arial"/>
          <w:b/>
          <w:bCs/>
          <w:sz w:val="20"/>
          <w:szCs w:val="20"/>
          <w:lang w:val="en-GB"/>
        </w:rPr>
        <w:t>e</w:t>
      </w:r>
    </w:p>
    <w:p w14:paraId="36F77BD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7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737"/>
        <w:gridCol w:w="1168"/>
        <w:gridCol w:w="1029"/>
        <w:gridCol w:w="1399"/>
        <w:gridCol w:w="1476"/>
      </w:tblGrid>
      <w:tr w:rsidR="0082302A" w14:paraId="6031C667" w14:textId="77777777" w:rsidTr="00742B34">
        <w:trPr>
          <w:cantSplit/>
        </w:trPr>
        <w:tc>
          <w:tcPr>
            <w:tcW w:w="675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5738F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4_1 BirthDay</w:t>
            </w:r>
          </w:p>
        </w:tc>
      </w:tr>
      <w:tr w:rsidR="0082302A" w14:paraId="1B496E7A" w14:textId="77777777" w:rsidTr="00742B34">
        <w:trPr>
          <w:cantSplit/>
        </w:trPr>
        <w:tc>
          <w:tcPr>
            <w:tcW w:w="168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9559B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C9FF52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8CEF8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CCEBCE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231CB1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49C6385B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20037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32524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8AA06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3804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0529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06ED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</w:t>
            </w:r>
          </w:p>
        </w:tc>
      </w:tr>
      <w:tr w:rsidR="0082302A" w14:paraId="234C17A0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6CE6C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DF4E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1CC5F5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71F4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BFB9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426C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5</w:t>
            </w:r>
          </w:p>
        </w:tc>
      </w:tr>
      <w:tr w:rsidR="0082302A" w14:paraId="4EE95C76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330EE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CF42C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3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40BE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DD07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7DD5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6C61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5</w:t>
            </w:r>
          </w:p>
        </w:tc>
      </w:tr>
      <w:tr w:rsidR="0082302A" w14:paraId="38870F39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8CFD1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D686F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4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103A3B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AD81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5B22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52B2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.4</w:t>
            </w:r>
          </w:p>
        </w:tc>
      </w:tr>
      <w:tr w:rsidR="0082302A" w14:paraId="1AB5D3B8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5FC2A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BAEB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5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EDBE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AA68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81E4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1946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4.8</w:t>
            </w:r>
          </w:p>
        </w:tc>
      </w:tr>
      <w:tr w:rsidR="0082302A" w14:paraId="7140BB9F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87EA8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3DD94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6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C41E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CB56B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C9EB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6F41E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8.9</w:t>
            </w:r>
          </w:p>
        </w:tc>
      </w:tr>
      <w:tr w:rsidR="0082302A" w14:paraId="21168A3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6AA82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C13DC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7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16BC6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B743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ADFD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E12A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3.7</w:t>
            </w:r>
          </w:p>
        </w:tc>
      </w:tr>
      <w:tr w:rsidR="0082302A" w14:paraId="1B5D942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C2205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60D10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8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3FBE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784C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1B0D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E4F3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8.4</w:t>
            </w:r>
          </w:p>
        </w:tc>
      </w:tr>
      <w:tr w:rsidR="0082302A" w14:paraId="6556E5F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0A115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47D04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70F25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2C6D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7EDA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83C6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3.1</w:t>
            </w:r>
          </w:p>
        </w:tc>
      </w:tr>
      <w:tr w:rsidR="0082302A" w14:paraId="5DB3431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C04BD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29F8D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0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A3BBD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E855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2371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D4685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4.9</w:t>
            </w:r>
          </w:p>
        </w:tc>
      </w:tr>
      <w:tr w:rsidR="0082302A" w14:paraId="064979E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120DA3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6121B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1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D563A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0A3B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A354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FBCF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9.1</w:t>
            </w:r>
          </w:p>
        </w:tc>
      </w:tr>
      <w:tr w:rsidR="0082302A" w14:paraId="2495F25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D55AD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09F8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0A0EA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61861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616A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2D9A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1.4</w:t>
            </w:r>
          </w:p>
        </w:tc>
      </w:tr>
      <w:tr w:rsidR="0082302A" w14:paraId="3DE5A267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7FD25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B55D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3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DB4C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1930E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7721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4C51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5.6</w:t>
            </w:r>
          </w:p>
        </w:tc>
      </w:tr>
      <w:tr w:rsidR="0082302A" w14:paraId="780AF8F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94136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B8081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4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1A44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D110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824B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91A8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9.1</w:t>
            </w:r>
          </w:p>
        </w:tc>
      </w:tr>
      <w:tr w:rsidR="0082302A" w14:paraId="1662E53A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FD3C1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F853C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5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9B367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87B1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B55A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62AB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1.5</w:t>
            </w:r>
          </w:p>
        </w:tc>
      </w:tr>
      <w:tr w:rsidR="0082302A" w14:paraId="3659AAA7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008FB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95B79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6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B210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2917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781B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CBE94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.2</w:t>
            </w:r>
          </w:p>
        </w:tc>
      </w:tr>
      <w:tr w:rsidR="0082302A" w14:paraId="1228EDE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F4965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397BD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7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A511C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C537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E6FF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D388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9.8</w:t>
            </w:r>
          </w:p>
        </w:tc>
      </w:tr>
      <w:tr w:rsidR="0082302A" w14:paraId="57121867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3C328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6B3CE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8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C0D792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ED05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EBE0B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19B3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2.1</w:t>
            </w:r>
          </w:p>
        </w:tc>
      </w:tr>
      <w:tr w:rsidR="0082302A" w14:paraId="4D4E7EF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3F1C1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25245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F058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81FA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7311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7A27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5.1</w:t>
            </w:r>
          </w:p>
        </w:tc>
      </w:tr>
      <w:tr w:rsidR="0082302A" w14:paraId="50039815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6A784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959A8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0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85714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AAED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56FF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9396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.9</w:t>
            </w:r>
          </w:p>
        </w:tc>
      </w:tr>
      <w:tr w:rsidR="0082302A" w14:paraId="66351BC6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EE36F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1BEA9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1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A6CCC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FBDF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BAFC2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687A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8.6</w:t>
            </w:r>
          </w:p>
        </w:tc>
      </w:tr>
      <w:tr w:rsidR="0082302A" w14:paraId="48446648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77581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7A558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730BF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3894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A0CA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8F9B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9.8</w:t>
            </w:r>
          </w:p>
        </w:tc>
      </w:tr>
      <w:tr w:rsidR="0082302A" w14:paraId="349A6DF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14A53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11CB6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3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7B5D5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D771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39D5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B04D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1.0</w:t>
            </w:r>
          </w:p>
        </w:tc>
      </w:tr>
      <w:tr w:rsidR="0082302A" w14:paraId="7245950A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7A3CC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799AA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4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2E80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FD44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C440C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AF39B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3.4</w:t>
            </w:r>
          </w:p>
        </w:tc>
      </w:tr>
      <w:tr w:rsidR="0082302A" w14:paraId="31B10B3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739AF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0DCD9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5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4946F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8169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C1D2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BDC8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7.5</w:t>
            </w:r>
          </w:p>
        </w:tc>
      </w:tr>
      <w:tr w:rsidR="0082302A" w14:paraId="5D85919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0925E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0034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6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DA0A2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C53B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81332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3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94E0E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2.8</w:t>
            </w:r>
          </w:p>
        </w:tc>
      </w:tr>
      <w:tr w:rsidR="0082302A" w14:paraId="1F45EF9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2EBE6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4BFF0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7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83F9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FDE5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4E53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E939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7.6</w:t>
            </w:r>
          </w:p>
        </w:tc>
      </w:tr>
      <w:tr w:rsidR="0082302A" w14:paraId="216E5359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06500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39B9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8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B8B2E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890B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801B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3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A4C0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2.9</w:t>
            </w:r>
          </w:p>
        </w:tc>
      </w:tr>
      <w:tr w:rsidR="0082302A" w14:paraId="735F6F95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80499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94BC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FF9C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189A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F5E7D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FCBAA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4.7</w:t>
            </w:r>
          </w:p>
        </w:tc>
      </w:tr>
      <w:tr w:rsidR="0082302A" w14:paraId="62D7AD82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48A4E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EC3D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30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0A52F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1E4B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4982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91FC5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8.2</w:t>
            </w:r>
          </w:p>
        </w:tc>
      </w:tr>
      <w:tr w:rsidR="0082302A" w14:paraId="1DD0072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2844F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EBAC4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31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23CD7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2E47F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8C30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2D101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50A73A5C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AFE64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21C34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54C54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50B6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7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7D61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8214D8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40727D3A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A76B5D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2B9BF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F0BA4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B69F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515DA3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261792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6C0FEC26" w14:textId="77777777" w:rsidTr="00742B34">
        <w:trPr>
          <w:cantSplit/>
        </w:trPr>
        <w:tc>
          <w:tcPr>
            <w:tcW w:w="1689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33AF7A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083BBC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6C8C2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ED4C84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4145BB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9E3582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1B8BA3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7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737"/>
        <w:gridCol w:w="1168"/>
        <w:gridCol w:w="1029"/>
        <w:gridCol w:w="1399"/>
        <w:gridCol w:w="1476"/>
      </w:tblGrid>
      <w:tr w:rsidR="0082302A" w14:paraId="1470E053" w14:textId="77777777" w:rsidTr="00742B34">
        <w:trPr>
          <w:cantSplit/>
        </w:trPr>
        <w:tc>
          <w:tcPr>
            <w:tcW w:w="675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CD7E3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4_2 BirthMonth</w:t>
            </w:r>
          </w:p>
        </w:tc>
      </w:tr>
      <w:tr w:rsidR="0082302A" w14:paraId="5AB9E6A1" w14:textId="77777777" w:rsidTr="00742B34">
        <w:trPr>
          <w:cantSplit/>
        </w:trPr>
        <w:tc>
          <w:tcPr>
            <w:tcW w:w="168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95A94C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0ACB8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02F7C3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8BE542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8B033A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01205F3A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D1965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81580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C19F4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C11B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4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3BB9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5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429A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5</w:t>
            </w:r>
          </w:p>
        </w:tc>
      </w:tr>
      <w:tr w:rsidR="0082302A" w14:paraId="2324DF9F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F1E91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8914D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DF070F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2A81C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C2A00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818D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.6</w:t>
            </w:r>
          </w:p>
        </w:tc>
      </w:tr>
      <w:tr w:rsidR="0082302A" w14:paraId="30B11B80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A38BF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3D34D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3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821A3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80CB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0A0E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EDBE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0.7</w:t>
            </w:r>
          </w:p>
        </w:tc>
      </w:tr>
      <w:tr w:rsidR="0082302A" w14:paraId="267F8FB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78BFF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691EA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4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FC8CD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78A9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F9A2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DFA9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8.4</w:t>
            </w:r>
          </w:p>
        </w:tc>
      </w:tr>
      <w:tr w:rsidR="0082302A" w14:paraId="16D566C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B8B04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4F5C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5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DAF8E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F067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B962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0E3A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5.5</w:t>
            </w:r>
          </w:p>
        </w:tc>
      </w:tr>
      <w:tr w:rsidR="0082302A" w14:paraId="3A40C72D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D3BAC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B134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6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54220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D9BB3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F0D8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BE8D5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3.2</w:t>
            </w:r>
          </w:p>
        </w:tc>
      </w:tr>
      <w:tr w:rsidR="0082302A" w14:paraId="76A66827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25E64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FF54C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7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6553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3103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5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6D97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4A1F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0.9</w:t>
            </w:r>
          </w:p>
        </w:tc>
      </w:tr>
      <w:tr w:rsidR="0082302A" w14:paraId="4DD41565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F6A26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C0CAD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8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73285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2EDE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22CCB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.8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13CE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2.7</w:t>
            </w:r>
          </w:p>
        </w:tc>
      </w:tr>
      <w:tr w:rsidR="0082302A" w14:paraId="49906873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45B3B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0C15C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FAD14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F04B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.4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8787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7272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3.4</w:t>
            </w:r>
          </w:p>
        </w:tc>
      </w:tr>
      <w:tr w:rsidR="0082302A" w14:paraId="619F8592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03DA2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D58E0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0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5B62C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E796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801B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B422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2.8</w:t>
            </w:r>
          </w:p>
        </w:tc>
      </w:tr>
      <w:tr w:rsidR="0082302A" w14:paraId="69063F35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D40AE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B32A1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1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8629C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2C2C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AE98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.3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20CA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1.1</w:t>
            </w:r>
          </w:p>
        </w:tc>
      </w:tr>
      <w:tr w:rsidR="0082302A" w14:paraId="3EA8CA1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B3CDD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ED69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F757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8DF38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75CCB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.9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3C91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22A01CD5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5D44C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241BC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4B40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E4C5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7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6C5D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D4747F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1AF049CC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7ECB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6143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8644C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CFAC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C21CFA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8283E7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0857D1E2" w14:textId="77777777" w:rsidTr="00742B34">
        <w:trPr>
          <w:cantSplit/>
        </w:trPr>
        <w:tc>
          <w:tcPr>
            <w:tcW w:w="1689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F4BDB4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C28B1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02798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3A093DB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F92A88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1B7D3B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35A007C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76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737"/>
        <w:gridCol w:w="1168"/>
        <w:gridCol w:w="1029"/>
        <w:gridCol w:w="1399"/>
        <w:gridCol w:w="1476"/>
      </w:tblGrid>
      <w:tr w:rsidR="0082302A" w14:paraId="3638B0D8" w14:textId="77777777" w:rsidTr="00742B34">
        <w:trPr>
          <w:cantSplit/>
        </w:trPr>
        <w:tc>
          <w:tcPr>
            <w:tcW w:w="675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56C10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4_3 BirthYear</w:t>
            </w:r>
          </w:p>
        </w:tc>
      </w:tr>
      <w:tr w:rsidR="0082302A" w14:paraId="589AA262" w14:textId="77777777" w:rsidTr="00742B34">
        <w:trPr>
          <w:cantSplit/>
        </w:trPr>
        <w:tc>
          <w:tcPr>
            <w:tcW w:w="1689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7E50CE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92C1FB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CC921E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B2712E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50E172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0E89A6FF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546F6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43A30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3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ED23C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5895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628F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47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3AD1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</w:tr>
      <w:tr w:rsidR="0082302A" w14:paraId="6D9104F3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D8487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60260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4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9F30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2048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880F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CE97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</w:t>
            </w:r>
          </w:p>
        </w:tc>
      </w:tr>
      <w:tr w:rsidR="0082302A" w14:paraId="41E9276B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77D36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F590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5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1B54B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0B2A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6283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6140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0</w:t>
            </w:r>
          </w:p>
        </w:tc>
      </w:tr>
      <w:tr w:rsidR="0082302A" w14:paraId="659FD34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99F88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DF556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6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DB9F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8B06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8FA4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B457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</w:t>
            </w:r>
          </w:p>
        </w:tc>
      </w:tr>
      <w:tr w:rsidR="0082302A" w14:paraId="24612143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7A4E1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12EB1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7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AD20C0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2347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844B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5F69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.9</w:t>
            </w:r>
          </w:p>
        </w:tc>
      </w:tr>
      <w:tr w:rsidR="0082302A" w14:paraId="17C78D7E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45D56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1927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8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F145F2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9361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1692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1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CF82C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.0</w:t>
            </w:r>
          </w:p>
        </w:tc>
      </w:tr>
      <w:tr w:rsidR="0082302A" w14:paraId="52102651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8BCB4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01441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8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9E31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DDBA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51CA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C671F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8.4</w:t>
            </w:r>
          </w:p>
        </w:tc>
      </w:tr>
      <w:tr w:rsidR="0082302A" w14:paraId="6E94F356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9AD3B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B992C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90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4016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BBBA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FBAD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.5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4B9B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7.9</w:t>
            </w:r>
          </w:p>
        </w:tc>
      </w:tr>
      <w:tr w:rsidR="0082302A" w14:paraId="37D28FFA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482A4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8B69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91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5816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62E9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0.6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49D75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1.4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A74A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9.3</w:t>
            </w:r>
          </w:p>
        </w:tc>
      </w:tr>
      <w:tr w:rsidR="0082302A" w14:paraId="0BA4365D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EA3D1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35877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1992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C9A0B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AC04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0.2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2762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0.7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EA1E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39AA647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C6476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AE2E6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F372C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B38A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7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CD687A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4D1F025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2A125986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DC989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D6F2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99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E3479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212A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974970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8D3A29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51F7C74B" w14:textId="77777777" w:rsidTr="00742B34">
        <w:trPr>
          <w:cantSplit/>
        </w:trPr>
        <w:tc>
          <w:tcPr>
            <w:tcW w:w="1689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D01202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F3B54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21384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31DE957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319DB1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A56755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979EE9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8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875"/>
        <w:gridCol w:w="1168"/>
        <w:gridCol w:w="1029"/>
        <w:gridCol w:w="1399"/>
        <w:gridCol w:w="1475"/>
      </w:tblGrid>
      <w:tr w:rsidR="0082302A" w14:paraId="2209443A" w14:textId="77777777" w:rsidTr="00742B34">
        <w:trPr>
          <w:cantSplit/>
        </w:trPr>
        <w:tc>
          <w:tcPr>
            <w:tcW w:w="68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C3C27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5 Gender</w:t>
            </w:r>
          </w:p>
        </w:tc>
      </w:tr>
      <w:tr w:rsidR="0082302A" w14:paraId="1FEE9C97" w14:textId="77777777" w:rsidTr="00742B34">
        <w:trPr>
          <w:cantSplit/>
        </w:trPr>
        <w:tc>
          <w:tcPr>
            <w:tcW w:w="1827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88B207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6A36D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C6073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50F4BE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DFB9F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31FCFDBD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FA0E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87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0AD61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5C4BD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B7DB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4.7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6FC7D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.7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5215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.7</w:t>
            </w:r>
          </w:p>
        </w:tc>
      </w:tr>
      <w:tr w:rsidR="0082302A" w14:paraId="7407AAB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9F19D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FAF59A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50FEC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DED2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2.4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4C27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3.3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9805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0C72043A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2C9E7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C75A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E1E7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7A9A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7.1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8ABB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14418A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0D390740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D18E4D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0FAF5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7C5C4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1E37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747658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90E1B4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1456E8D3" w14:textId="77777777" w:rsidTr="00742B34">
        <w:trPr>
          <w:cantSplit/>
        </w:trPr>
        <w:tc>
          <w:tcPr>
            <w:tcW w:w="182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FD7EC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79904B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FA62F0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566056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5EA9B5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2E964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7491C4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0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"/>
        <w:gridCol w:w="984"/>
        <w:gridCol w:w="1167"/>
        <w:gridCol w:w="1029"/>
        <w:gridCol w:w="1397"/>
        <w:gridCol w:w="1474"/>
      </w:tblGrid>
      <w:tr w:rsidR="0082302A" w14:paraId="257F0BE8" w14:textId="77777777" w:rsidTr="00742B34">
        <w:trPr>
          <w:cantSplit/>
        </w:trPr>
        <w:tc>
          <w:tcPr>
            <w:tcW w:w="700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CDD55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6 Nationality</w:t>
            </w:r>
          </w:p>
        </w:tc>
      </w:tr>
      <w:tr w:rsidR="0082302A" w14:paraId="0A51467A" w14:textId="77777777" w:rsidTr="00742B34">
        <w:trPr>
          <w:cantSplit/>
        </w:trPr>
        <w:tc>
          <w:tcPr>
            <w:tcW w:w="19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5F882D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9BF8D5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49D9D9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DB38E2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C62833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1E11565D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097A3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98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A20C7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C4D0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7328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8.2</w:t>
            </w:r>
          </w:p>
        </w:tc>
        <w:tc>
          <w:tcPr>
            <w:tcW w:w="139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F369F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0.0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3443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0.0</w:t>
            </w:r>
          </w:p>
        </w:tc>
      </w:tr>
      <w:tr w:rsidR="0082302A" w14:paraId="13F0D7BB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2B003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B3C39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63B65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565DC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0.5</w:t>
            </w:r>
          </w:p>
        </w:tc>
        <w:tc>
          <w:tcPr>
            <w:tcW w:w="139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595E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2.4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8C78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2.4</w:t>
            </w:r>
          </w:p>
        </w:tc>
      </w:tr>
      <w:tr w:rsidR="0082302A" w14:paraId="63736668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90DC2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59A47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Other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B0873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32AE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.8</w:t>
            </w:r>
          </w:p>
        </w:tc>
        <w:tc>
          <w:tcPr>
            <w:tcW w:w="139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95E9E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.6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F0A1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1F28AB1D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2C941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3A67A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5A6A8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AAE4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5.4</w:t>
            </w:r>
          </w:p>
        </w:tc>
        <w:tc>
          <w:tcPr>
            <w:tcW w:w="139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0E39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4B56D2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4B712FFB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39316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98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2838C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116B2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B7EB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6</w:t>
            </w:r>
          </w:p>
        </w:tc>
        <w:tc>
          <w:tcPr>
            <w:tcW w:w="139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70DC8D6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829821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7C7FA120" w14:textId="77777777" w:rsidTr="00742B34">
        <w:trPr>
          <w:cantSplit/>
        </w:trPr>
        <w:tc>
          <w:tcPr>
            <w:tcW w:w="193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04A98C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8D420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CEAD6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382255A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83D234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554142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CB56BE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3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0"/>
        <w:gridCol w:w="2376"/>
        <w:gridCol w:w="1165"/>
        <w:gridCol w:w="1026"/>
        <w:gridCol w:w="1395"/>
        <w:gridCol w:w="1472"/>
      </w:tblGrid>
      <w:tr w:rsidR="0082302A" w14:paraId="61EA770A" w14:textId="77777777" w:rsidTr="00742B34">
        <w:trPr>
          <w:cantSplit/>
        </w:trPr>
        <w:tc>
          <w:tcPr>
            <w:tcW w:w="83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F9381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8 Level of achiement</w:t>
            </w:r>
          </w:p>
        </w:tc>
      </w:tr>
      <w:tr w:rsidR="0082302A" w14:paraId="286B33FA" w14:textId="77777777" w:rsidTr="00742B34">
        <w:trPr>
          <w:cantSplit/>
        </w:trPr>
        <w:tc>
          <w:tcPr>
            <w:tcW w:w="332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AE5B7E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9CD5A7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141B3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C65B9B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5938BE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2CE3277F" w14:textId="77777777" w:rsidTr="00742B34">
        <w:trPr>
          <w:cantSplit/>
        </w:trPr>
        <w:tc>
          <w:tcPr>
            <w:tcW w:w="950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B5B87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237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7375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mply passing exams</w:t>
            </w:r>
          </w:p>
        </w:tc>
        <w:tc>
          <w:tcPr>
            <w:tcW w:w="116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17D930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7F25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2</w:t>
            </w:r>
          </w:p>
        </w:tc>
        <w:tc>
          <w:tcPr>
            <w:tcW w:w="139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D0652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5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C5FF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5</w:t>
            </w:r>
          </w:p>
        </w:tc>
      </w:tr>
      <w:tr w:rsidR="0082302A" w14:paraId="1ABF1CD4" w14:textId="77777777" w:rsidTr="00742B34">
        <w:trPr>
          <w:cantSplit/>
        </w:trPr>
        <w:tc>
          <w:tcPr>
            <w:tcW w:w="950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6F054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3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2991D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Attaining average grades</w:t>
            </w:r>
          </w:p>
        </w:tc>
        <w:tc>
          <w:tcPr>
            <w:tcW w:w="116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4CBB4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D587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5.3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BFD5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6.1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979A5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5.6</w:t>
            </w:r>
          </w:p>
        </w:tc>
      </w:tr>
      <w:tr w:rsidR="0082302A" w14:paraId="6E553B9D" w14:textId="77777777" w:rsidTr="00742B34">
        <w:trPr>
          <w:cantSplit/>
        </w:trPr>
        <w:tc>
          <w:tcPr>
            <w:tcW w:w="950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C1B0B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3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A4D2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Above average grades</w:t>
            </w:r>
          </w:p>
        </w:tc>
        <w:tc>
          <w:tcPr>
            <w:tcW w:w="116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2725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E8F3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3.2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C36C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4.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313F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311C0917" w14:textId="77777777" w:rsidTr="00742B34">
        <w:trPr>
          <w:cantSplit/>
        </w:trPr>
        <w:tc>
          <w:tcPr>
            <w:tcW w:w="950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DCF86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3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32B01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99EA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C9C8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7.7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2A06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77591F8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641DA415" w14:textId="77777777" w:rsidTr="00742B34">
        <w:trPr>
          <w:cantSplit/>
        </w:trPr>
        <w:tc>
          <w:tcPr>
            <w:tcW w:w="9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B9578E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23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4CA6B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7A572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289F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E8A62F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7E036A9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7BED71AA" w14:textId="77777777" w:rsidTr="00742B34">
        <w:trPr>
          <w:cantSplit/>
        </w:trPr>
        <w:tc>
          <w:tcPr>
            <w:tcW w:w="3325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02CA9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C6F4E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3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51989F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7FCDF88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BC5522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2E7C3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15614F89" w14:textId="77777777" w:rsidR="0082302A" w:rsidRDefault="0082302A" w:rsidP="0082302A"/>
    <w:p w14:paraId="5134FBA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8A74168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438529C4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66A02F2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943AE">
        <w:rPr>
          <w:rFonts w:ascii="Times New Roman" w:hAnsi="Times New Roman" w:cs="Times New Roman"/>
          <w:b/>
          <w:bCs/>
          <w:sz w:val="24"/>
          <w:szCs w:val="24"/>
          <w:lang w:val="en-GB"/>
        </w:rPr>
        <w:t>C)</w:t>
      </w:r>
    </w:p>
    <w:p w14:paraId="2A3CC02F" w14:textId="77777777" w:rsidR="0082302A" w:rsidRPr="008943AE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)</w:t>
      </w:r>
    </w:p>
    <w:tbl>
      <w:tblPr>
        <w:tblW w:w="76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458"/>
        <w:gridCol w:w="1028"/>
        <w:gridCol w:w="1196"/>
        <w:gridCol w:w="1443"/>
        <w:gridCol w:w="1473"/>
      </w:tblGrid>
      <w:tr w:rsidR="0082302A" w14:paraId="25CED80C" w14:textId="77777777" w:rsidTr="00742B34">
        <w:trPr>
          <w:cantSplit/>
        </w:trPr>
        <w:tc>
          <w:tcPr>
            <w:tcW w:w="76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7A5919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0E1753C0" w14:textId="77777777" w:rsidTr="00742B34">
        <w:trPr>
          <w:cantSplit/>
        </w:trPr>
        <w:tc>
          <w:tcPr>
            <w:tcW w:w="104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0B4312D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7356FD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6 Nationality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8110A8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19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0CE0BC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BA69B4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19EA47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680CBF7D" w14:textId="77777777" w:rsidTr="00742B34">
        <w:trPr>
          <w:cantSplit/>
        </w:trPr>
        <w:tc>
          <w:tcPr>
            <w:tcW w:w="104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F4B8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45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4E593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AC1F3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19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A03D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1.2639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7081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01023</w:t>
            </w:r>
          </w:p>
        </w:tc>
        <w:tc>
          <w:tcPr>
            <w:tcW w:w="14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24C7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4744</w:t>
            </w:r>
          </w:p>
        </w:tc>
      </w:tr>
      <w:tr w:rsidR="0082302A" w14:paraId="4D4ED012" w14:textId="77777777" w:rsidTr="00742B34">
        <w:trPr>
          <w:cantSplit/>
        </w:trPr>
        <w:tc>
          <w:tcPr>
            <w:tcW w:w="104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1B0C7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4BA9E0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64C65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7</w:t>
            </w:r>
          </w:p>
        </w:tc>
        <w:tc>
          <w:tcPr>
            <w:tcW w:w="119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BE2AB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0218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1DDE0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47439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7FD59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013</w:t>
            </w:r>
          </w:p>
        </w:tc>
      </w:tr>
    </w:tbl>
    <w:p w14:paraId="639115C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FFD924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2452"/>
        <w:gridCol w:w="1472"/>
        <w:gridCol w:w="1472"/>
        <w:gridCol w:w="1026"/>
        <w:gridCol w:w="1026"/>
      </w:tblGrid>
      <w:tr w:rsidR="0082302A" w14:paraId="73E5FFA6" w14:textId="77777777" w:rsidTr="00742B34">
        <w:trPr>
          <w:cantSplit/>
        </w:trPr>
        <w:tc>
          <w:tcPr>
            <w:tcW w:w="8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E20BA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26FC6906" w14:textId="77777777" w:rsidTr="00742B34">
        <w:trPr>
          <w:cantSplit/>
        </w:trPr>
        <w:tc>
          <w:tcPr>
            <w:tcW w:w="34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98D786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351771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753700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5B04A77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C55C76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1D0559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06FABF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725DC9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28CFC1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</w:tr>
      <w:tr w:rsidR="0082302A" w14:paraId="763E87AD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25629D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045016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25349CD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042E33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114639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201B8205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7E7EB8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43D1F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DBD4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7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6DEA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93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BC4D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68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F633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1</w:t>
            </w:r>
          </w:p>
        </w:tc>
      </w:tr>
      <w:tr w:rsidR="0082302A" w14:paraId="3AC55FC6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57BA4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291318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7268AD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CA9694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A3940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5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16C82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9.181</w:t>
            </w:r>
          </w:p>
        </w:tc>
      </w:tr>
    </w:tbl>
    <w:p w14:paraId="40F7F3DD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97"/>
        <w:gridCol w:w="2821"/>
        <w:gridCol w:w="1622"/>
        <w:gridCol w:w="1693"/>
        <w:gridCol w:w="1693"/>
      </w:tblGrid>
      <w:tr w:rsidR="0082302A" w14:paraId="2E024545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534EC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3673043E" w14:textId="77777777" w:rsidTr="00742B34">
        <w:trPr>
          <w:cantSplit/>
        </w:trPr>
        <w:tc>
          <w:tcPr>
            <w:tcW w:w="40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28302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CC089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3839EFF9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576818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E5340E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AEDAE5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B452F7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</w:tr>
      <w:tr w:rsidR="0082302A" w14:paraId="0C6E0203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B7E8D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76C619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3E89D6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DEB06B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41E76855" w14:textId="77777777" w:rsidTr="00742B34">
        <w:trPr>
          <w:cantSplit/>
        </w:trPr>
        <w:tc>
          <w:tcPr>
            <w:tcW w:w="119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34FEA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8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F39A8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B7B00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D422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4207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3914F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536</w:t>
            </w:r>
          </w:p>
        </w:tc>
      </w:tr>
      <w:tr w:rsidR="0082302A" w14:paraId="0230BAFC" w14:textId="77777777" w:rsidTr="00742B34">
        <w:trPr>
          <w:cantSplit/>
        </w:trPr>
        <w:tc>
          <w:tcPr>
            <w:tcW w:w="119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59A5BB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DBD8F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C3E37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9EC4D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4207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958E4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606</w:t>
            </w:r>
          </w:p>
        </w:tc>
      </w:tr>
    </w:tbl>
    <w:p w14:paraId="2282123E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2"/>
        <w:gridCol w:w="3438"/>
        <w:gridCol w:w="2063"/>
        <w:gridCol w:w="2063"/>
      </w:tblGrid>
      <w:tr w:rsidR="0082302A" w14:paraId="43E60824" w14:textId="77777777" w:rsidTr="00742B34">
        <w:trPr>
          <w:cantSplit/>
        </w:trPr>
        <w:tc>
          <w:tcPr>
            <w:tcW w:w="90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3028CF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225F7558" w14:textId="77777777" w:rsidTr="00742B34">
        <w:trPr>
          <w:cantSplit/>
        </w:trPr>
        <w:tc>
          <w:tcPr>
            <w:tcW w:w="489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D31A0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9A6D4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54093D0F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325730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BBC1D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641EE0FF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78595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1093AB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206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A1EA14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1DD8A23D" w14:textId="77777777" w:rsidTr="00742B34">
        <w:trPr>
          <w:cantSplit/>
        </w:trPr>
        <w:tc>
          <w:tcPr>
            <w:tcW w:w="14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FAA75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34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7BA08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6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6CB20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3799</w:t>
            </w:r>
          </w:p>
        </w:tc>
        <w:tc>
          <w:tcPr>
            <w:tcW w:w="20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B19C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4616</w:t>
            </w:r>
          </w:p>
        </w:tc>
      </w:tr>
      <w:tr w:rsidR="0082302A" w14:paraId="1B8DDED3" w14:textId="77777777" w:rsidTr="00742B34">
        <w:trPr>
          <w:cantSplit/>
        </w:trPr>
        <w:tc>
          <w:tcPr>
            <w:tcW w:w="14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AD4C21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F27EF6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6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A195CC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3605</w:t>
            </w:r>
          </w:p>
        </w:tc>
        <w:tc>
          <w:tcPr>
            <w:tcW w:w="20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A09F8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4809</w:t>
            </w:r>
          </w:p>
        </w:tc>
      </w:tr>
    </w:tbl>
    <w:p w14:paraId="2CAA063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11BD435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871"/>
        <w:gridCol w:w="1441"/>
        <w:gridCol w:w="1471"/>
        <w:gridCol w:w="1165"/>
        <w:gridCol w:w="1165"/>
      </w:tblGrid>
      <w:tr w:rsidR="0082302A" w14:paraId="7A96C25D" w14:textId="77777777" w:rsidTr="00742B34">
        <w:trPr>
          <w:cantSplit/>
        </w:trPr>
        <w:tc>
          <w:tcPr>
            <w:tcW w:w="81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4CD7F3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1849BB60" w14:textId="77777777" w:rsidTr="00742B34">
        <w:trPr>
          <w:cantSplit/>
        </w:trPr>
        <w:tc>
          <w:tcPr>
            <w:tcW w:w="29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4AB520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760A0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A6C106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33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EBD1E8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6B294154" w14:textId="77777777" w:rsidTr="00742B34">
        <w:trPr>
          <w:cantSplit/>
        </w:trPr>
        <w:tc>
          <w:tcPr>
            <w:tcW w:w="29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FA6158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95037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CB18AE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22B522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BA65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7DA18D28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8BC18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0B3A5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0CA6D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6077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D9B8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05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927C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4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B32B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55</w:t>
            </w:r>
          </w:p>
        </w:tc>
      </w:tr>
      <w:tr w:rsidR="0082302A" w14:paraId="73DCE4B2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9B12AC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C2AF7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3D34C2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709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1CD2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01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D688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2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4915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49</w:t>
            </w:r>
          </w:p>
        </w:tc>
      </w:tr>
      <w:tr w:rsidR="0082302A" w14:paraId="23CF33DF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C3E687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3980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605A8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4743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22857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42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0B559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71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82D7A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09</w:t>
            </w:r>
          </w:p>
        </w:tc>
      </w:tr>
    </w:tbl>
    <w:p w14:paraId="5F05C5B4" w14:textId="77777777" w:rsidR="0082302A" w:rsidRDefault="0082302A" w:rsidP="0082302A"/>
    <w:p w14:paraId="7B7E867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3FF9A201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ii)</w:t>
      </w:r>
    </w:p>
    <w:p w14:paraId="66C8D64E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41D2554A" w14:textId="77777777" w:rsidR="0082302A" w:rsidRDefault="0082302A" w:rsidP="0082302A">
      <w:pPr>
        <w:rPr>
          <w:rFonts w:ascii="Arial" w:hAnsi="Arial" w:cs="Arial"/>
          <w:sz w:val="20"/>
          <w:szCs w:val="20"/>
        </w:rPr>
      </w:pPr>
    </w:p>
    <w:p w14:paraId="3D1EC16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FEDD412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3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4"/>
        <w:gridCol w:w="1212"/>
        <w:gridCol w:w="1028"/>
        <w:gridCol w:w="1197"/>
        <w:gridCol w:w="1443"/>
        <w:gridCol w:w="1474"/>
      </w:tblGrid>
      <w:tr w:rsidR="0082302A" w14:paraId="541E9002" w14:textId="77777777" w:rsidTr="00742B34">
        <w:trPr>
          <w:cantSplit/>
        </w:trPr>
        <w:tc>
          <w:tcPr>
            <w:tcW w:w="73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D9FF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15CA2F66" w14:textId="77777777" w:rsidTr="00742B34">
        <w:trPr>
          <w:cantSplit/>
        </w:trPr>
        <w:tc>
          <w:tcPr>
            <w:tcW w:w="104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3878F4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290FFA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FAD31A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19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256376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98F1B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7DDE6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23C06200" w14:textId="77777777" w:rsidTr="00742B34">
        <w:trPr>
          <w:cantSplit/>
        </w:trPr>
        <w:tc>
          <w:tcPr>
            <w:tcW w:w="104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88919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21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B5341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89CA5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6</w:t>
            </w:r>
          </w:p>
        </w:tc>
        <w:tc>
          <w:tcPr>
            <w:tcW w:w="119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8455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5019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CEA5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8587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9D89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9258</w:t>
            </w:r>
          </w:p>
        </w:tc>
      </w:tr>
      <w:tr w:rsidR="0082302A" w14:paraId="47E3BE1A" w14:textId="77777777" w:rsidTr="00742B34">
        <w:trPr>
          <w:cantSplit/>
        </w:trPr>
        <w:tc>
          <w:tcPr>
            <w:tcW w:w="104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7C4FE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A110ED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B73B0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4</w:t>
            </w:r>
          </w:p>
        </w:tc>
        <w:tc>
          <w:tcPr>
            <w:tcW w:w="119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03A15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8910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F5691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05303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709A3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951</w:t>
            </w:r>
          </w:p>
        </w:tc>
      </w:tr>
    </w:tbl>
    <w:p w14:paraId="0700CC0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4A0078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2452"/>
        <w:gridCol w:w="1472"/>
        <w:gridCol w:w="1472"/>
        <w:gridCol w:w="1026"/>
        <w:gridCol w:w="1026"/>
      </w:tblGrid>
      <w:tr w:rsidR="0082302A" w14:paraId="43515046" w14:textId="77777777" w:rsidTr="00742B34">
        <w:trPr>
          <w:cantSplit/>
        </w:trPr>
        <w:tc>
          <w:tcPr>
            <w:tcW w:w="8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A4E925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2E4AE8C" w14:textId="77777777" w:rsidTr="00742B34">
        <w:trPr>
          <w:cantSplit/>
        </w:trPr>
        <w:tc>
          <w:tcPr>
            <w:tcW w:w="34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81758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E85BB2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B6A2A4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78B362B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A09191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A142DD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330859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7812FC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2126A7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</w:tr>
      <w:tr w:rsidR="0082302A" w14:paraId="469779F1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A9C86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67A7E9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4568EB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7AEE87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C19D89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51BD4235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C2DDE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CD21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682871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8495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0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15719E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117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8A32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8</w:t>
            </w:r>
          </w:p>
        </w:tc>
      </w:tr>
      <w:tr w:rsidR="0082302A" w14:paraId="3B2E4D75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4A1D78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D61B9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3ECC5D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D6DE6F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C41D4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6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47157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6.907</w:t>
            </w:r>
          </w:p>
        </w:tc>
      </w:tr>
    </w:tbl>
    <w:p w14:paraId="7A5E5558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97"/>
        <w:gridCol w:w="2821"/>
        <w:gridCol w:w="1622"/>
        <w:gridCol w:w="1693"/>
        <w:gridCol w:w="1693"/>
      </w:tblGrid>
      <w:tr w:rsidR="0082302A" w14:paraId="7C0125DC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FFD1AF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46449D1B" w14:textId="77777777" w:rsidTr="00742B34">
        <w:trPr>
          <w:cantSplit/>
        </w:trPr>
        <w:tc>
          <w:tcPr>
            <w:tcW w:w="40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31673D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F66CFF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2922C558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14BEA0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85CEFF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06FD5F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D71284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</w:tr>
      <w:tr w:rsidR="0082302A" w14:paraId="00EBBDA1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F9989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35E8CC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D4A83A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EAA938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390E67FC" w14:textId="77777777" w:rsidTr="00742B34">
        <w:trPr>
          <w:cantSplit/>
        </w:trPr>
        <w:tc>
          <w:tcPr>
            <w:tcW w:w="119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ED6737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8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17D1D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D989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66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7566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8908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EEFA8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4843</w:t>
            </w:r>
          </w:p>
        </w:tc>
      </w:tr>
      <w:tr w:rsidR="0082302A" w14:paraId="79D97E71" w14:textId="77777777" w:rsidTr="00742B34">
        <w:trPr>
          <w:cantSplit/>
        </w:trPr>
        <w:tc>
          <w:tcPr>
            <w:tcW w:w="119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8B7FEF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5BC5FE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6B91B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9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65C43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8908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CA8FC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453</w:t>
            </w:r>
          </w:p>
        </w:tc>
      </w:tr>
    </w:tbl>
    <w:p w14:paraId="27D4B674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2"/>
        <w:gridCol w:w="3438"/>
        <w:gridCol w:w="2063"/>
        <w:gridCol w:w="2063"/>
      </w:tblGrid>
      <w:tr w:rsidR="0082302A" w14:paraId="0A905809" w14:textId="77777777" w:rsidTr="00742B34">
        <w:trPr>
          <w:cantSplit/>
        </w:trPr>
        <w:tc>
          <w:tcPr>
            <w:tcW w:w="90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684E4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3296840E" w14:textId="77777777" w:rsidTr="00742B34">
        <w:trPr>
          <w:cantSplit/>
        </w:trPr>
        <w:tc>
          <w:tcPr>
            <w:tcW w:w="489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E8DFB0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E335E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2736A3FE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354D0F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7E1A9A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4124F7E0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3E1AD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797B21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206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9736F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34D128F4" w14:textId="77777777" w:rsidTr="00742B34">
        <w:trPr>
          <w:cantSplit/>
        </w:trPr>
        <w:tc>
          <w:tcPr>
            <w:tcW w:w="14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462B2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34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F2951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6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D4F75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7852</w:t>
            </w:r>
          </w:p>
        </w:tc>
        <w:tc>
          <w:tcPr>
            <w:tcW w:w="20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68A0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035</w:t>
            </w:r>
          </w:p>
        </w:tc>
      </w:tr>
      <w:tr w:rsidR="0082302A" w14:paraId="7C575CE8" w14:textId="77777777" w:rsidTr="00742B34">
        <w:trPr>
          <w:cantSplit/>
        </w:trPr>
        <w:tc>
          <w:tcPr>
            <w:tcW w:w="14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71CF9B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DA5FDD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6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406DD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11496</w:t>
            </w:r>
          </w:p>
        </w:tc>
        <w:tc>
          <w:tcPr>
            <w:tcW w:w="20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67973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3680</w:t>
            </w:r>
          </w:p>
        </w:tc>
      </w:tr>
    </w:tbl>
    <w:p w14:paraId="3E941EC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36E755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871"/>
        <w:gridCol w:w="1441"/>
        <w:gridCol w:w="1471"/>
        <w:gridCol w:w="1165"/>
        <w:gridCol w:w="1165"/>
      </w:tblGrid>
      <w:tr w:rsidR="0082302A" w14:paraId="7F13880E" w14:textId="77777777" w:rsidTr="00742B34">
        <w:trPr>
          <w:cantSplit/>
        </w:trPr>
        <w:tc>
          <w:tcPr>
            <w:tcW w:w="81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976BE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06ADB70D" w14:textId="77777777" w:rsidTr="00742B34">
        <w:trPr>
          <w:cantSplit/>
        </w:trPr>
        <w:tc>
          <w:tcPr>
            <w:tcW w:w="29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B578D0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8CB114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161A2D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33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9AFC1E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0F591C31" w14:textId="77777777" w:rsidTr="00742B34">
        <w:trPr>
          <w:cantSplit/>
        </w:trPr>
        <w:tc>
          <w:tcPr>
            <w:tcW w:w="29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154125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4FDCD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FD9299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91D196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C64BAA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031288A9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89B4BE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BAEC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61F1E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7986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E3EF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7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715B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71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C225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8</w:t>
            </w:r>
          </w:p>
        </w:tc>
      </w:tr>
      <w:tr w:rsidR="0082302A" w14:paraId="79100D40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911611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C64A7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2438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8909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8B50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6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A826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67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CDC5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7</w:t>
            </w:r>
          </w:p>
        </w:tc>
      </w:tr>
      <w:tr w:rsidR="0082302A" w14:paraId="568991C6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7D94C0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646AB7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02BF4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0530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14ED1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0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7D270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54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F3385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7</w:t>
            </w:r>
          </w:p>
        </w:tc>
      </w:tr>
    </w:tbl>
    <w:p w14:paraId="76AA4520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56"/>
      </w:tblGrid>
      <w:tr w:rsidR="0082302A" w14:paraId="6C5031D6" w14:textId="77777777" w:rsidTr="00742B34">
        <w:trPr>
          <w:cantSplit/>
        </w:trPr>
        <w:tc>
          <w:tcPr>
            <w:tcW w:w="81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7D2AC1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</w:rPr>
            </w:pPr>
          </w:p>
        </w:tc>
      </w:tr>
    </w:tbl>
    <w:p w14:paraId="5B94C312" w14:textId="77777777" w:rsidR="0082302A" w:rsidRDefault="0082302A" w:rsidP="0082302A"/>
    <w:p w14:paraId="750C6BC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88F436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B1A84F1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D)</w:t>
      </w:r>
    </w:p>
    <w:p w14:paraId="336ACB06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i)</w:t>
      </w:r>
    </w:p>
    <w:p w14:paraId="22FB64DF" w14:textId="77777777" w:rsidR="0082302A" w:rsidRPr="0051269C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15981A0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01CE9CF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E6847EE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319C6901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Q6 Nationality = Dutch</w:t>
      </w:r>
    </w:p>
    <w:p w14:paraId="5875195D" w14:textId="77777777" w:rsidR="0082302A" w:rsidRDefault="0082302A" w:rsidP="0082302A">
      <w:pPr>
        <w:rPr>
          <w:rFonts w:ascii="Arial" w:hAnsi="Arial" w:cs="Arial"/>
          <w:sz w:val="20"/>
          <w:szCs w:val="20"/>
        </w:rPr>
      </w:pPr>
    </w:p>
    <w:p w14:paraId="1F5AE20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C9CCBF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3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4"/>
        <w:gridCol w:w="1212"/>
        <w:gridCol w:w="1028"/>
        <w:gridCol w:w="1197"/>
        <w:gridCol w:w="1443"/>
        <w:gridCol w:w="1474"/>
      </w:tblGrid>
      <w:tr w:rsidR="0082302A" w14:paraId="032AAE01" w14:textId="77777777" w:rsidTr="00742B34">
        <w:trPr>
          <w:cantSplit/>
        </w:trPr>
        <w:tc>
          <w:tcPr>
            <w:tcW w:w="73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4A159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  <w:r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</w:p>
        </w:tc>
      </w:tr>
      <w:tr w:rsidR="0082302A" w14:paraId="7642BFDD" w14:textId="77777777" w:rsidTr="00742B34">
        <w:trPr>
          <w:cantSplit/>
        </w:trPr>
        <w:tc>
          <w:tcPr>
            <w:tcW w:w="104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17620AA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74025B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3443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19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98D5D1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F39AE3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2DCA8C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34300E44" w14:textId="77777777" w:rsidTr="00742B34">
        <w:trPr>
          <w:cantSplit/>
        </w:trPr>
        <w:tc>
          <w:tcPr>
            <w:tcW w:w="104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9C7739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21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ABA22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A78BB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8</w:t>
            </w:r>
          </w:p>
        </w:tc>
        <w:tc>
          <w:tcPr>
            <w:tcW w:w="119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AD29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1.3011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1497A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7879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0AB0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856</w:t>
            </w:r>
          </w:p>
        </w:tc>
      </w:tr>
      <w:tr w:rsidR="0082302A" w14:paraId="58AAE9E4" w14:textId="77777777" w:rsidTr="00742B34">
        <w:trPr>
          <w:cantSplit/>
        </w:trPr>
        <w:tc>
          <w:tcPr>
            <w:tcW w:w="104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2A0037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FB1F85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9913B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8</w:t>
            </w:r>
          </w:p>
        </w:tc>
        <w:tc>
          <w:tcPr>
            <w:tcW w:w="119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3A1E7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1.2134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54062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2117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1FCC1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866</w:t>
            </w:r>
          </w:p>
        </w:tc>
      </w:tr>
    </w:tbl>
    <w:p w14:paraId="2FDBA7A6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73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98"/>
      </w:tblGrid>
      <w:tr w:rsidR="0082302A" w14:paraId="652A5062" w14:textId="77777777" w:rsidTr="00742B34">
        <w:trPr>
          <w:cantSplit/>
        </w:trPr>
        <w:tc>
          <w:tcPr>
            <w:tcW w:w="739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8BB514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a. Q6 Nationality = Dutch</w:t>
            </w:r>
          </w:p>
        </w:tc>
      </w:tr>
    </w:tbl>
    <w:p w14:paraId="235AAAE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85B179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2452"/>
        <w:gridCol w:w="1472"/>
        <w:gridCol w:w="1472"/>
        <w:gridCol w:w="1026"/>
        <w:gridCol w:w="1026"/>
      </w:tblGrid>
      <w:tr w:rsidR="0082302A" w14:paraId="136A820E" w14:textId="77777777" w:rsidTr="00742B34">
        <w:trPr>
          <w:cantSplit/>
        </w:trPr>
        <w:tc>
          <w:tcPr>
            <w:tcW w:w="8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9A4D42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  <w:r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</w:p>
        </w:tc>
      </w:tr>
      <w:tr w:rsidR="0082302A" w14:paraId="587FE5A1" w14:textId="77777777" w:rsidTr="00742B34">
        <w:trPr>
          <w:cantSplit/>
        </w:trPr>
        <w:tc>
          <w:tcPr>
            <w:tcW w:w="34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80C0FE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CBE3D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5EFB85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88EB07E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D99444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DCE01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38E723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AC1160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C76E72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</w:tr>
      <w:tr w:rsidR="0082302A" w14:paraId="0C6F259A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1585C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5B9D90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5C7515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A89074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5E8BB8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35CC3458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F024C9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640961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CBDA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2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80FC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9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5A21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4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B5CE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4</w:t>
            </w:r>
          </w:p>
        </w:tc>
      </w:tr>
      <w:tr w:rsidR="0082302A" w14:paraId="688CC194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600D69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934D7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B4DDD4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52F79C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95FF1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0B91C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8.760</w:t>
            </w:r>
          </w:p>
        </w:tc>
      </w:tr>
    </w:tbl>
    <w:p w14:paraId="7AEB2A39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97"/>
        <w:gridCol w:w="2821"/>
        <w:gridCol w:w="1622"/>
        <w:gridCol w:w="1693"/>
        <w:gridCol w:w="1693"/>
      </w:tblGrid>
      <w:tr w:rsidR="0082302A" w14:paraId="17C0BF73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ABFB64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  <w:r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</w:p>
        </w:tc>
      </w:tr>
      <w:tr w:rsidR="0082302A" w14:paraId="4D8A96B0" w14:textId="77777777" w:rsidTr="00742B34">
        <w:trPr>
          <w:cantSplit/>
        </w:trPr>
        <w:tc>
          <w:tcPr>
            <w:tcW w:w="40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87D69B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E4D10C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184468AC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8C3AE5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603EF4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FFEA4E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708D0F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</w:tr>
      <w:tr w:rsidR="0082302A" w14:paraId="1E6B94F2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3704E0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6E173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87D8D6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3A7260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7DEC3E9C" w14:textId="77777777" w:rsidTr="00742B34">
        <w:trPr>
          <w:cantSplit/>
        </w:trPr>
        <w:tc>
          <w:tcPr>
            <w:tcW w:w="119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3DC1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8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3C32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C5C41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62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3E55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776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6912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444</w:t>
            </w:r>
          </w:p>
        </w:tc>
      </w:tr>
      <w:tr w:rsidR="0082302A" w14:paraId="688513BA" w14:textId="77777777" w:rsidTr="00742B34">
        <w:trPr>
          <w:cantSplit/>
        </w:trPr>
        <w:tc>
          <w:tcPr>
            <w:tcW w:w="119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B2AF24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99CDD7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1E8F2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68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09BA6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776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E5185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2506</w:t>
            </w:r>
          </w:p>
        </w:tc>
      </w:tr>
    </w:tbl>
    <w:p w14:paraId="5452C5DF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2"/>
        <w:gridCol w:w="3438"/>
        <w:gridCol w:w="2063"/>
        <w:gridCol w:w="2063"/>
      </w:tblGrid>
      <w:tr w:rsidR="0082302A" w14:paraId="27FFD5A6" w14:textId="77777777" w:rsidTr="00742B34">
        <w:trPr>
          <w:cantSplit/>
        </w:trPr>
        <w:tc>
          <w:tcPr>
            <w:tcW w:w="90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7DED2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  <w:r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</w:p>
        </w:tc>
      </w:tr>
      <w:tr w:rsidR="0082302A" w14:paraId="33C03F6F" w14:textId="77777777" w:rsidTr="00742B34">
        <w:trPr>
          <w:cantSplit/>
        </w:trPr>
        <w:tc>
          <w:tcPr>
            <w:tcW w:w="489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CB40B0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21827E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3E4C1160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14E4FBA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4557A9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47EBD387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435DA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E6C97F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206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70F102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77D52323" w14:textId="77777777" w:rsidTr="00742B34">
        <w:trPr>
          <w:cantSplit/>
        </w:trPr>
        <w:tc>
          <w:tcPr>
            <w:tcW w:w="14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D1ECBB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34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79237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6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5332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91997</w:t>
            </w:r>
          </w:p>
        </w:tc>
        <w:tc>
          <w:tcPr>
            <w:tcW w:w="20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BB91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550</w:t>
            </w:r>
          </w:p>
        </w:tc>
      </w:tr>
      <w:tr w:rsidR="0082302A" w14:paraId="710CADA6" w14:textId="77777777" w:rsidTr="00742B34">
        <w:trPr>
          <w:cantSplit/>
        </w:trPr>
        <w:tc>
          <w:tcPr>
            <w:tcW w:w="14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6B1E25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145CB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6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DADEB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96751</w:t>
            </w:r>
          </w:p>
        </w:tc>
        <w:tc>
          <w:tcPr>
            <w:tcW w:w="20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436B0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4304</w:t>
            </w:r>
          </w:p>
        </w:tc>
      </w:tr>
    </w:tbl>
    <w:p w14:paraId="0E6EABB9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26"/>
      </w:tblGrid>
      <w:tr w:rsidR="0082302A" w14:paraId="191DF1EF" w14:textId="77777777" w:rsidTr="00742B34">
        <w:trPr>
          <w:cantSplit/>
        </w:trPr>
        <w:tc>
          <w:tcPr>
            <w:tcW w:w="902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BE99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a. Q6 Nationality = Dutch</w:t>
            </w:r>
          </w:p>
        </w:tc>
      </w:tr>
    </w:tbl>
    <w:p w14:paraId="2CD72FB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64E942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871"/>
        <w:gridCol w:w="1441"/>
        <w:gridCol w:w="1471"/>
        <w:gridCol w:w="1165"/>
        <w:gridCol w:w="1165"/>
      </w:tblGrid>
      <w:tr w:rsidR="0082302A" w14:paraId="5562EC6D" w14:textId="77777777" w:rsidTr="00742B34">
        <w:trPr>
          <w:cantSplit/>
        </w:trPr>
        <w:tc>
          <w:tcPr>
            <w:tcW w:w="81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F95EAF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  <w:r>
              <w:rPr>
                <w:rFonts w:ascii="Arial" w:hAnsi="Arial" w:cs="Arial"/>
                <w:b/>
                <w:bCs/>
                <w:color w:val="010205"/>
                <w:vertAlign w:val="superscript"/>
              </w:rPr>
              <w:t>a</w:t>
            </w:r>
          </w:p>
        </w:tc>
      </w:tr>
      <w:tr w:rsidR="0082302A" w14:paraId="1201EFA4" w14:textId="77777777" w:rsidTr="00742B34">
        <w:trPr>
          <w:cantSplit/>
        </w:trPr>
        <w:tc>
          <w:tcPr>
            <w:tcW w:w="29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F14F95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2AFA14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b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6CC077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33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C479A9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5FF6AA0E" w14:textId="77777777" w:rsidTr="00742B34">
        <w:trPr>
          <w:cantSplit/>
        </w:trPr>
        <w:tc>
          <w:tcPr>
            <w:tcW w:w="29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F53325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BEB2D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FE05C9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D4CEF5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B859D7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75D3D476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4E6D46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6F037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BE44E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02539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9281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3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7D96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5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F1AF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1</w:t>
            </w:r>
          </w:p>
        </w:tc>
      </w:tr>
      <w:tr w:rsidR="0082302A" w14:paraId="5D9D67FC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8AB31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048B4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604F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04952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E534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290E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0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21CC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25</w:t>
            </w:r>
          </w:p>
        </w:tc>
      </w:tr>
      <w:tr w:rsidR="0082302A" w14:paraId="7C367F8B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AAB0BE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EF4A99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B19AA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211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2B056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8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203F0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1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C3805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26</w:t>
            </w:r>
          </w:p>
        </w:tc>
      </w:tr>
    </w:tbl>
    <w:p w14:paraId="51C7E51E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7CAD7FD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70E7A68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17AA1D9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ii)</w:t>
      </w:r>
    </w:p>
    <w:p w14:paraId="089FF945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C2A9438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0885257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6FB79FB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3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4"/>
        <w:gridCol w:w="1212"/>
        <w:gridCol w:w="1028"/>
        <w:gridCol w:w="1197"/>
        <w:gridCol w:w="1443"/>
        <w:gridCol w:w="1474"/>
      </w:tblGrid>
      <w:tr w:rsidR="0082302A" w14:paraId="592C61F3" w14:textId="77777777" w:rsidTr="00742B34">
        <w:trPr>
          <w:cantSplit/>
        </w:trPr>
        <w:tc>
          <w:tcPr>
            <w:tcW w:w="73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883890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7E7B81E0" w14:textId="77777777" w:rsidTr="00742B34">
        <w:trPr>
          <w:cantSplit/>
        </w:trPr>
        <w:tc>
          <w:tcPr>
            <w:tcW w:w="104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16B69F0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6FF19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941DC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19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48321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B6766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2E9CD7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1FACCD71" w14:textId="77777777" w:rsidTr="00742B34">
        <w:trPr>
          <w:cantSplit/>
        </w:trPr>
        <w:tc>
          <w:tcPr>
            <w:tcW w:w="104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326B0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21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41DB8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8F32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8</w:t>
            </w:r>
          </w:p>
        </w:tc>
        <w:tc>
          <w:tcPr>
            <w:tcW w:w="119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864AF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89.8693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F697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53357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12BB6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135</w:t>
            </w:r>
          </w:p>
        </w:tc>
      </w:tr>
      <w:tr w:rsidR="0082302A" w14:paraId="12570AB9" w14:textId="77777777" w:rsidTr="00742B34">
        <w:trPr>
          <w:cantSplit/>
        </w:trPr>
        <w:tc>
          <w:tcPr>
            <w:tcW w:w="104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3522C2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74FF0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D67A8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</w:t>
            </w:r>
          </w:p>
        </w:tc>
        <w:tc>
          <w:tcPr>
            <w:tcW w:w="119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CBBCA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3269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B4ADCD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6067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2069A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4017</w:t>
            </w:r>
          </w:p>
        </w:tc>
      </w:tr>
    </w:tbl>
    <w:p w14:paraId="30430D6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1766437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2452"/>
        <w:gridCol w:w="1472"/>
        <w:gridCol w:w="1472"/>
        <w:gridCol w:w="1026"/>
        <w:gridCol w:w="1026"/>
      </w:tblGrid>
      <w:tr w:rsidR="0082302A" w14:paraId="4120E992" w14:textId="77777777" w:rsidTr="00742B34">
        <w:trPr>
          <w:cantSplit/>
        </w:trPr>
        <w:tc>
          <w:tcPr>
            <w:tcW w:w="8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9363F2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36DE711" w14:textId="77777777" w:rsidTr="00742B34">
        <w:trPr>
          <w:cantSplit/>
        </w:trPr>
        <w:tc>
          <w:tcPr>
            <w:tcW w:w="34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6AD674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609F9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6D7E4B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01ED09C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A4665E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C0D40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593848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74F594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A1FC6E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</w:tr>
      <w:tr w:rsidR="0082302A" w14:paraId="6A17FB3F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9359CB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8CA844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C4197E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B6E037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686BD4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00633C5F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50E916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ECFD6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0C127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6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0FEC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95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E95E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62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CDD4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2</w:t>
            </w:r>
          </w:p>
        </w:tc>
      </w:tr>
      <w:tr w:rsidR="0082302A" w14:paraId="46F489A1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A0FC32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9BF9E2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723B36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0FA68A2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30FC1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12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E8608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8.747</w:t>
            </w:r>
          </w:p>
        </w:tc>
      </w:tr>
    </w:tbl>
    <w:p w14:paraId="2E50C9D2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97"/>
        <w:gridCol w:w="2821"/>
        <w:gridCol w:w="1622"/>
        <w:gridCol w:w="1693"/>
        <w:gridCol w:w="1693"/>
      </w:tblGrid>
      <w:tr w:rsidR="0082302A" w14:paraId="02A9B286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C5B391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FE9DD90" w14:textId="77777777" w:rsidTr="00742B34">
        <w:trPr>
          <w:cantSplit/>
        </w:trPr>
        <w:tc>
          <w:tcPr>
            <w:tcW w:w="40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33274B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B3F5D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17CFBA08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9E5D59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3F475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3A08D7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16055F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</w:tr>
      <w:tr w:rsidR="0082302A" w14:paraId="78278B8D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72086C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5DF007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720D6D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1DE4C7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68F38C7C" w14:textId="77777777" w:rsidTr="00742B34">
        <w:trPr>
          <w:cantSplit/>
        </w:trPr>
        <w:tc>
          <w:tcPr>
            <w:tcW w:w="119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0218DD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8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4B67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CB46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93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5A3D5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768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EFCF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116</w:t>
            </w:r>
          </w:p>
        </w:tc>
      </w:tr>
      <w:tr w:rsidR="0082302A" w14:paraId="7BF71F55" w14:textId="77777777" w:rsidTr="00742B34">
        <w:trPr>
          <w:cantSplit/>
        </w:trPr>
        <w:tc>
          <w:tcPr>
            <w:tcW w:w="119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2615F9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9C147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AC919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69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FF4820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768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22BF8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585</w:t>
            </w:r>
          </w:p>
        </w:tc>
      </w:tr>
    </w:tbl>
    <w:p w14:paraId="5279F30B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2"/>
        <w:gridCol w:w="3438"/>
        <w:gridCol w:w="2063"/>
        <w:gridCol w:w="2063"/>
      </w:tblGrid>
      <w:tr w:rsidR="0082302A" w14:paraId="2E800542" w14:textId="77777777" w:rsidTr="00742B34">
        <w:trPr>
          <w:cantSplit/>
        </w:trPr>
        <w:tc>
          <w:tcPr>
            <w:tcW w:w="90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6DCDE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04C2D21A" w14:textId="77777777" w:rsidTr="00742B34">
        <w:trPr>
          <w:cantSplit/>
        </w:trPr>
        <w:tc>
          <w:tcPr>
            <w:tcW w:w="489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0568AA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310C0D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244CD64A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102D0B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40D10D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20479191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C58CD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B97B5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206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9BD5A8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25A4B5CF" w14:textId="77777777" w:rsidTr="00742B34">
        <w:trPr>
          <w:cantSplit/>
        </w:trPr>
        <w:tc>
          <w:tcPr>
            <w:tcW w:w="14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4A81FF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34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DE70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6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09122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31955</w:t>
            </w:r>
          </w:p>
        </w:tc>
        <w:tc>
          <w:tcPr>
            <w:tcW w:w="20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EB08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420</w:t>
            </w:r>
          </w:p>
        </w:tc>
      </w:tr>
      <w:tr w:rsidR="0082302A" w14:paraId="40A8A5E2" w14:textId="77777777" w:rsidTr="00742B34">
        <w:trPr>
          <w:cantSplit/>
        </w:trPr>
        <w:tc>
          <w:tcPr>
            <w:tcW w:w="14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ADF809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B5427A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6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680DC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28805</w:t>
            </w:r>
          </w:p>
        </w:tc>
        <w:tc>
          <w:tcPr>
            <w:tcW w:w="20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89D96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7269</w:t>
            </w:r>
          </w:p>
        </w:tc>
      </w:tr>
    </w:tbl>
    <w:p w14:paraId="20F0B18F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CD8885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871"/>
        <w:gridCol w:w="1441"/>
        <w:gridCol w:w="1471"/>
        <w:gridCol w:w="1165"/>
        <w:gridCol w:w="1165"/>
      </w:tblGrid>
      <w:tr w:rsidR="0082302A" w14:paraId="04C7D7A1" w14:textId="77777777" w:rsidTr="00742B34">
        <w:trPr>
          <w:cantSplit/>
        </w:trPr>
        <w:tc>
          <w:tcPr>
            <w:tcW w:w="81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9F3B08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122DD2E5" w14:textId="77777777" w:rsidTr="00742B34">
        <w:trPr>
          <w:cantSplit/>
        </w:trPr>
        <w:tc>
          <w:tcPr>
            <w:tcW w:w="29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1A7F1E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2F7665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81EA98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33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B5B21D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28074992" w14:textId="77777777" w:rsidTr="00742B34">
        <w:trPr>
          <w:cantSplit/>
        </w:trPr>
        <w:tc>
          <w:tcPr>
            <w:tcW w:w="29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300433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C206B8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2C97BD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69FACF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6BC11E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120D0037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A9E35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7E7D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B490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49358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14A7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6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6792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74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60C9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63</w:t>
            </w:r>
          </w:p>
        </w:tc>
      </w:tr>
      <w:tr w:rsidR="0082302A" w14:paraId="32BD4339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7CDFC6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58944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53DE6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5119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CB18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7756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6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2E92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60</w:t>
            </w:r>
          </w:p>
        </w:tc>
      </w:tr>
      <w:tr w:rsidR="0082302A" w14:paraId="0B530CC5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C8B5C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BF2657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0D2C50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606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80E25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36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1C9F8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909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C5245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47</w:t>
            </w:r>
          </w:p>
        </w:tc>
      </w:tr>
    </w:tbl>
    <w:p w14:paraId="0C1D9499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65DA597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4A6362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778DB98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28D5D76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Frequencies</w:t>
      </w:r>
    </w:p>
    <w:p w14:paraId="344772D3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27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53"/>
        <w:gridCol w:w="971"/>
        <w:gridCol w:w="1050"/>
      </w:tblGrid>
      <w:tr w:rsidR="0082302A" w14:paraId="6DC70887" w14:textId="77777777" w:rsidTr="00742B34">
        <w:trPr>
          <w:cantSplit/>
        </w:trPr>
        <w:tc>
          <w:tcPr>
            <w:tcW w:w="27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0CE55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lastRenderedPageBreak/>
              <w:t>Statistics</w:t>
            </w:r>
          </w:p>
        </w:tc>
      </w:tr>
      <w:tr w:rsidR="0082302A" w14:paraId="7E8DFFD6" w14:textId="77777777" w:rsidTr="00742B34">
        <w:trPr>
          <w:cantSplit/>
        </w:trPr>
        <w:tc>
          <w:tcPr>
            <w:tcW w:w="27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9F1FA7" w14:textId="77777777" w:rsidR="0082302A" w:rsidRDefault="0082302A" w:rsidP="00742B34">
            <w:pPr>
              <w:spacing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10205"/>
                <w:shd w:val="clear" w:color="auto" w:fill="FFFFFF"/>
              </w:rPr>
              <w:t xml:space="preserve">Q5 Gender  </w:t>
            </w:r>
          </w:p>
        </w:tc>
      </w:tr>
      <w:tr w:rsidR="0082302A" w14:paraId="0D64F9F9" w14:textId="77777777" w:rsidTr="00742B34">
        <w:trPr>
          <w:cantSplit/>
        </w:trPr>
        <w:tc>
          <w:tcPr>
            <w:tcW w:w="752" w:type="dxa"/>
            <w:vMerge w:val="restart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89CC17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971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B6842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1050" w:type="dxa"/>
            <w:tcBorders>
              <w:top w:val="nil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F81C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7</w:t>
            </w:r>
          </w:p>
        </w:tc>
      </w:tr>
      <w:tr w:rsidR="0082302A" w14:paraId="3307E199" w14:textId="77777777" w:rsidTr="00742B34">
        <w:trPr>
          <w:cantSplit/>
        </w:trPr>
        <w:tc>
          <w:tcPr>
            <w:tcW w:w="752" w:type="dxa"/>
            <w:vMerge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D6854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1C4852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105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B3533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</w:tr>
    </w:tbl>
    <w:p w14:paraId="50666C9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460DE0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8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2"/>
        <w:gridCol w:w="875"/>
        <w:gridCol w:w="1168"/>
        <w:gridCol w:w="1029"/>
        <w:gridCol w:w="1399"/>
        <w:gridCol w:w="1475"/>
      </w:tblGrid>
      <w:tr w:rsidR="0082302A" w14:paraId="1BDA913B" w14:textId="77777777" w:rsidTr="00742B34">
        <w:trPr>
          <w:cantSplit/>
        </w:trPr>
        <w:tc>
          <w:tcPr>
            <w:tcW w:w="68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332B87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5 Gender</w:t>
            </w:r>
          </w:p>
        </w:tc>
      </w:tr>
      <w:tr w:rsidR="0082302A" w14:paraId="51691E3B" w14:textId="77777777" w:rsidTr="00742B34">
        <w:trPr>
          <w:cantSplit/>
        </w:trPr>
        <w:tc>
          <w:tcPr>
            <w:tcW w:w="1827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B02578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E4C0B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requency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9C305A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39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9BD90B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 Percent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865B8A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umulative Percent</w:t>
            </w:r>
          </w:p>
        </w:tc>
      </w:tr>
      <w:tr w:rsidR="0082302A" w14:paraId="03789D8E" w14:textId="77777777" w:rsidTr="00742B34">
        <w:trPr>
          <w:cantSplit/>
        </w:trPr>
        <w:tc>
          <w:tcPr>
            <w:tcW w:w="95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B98F2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87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B6B81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16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C054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1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7C0A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2.9</w:t>
            </w:r>
          </w:p>
        </w:tc>
        <w:tc>
          <w:tcPr>
            <w:tcW w:w="139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9B1C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6.1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B42E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6.1</w:t>
            </w:r>
          </w:p>
        </w:tc>
      </w:tr>
      <w:tr w:rsidR="0082302A" w14:paraId="23469D98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540FC3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17D9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EF1E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81EA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2.9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12BA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3.9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7706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</w:tr>
      <w:tr w:rsidR="0082302A" w14:paraId="61F788F4" w14:textId="77777777" w:rsidTr="00742B34">
        <w:trPr>
          <w:cantSplit/>
        </w:trPr>
        <w:tc>
          <w:tcPr>
            <w:tcW w:w="95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71885C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D191B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CCFF2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7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99A3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5.7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2BFF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FEFEA2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1066C148" w14:textId="77777777" w:rsidTr="00742B34">
        <w:trPr>
          <w:cantSplit/>
        </w:trPr>
        <w:tc>
          <w:tcPr>
            <w:tcW w:w="95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4DD2E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87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A1C99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BF19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4D51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3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C348E4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743001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41847AC4" w14:textId="77777777" w:rsidTr="00742B34">
        <w:trPr>
          <w:cantSplit/>
        </w:trPr>
        <w:tc>
          <w:tcPr>
            <w:tcW w:w="182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1119B9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16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B8B68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E41F0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</w:t>
            </w:r>
          </w:p>
        </w:tc>
        <w:tc>
          <w:tcPr>
            <w:tcW w:w="139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2B9E36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055AAC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66841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1E5A2B3" w14:textId="4C46DE1B" w:rsidR="0082302A" w:rsidRDefault="0082302A" w:rsidP="008230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4573BB" wp14:editId="2AFD237B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F5FAD" w14:textId="77777777" w:rsidR="0082302A" w:rsidRDefault="0082302A" w:rsidP="0082302A">
      <w:pPr>
        <w:rPr>
          <w:rFonts w:ascii="Times New Roman" w:hAnsi="Times New Roman" w:cs="Times New Roman"/>
          <w:sz w:val="24"/>
          <w:szCs w:val="24"/>
        </w:rPr>
      </w:pPr>
    </w:p>
    <w:p w14:paraId="3A2667F6" w14:textId="77777777" w:rsidR="0082302A" w:rsidRDefault="0082302A" w:rsidP="0082302A"/>
    <w:p w14:paraId="6E6F195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372CEC30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iii)</w:t>
      </w:r>
    </w:p>
    <w:p w14:paraId="516DBA63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99456B5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4ACF496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D40B53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3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4"/>
        <w:gridCol w:w="1212"/>
        <w:gridCol w:w="1028"/>
        <w:gridCol w:w="1197"/>
        <w:gridCol w:w="1443"/>
        <w:gridCol w:w="1474"/>
      </w:tblGrid>
      <w:tr w:rsidR="0082302A" w14:paraId="21290BB8" w14:textId="77777777" w:rsidTr="00742B34">
        <w:trPr>
          <w:cantSplit/>
        </w:trPr>
        <w:tc>
          <w:tcPr>
            <w:tcW w:w="739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673BD1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3BAFE88D" w14:textId="77777777" w:rsidTr="00742B34">
        <w:trPr>
          <w:cantSplit/>
        </w:trPr>
        <w:tc>
          <w:tcPr>
            <w:tcW w:w="104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EB363D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0917D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EE3DDC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19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6BF28B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E8A62D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DFE312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46AD98B8" w14:textId="77777777" w:rsidTr="00742B34">
        <w:trPr>
          <w:cantSplit/>
        </w:trPr>
        <w:tc>
          <w:tcPr>
            <w:tcW w:w="1043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67945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21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5C2AF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BEA2F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</w:t>
            </w:r>
          </w:p>
        </w:tc>
        <w:tc>
          <w:tcPr>
            <w:tcW w:w="119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2C80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4516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4635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8230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87D9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1712</w:t>
            </w:r>
          </w:p>
        </w:tc>
      </w:tr>
      <w:tr w:rsidR="0082302A" w14:paraId="74B0C15C" w14:textId="77777777" w:rsidTr="00742B34">
        <w:trPr>
          <w:cantSplit/>
        </w:trPr>
        <w:tc>
          <w:tcPr>
            <w:tcW w:w="1043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CC8AE6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9D84E7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A45D31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</w:t>
            </w:r>
          </w:p>
        </w:tc>
        <w:tc>
          <w:tcPr>
            <w:tcW w:w="119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3BEE5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90.6255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D7288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16991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DECE8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8618</w:t>
            </w:r>
          </w:p>
        </w:tc>
      </w:tr>
    </w:tbl>
    <w:p w14:paraId="3BF6CA8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5C46A4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2"/>
        <w:gridCol w:w="2452"/>
        <w:gridCol w:w="1472"/>
        <w:gridCol w:w="1472"/>
        <w:gridCol w:w="1026"/>
        <w:gridCol w:w="1026"/>
      </w:tblGrid>
      <w:tr w:rsidR="0082302A" w14:paraId="274340B1" w14:textId="77777777" w:rsidTr="00742B34">
        <w:trPr>
          <w:cantSplit/>
        </w:trPr>
        <w:tc>
          <w:tcPr>
            <w:tcW w:w="8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B2EA38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72662A5D" w14:textId="77777777" w:rsidTr="00742B34">
        <w:trPr>
          <w:cantSplit/>
        </w:trPr>
        <w:tc>
          <w:tcPr>
            <w:tcW w:w="349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A157BF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540F53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80C13F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5A9C1CA1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7430DD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8836A8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49A612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18E2A8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6014AB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</w:tr>
      <w:tr w:rsidR="0082302A" w14:paraId="2FCA8029" w14:textId="77777777" w:rsidTr="00742B34">
        <w:trPr>
          <w:cantSplit/>
          <w:trHeight w:val="433"/>
        </w:trPr>
        <w:tc>
          <w:tcPr>
            <w:tcW w:w="349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0337A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07A385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BCF359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746FA1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8F4BB8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1924BE22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6A36A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2B478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5641A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8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5B6D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30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850F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64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B879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7</w:t>
            </w:r>
          </w:p>
        </w:tc>
      </w:tr>
      <w:tr w:rsidR="0082302A" w14:paraId="335D4C70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19ED4F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55D3E4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52A2FB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4E761D4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44D3E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25AE0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.959</w:t>
            </w:r>
          </w:p>
        </w:tc>
      </w:tr>
    </w:tbl>
    <w:p w14:paraId="1D4A2E92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97"/>
        <w:gridCol w:w="2821"/>
        <w:gridCol w:w="1622"/>
        <w:gridCol w:w="1693"/>
        <w:gridCol w:w="1693"/>
      </w:tblGrid>
      <w:tr w:rsidR="0082302A" w14:paraId="2E6C3529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E94E4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0AAF50EB" w14:textId="77777777" w:rsidTr="00742B34">
        <w:trPr>
          <w:cantSplit/>
        </w:trPr>
        <w:tc>
          <w:tcPr>
            <w:tcW w:w="401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840310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A67A5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60527F32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BFF28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8C816D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F21CC6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69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EAAFA5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</w:tr>
      <w:tr w:rsidR="0082302A" w14:paraId="4B746F48" w14:textId="77777777" w:rsidTr="00742B34">
        <w:trPr>
          <w:cantSplit/>
          <w:trHeight w:val="433"/>
        </w:trPr>
        <w:tc>
          <w:tcPr>
            <w:tcW w:w="401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E685B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2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1A4B48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6AF040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33A379D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447AD304" w14:textId="77777777" w:rsidTr="00742B34">
        <w:trPr>
          <w:cantSplit/>
        </w:trPr>
        <w:tc>
          <w:tcPr>
            <w:tcW w:w="119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CDDF0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282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62316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0F2B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94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0455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7394</w:t>
            </w:r>
          </w:p>
        </w:tc>
        <w:tc>
          <w:tcPr>
            <w:tcW w:w="16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D4614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5877</w:t>
            </w:r>
          </w:p>
        </w:tc>
      </w:tr>
      <w:tr w:rsidR="0082302A" w14:paraId="72B097B7" w14:textId="77777777" w:rsidTr="00742B34">
        <w:trPr>
          <w:cantSplit/>
        </w:trPr>
        <w:tc>
          <w:tcPr>
            <w:tcW w:w="119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FE1A1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D3AE14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6E253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22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39A66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7394</w:t>
            </w:r>
          </w:p>
        </w:tc>
        <w:tc>
          <w:tcPr>
            <w:tcW w:w="169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5596C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592</w:t>
            </w:r>
          </w:p>
        </w:tc>
      </w:tr>
    </w:tbl>
    <w:p w14:paraId="7BB9491A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62"/>
        <w:gridCol w:w="3438"/>
        <w:gridCol w:w="2063"/>
        <w:gridCol w:w="2063"/>
      </w:tblGrid>
      <w:tr w:rsidR="0082302A" w14:paraId="5A0AA404" w14:textId="77777777" w:rsidTr="00742B34">
        <w:trPr>
          <w:cantSplit/>
        </w:trPr>
        <w:tc>
          <w:tcPr>
            <w:tcW w:w="902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3673F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109ECC2F" w14:textId="77777777" w:rsidTr="00742B34">
        <w:trPr>
          <w:cantSplit/>
        </w:trPr>
        <w:tc>
          <w:tcPr>
            <w:tcW w:w="4899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543018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9E43E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EFCA9A5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70BD87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C7BA88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1E89EBD8" w14:textId="77777777" w:rsidTr="00742B34">
        <w:trPr>
          <w:cantSplit/>
        </w:trPr>
        <w:tc>
          <w:tcPr>
            <w:tcW w:w="4899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04E2A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6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C78E87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206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57B842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2AFC8908" w14:textId="77777777" w:rsidTr="00742B34">
        <w:trPr>
          <w:cantSplit/>
        </w:trPr>
        <w:tc>
          <w:tcPr>
            <w:tcW w:w="14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C2973F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343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D51C06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6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44F70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52563</w:t>
            </w:r>
          </w:p>
        </w:tc>
        <w:tc>
          <w:tcPr>
            <w:tcW w:w="206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9C08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7775</w:t>
            </w:r>
          </w:p>
        </w:tc>
      </w:tr>
      <w:tr w:rsidR="0082302A" w14:paraId="65A81DDB" w14:textId="77777777" w:rsidTr="00742B34">
        <w:trPr>
          <w:cantSplit/>
        </w:trPr>
        <w:tc>
          <w:tcPr>
            <w:tcW w:w="14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521B14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3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89BB60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6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8A424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80752</w:t>
            </w:r>
          </w:p>
        </w:tc>
        <w:tc>
          <w:tcPr>
            <w:tcW w:w="206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C0CE4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45965</w:t>
            </w:r>
          </w:p>
        </w:tc>
      </w:tr>
    </w:tbl>
    <w:p w14:paraId="7D8E3C5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4ADB10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"/>
        <w:gridCol w:w="1871"/>
        <w:gridCol w:w="1441"/>
        <w:gridCol w:w="1471"/>
        <w:gridCol w:w="1165"/>
        <w:gridCol w:w="1165"/>
      </w:tblGrid>
      <w:tr w:rsidR="0082302A" w14:paraId="388F2716" w14:textId="77777777" w:rsidTr="00742B34">
        <w:trPr>
          <w:cantSplit/>
        </w:trPr>
        <w:tc>
          <w:tcPr>
            <w:tcW w:w="815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6CD75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089CEF4C" w14:textId="77777777" w:rsidTr="00742B34">
        <w:trPr>
          <w:cantSplit/>
        </w:trPr>
        <w:tc>
          <w:tcPr>
            <w:tcW w:w="291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6DB4D1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629138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0DE969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33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6438DA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49EBBF34" w14:textId="77777777" w:rsidTr="00742B34">
        <w:trPr>
          <w:cantSplit/>
        </w:trPr>
        <w:tc>
          <w:tcPr>
            <w:tcW w:w="291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94E49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13491A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CE8642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A561F3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4F8DAB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227D068A" w14:textId="77777777" w:rsidTr="00742B34">
        <w:trPr>
          <w:cantSplit/>
        </w:trPr>
        <w:tc>
          <w:tcPr>
            <w:tcW w:w="1042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412F91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irthdate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EBDBD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5D05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68622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9942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3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9C38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68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2E8A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64</w:t>
            </w:r>
          </w:p>
        </w:tc>
      </w:tr>
      <w:tr w:rsidR="0082302A" w14:paraId="7CEE1B1E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170B00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1ECD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7B895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7349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3991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0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8D97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44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0982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45</w:t>
            </w:r>
          </w:p>
        </w:tc>
      </w:tr>
      <w:tr w:rsidR="0082302A" w14:paraId="0F8C0D8C" w14:textId="77777777" w:rsidTr="00742B34">
        <w:trPr>
          <w:cantSplit/>
        </w:trPr>
        <w:tc>
          <w:tcPr>
            <w:tcW w:w="1042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934F0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F4A8BA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9DBE7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16991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45A3E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80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519F0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45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F2E55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89</w:t>
            </w:r>
          </w:p>
        </w:tc>
      </w:tr>
    </w:tbl>
    <w:p w14:paraId="0AF076C6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8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156"/>
      </w:tblGrid>
      <w:tr w:rsidR="0082302A" w14:paraId="6CB362DF" w14:textId="77777777" w:rsidTr="00742B34">
        <w:trPr>
          <w:cantSplit/>
        </w:trPr>
        <w:tc>
          <w:tcPr>
            <w:tcW w:w="815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609454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</w:rPr>
            </w:pPr>
          </w:p>
        </w:tc>
      </w:tr>
    </w:tbl>
    <w:p w14:paraId="38E4FA0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3599412" w14:textId="77777777" w:rsidR="0082302A" w:rsidRPr="0051269C" w:rsidRDefault="0082302A" w:rsidP="0082302A">
      <w:pPr>
        <w:spacing w:line="400" w:lineRule="atLeast"/>
        <w:rPr>
          <w:rFonts w:asciiTheme="majorBidi" w:hAnsiTheme="majorBidi" w:cstheme="majorBidi"/>
          <w:b/>
          <w:bCs/>
          <w:sz w:val="24"/>
          <w:szCs w:val="24"/>
          <w:lang w:val="en-GB"/>
        </w:rPr>
      </w:pPr>
      <w:r w:rsidRPr="0051269C">
        <w:rPr>
          <w:rFonts w:asciiTheme="majorBidi" w:hAnsiTheme="majorBidi" w:cstheme="majorBidi"/>
          <w:b/>
          <w:bCs/>
          <w:sz w:val="24"/>
          <w:szCs w:val="24"/>
          <w:lang w:val="en-GB"/>
        </w:rPr>
        <w:t>E)</w:t>
      </w:r>
    </w:p>
    <w:p w14:paraId="5E925E17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3030733F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4DC1F80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554EA9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4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42"/>
        <w:gridCol w:w="1028"/>
        <w:gridCol w:w="1028"/>
        <w:gridCol w:w="1442"/>
        <w:gridCol w:w="1473"/>
      </w:tblGrid>
      <w:tr w:rsidR="0082302A" w14:paraId="61DF6EAF" w14:textId="77777777" w:rsidTr="00742B34">
        <w:trPr>
          <w:cantSplit/>
        </w:trPr>
        <w:tc>
          <w:tcPr>
            <w:tcW w:w="74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B8E96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Statistics</w:t>
            </w:r>
          </w:p>
        </w:tc>
      </w:tr>
      <w:tr w:rsidR="0082302A" w14:paraId="4D69554D" w14:textId="77777777" w:rsidTr="00742B34">
        <w:trPr>
          <w:cantSplit/>
        </w:trPr>
        <w:tc>
          <w:tcPr>
            <w:tcW w:w="244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3A60DF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473514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7026E6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53570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F3EF5D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3C25BAF3" w14:textId="77777777" w:rsidTr="00742B34">
        <w:trPr>
          <w:cantSplit/>
        </w:trPr>
        <w:tc>
          <w:tcPr>
            <w:tcW w:w="244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FA46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1 Study program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7F2D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05B9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2</w:t>
            </w:r>
          </w:p>
        </w:tc>
        <w:tc>
          <w:tcPr>
            <w:tcW w:w="14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9BD9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EDBA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1</w:t>
            </w:r>
          </w:p>
        </w:tc>
      </w:tr>
      <w:tr w:rsidR="0082302A" w14:paraId="4CD559F7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81D06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52598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5460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54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100A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0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7A3F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</w:tr>
      <w:tr w:rsidR="0082302A" w14:paraId="5BED9B99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E9254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E4913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81D4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6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CFD4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49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1A6DA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8</w:t>
            </w:r>
          </w:p>
        </w:tc>
      </w:tr>
      <w:tr w:rsidR="0082302A" w14:paraId="13290C39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577270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72222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86B7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6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3698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5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8DD4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6</w:t>
            </w:r>
          </w:p>
        </w:tc>
      </w:tr>
      <w:tr w:rsidR="0082302A" w14:paraId="16305966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C69B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384D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F645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26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D3B8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1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6B30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</w:tr>
      <w:tr w:rsidR="0082302A" w14:paraId="010E7908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E248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F0B6F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BB29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6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361B5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0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C351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2</w:t>
            </w:r>
          </w:p>
        </w:tc>
      </w:tr>
      <w:tr w:rsidR="0082302A" w14:paraId="6AC7DAE7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45CC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B68A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ED3A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68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EAB7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7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8D1E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</w:tr>
      <w:tr w:rsidR="0082302A" w14:paraId="1754F28F" w14:textId="77777777" w:rsidTr="00742B34">
        <w:trPr>
          <w:cantSplit/>
        </w:trPr>
        <w:tc>
          <w:tcPr>
            <w:tcW w:w="24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025B08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0F0FD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83D2A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3</w:t>
            </w:r>
          </w:p>
        </w:tc>
        <w:tc>
          <w:tcPr>
            <w:tcW w:w="14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D89B8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3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778FB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4</w:t>
            </w:r>
          </w:p>
        </w:tc>
      </w:tr>
    </w:tbl>
    <w:p w14:paraId="30EA0D0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1E01838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8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027"/>
        <w:gridCol w:w="1026"/>
        <w:gridCol w:w="1409"/>
        <w:gridCol w:w="1470"/>
        <w:gridCol w:w="1470"/>
      </w:tblGrid>
      <w:tr w:rsidR="0082302A" w14:paraId="6FC630FC" w14:textId="77777777" w:rsidTr="00742B34">
        <w:trPr>
          <w:cantSplit/>
        </w:trPr>
        <w:tc>
          <w:tcPr>
            <w:tcW w:w="883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B20AE2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Test</w:t>
            </w:r>
          </w:p>
        </w:tc>
      </w:tr>
      <w:tr w:rsidR="0082302A" w14:paraId="004B7923" w14:textId="77777777" w:rsidTr="00742B34">
        <w:trPr>
          <w:cantSplit/>
        </w:trPr>
        <w:tc>
          <w:tcPr>
            <w:tcW w:w="243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152287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7E611F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est Value = 3</w:t>
            </w:r>
          </w:p>
        </w:tc>
      </w:tr>
      <w:tr w:rsidR="0082302A" w14:paraId="5D379B7C" w14:textId="77777777" w:rsidTr="00742B34">
        <w:trPr>
          <w:cantSplit/>
        </w:trPr>
        <w:tc>
          <w:tcPr>
            <w:tcW w:w="243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A72EFB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63C5B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CA5754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0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290A5D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23717C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697EBA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70749D4E" w14:textId="77777777" w:rsidTr="00742B34">
        <w:trPr>
          <w:cantSplit/>
        </w:trPr>
        <w:tc>
          <w:tcPr>
            <w:tcW w:w="243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954BD0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2E3B8A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52F26E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0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CF5002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E14CA6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EA5247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50A6D073" w14:textId="77777777" w:rsidTr="00742B34">
        <w:trPr>
          <w:cantSplit/>
        </w:trPr>
        <w:tc>
          <w:tcPr>
            <w:tcW w:w="243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C39C6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F5387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4.347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78F4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48A0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36AC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3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7A15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8</w:t>
            </w:r>
          </w:p>
        </w:tc>
      </w:tr>
      <w:tr w:rsidR="0082302A" w14:paraId="7F5BBCFB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97B91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A4CE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4.51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90C7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425C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DFD2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A043F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6</w:t>
            </w:r>
          </w:p>
        </w:tc>
      </w:tr>
      <w:tr w:rsidR="0082302A" w14:paraId="7EFF9162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6DE51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FB742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7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A40E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9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D2FA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E8A3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9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DE1C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</w:t>
            </w:r>
          </w:p>
        </w:tc>
      </w:tr>
      <w:tr w:rsidR="0082302A" w14:paraId="7D6F10F9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7949B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10D1D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.98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3106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D317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496D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0582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</w:t>
            </w:r>
          </w:p>
        </w:tc>
      </w:tr>
      <w:tr w:rsidR="0082302A" w14:paraId="177E03AD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EB1CE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EC10B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7.35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E727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F2A6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F037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4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8B13A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94</w:t>
            </w:r>
          </w:p>
        </w:tc>
      </w:tr>
      <w:tr w:rsidR="0082302A" w14:paraId="0E90CC6B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5FD00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EBD52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3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0543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0D0B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59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73DE2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1F29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</w:t>
            </w:r>
          </w:p>
        </w:tc>
      </w:tr>
      <w:tr w:rsidR="0082302A" w14:paraId="3BF038F9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FEE46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48D6B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3.79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55B8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866DF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3630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1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F9BD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8</w:t>
            </w:r>
          </w:p>
        </w:tc>
      </w:tr>
      <w:tr w:rsidR="0082302A" w14:paraId="53AA1C8B" w14:textId="77777777" w:rsidTr="00742B34">
        <w:trPr>
          <w:cantSplit/>
        </w:trPr>
        <w:tc>
          <w:tcPr>
            <w:tcW w:w="243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9C68F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17598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.50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772EF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F5BAA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AA3A4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29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2FBDF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</w:t>
            </w:r>
          </w:p>
        </w:tc>
      </w:tr>
    </w:tbl>
    <w:p w14:paraId="4015DA43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28"/>
        <w:gridCol w:w="3398"/>
      </w:tblGrid>
      <w:tr w:rsidR="0082302A" w14:paraId="6F120E81" w14:textId="77777777" w:rsidTr="00742B34">
        <w:trPr>
          <w:cantSplit/>
        </w:trPr>
        <w:tc>
          <w:tcPr>
            <w:tcW w:w="90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63070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lastRenderedPageBreak/>
              <w:t>One-Sample Test</w:t>
            </w:r>
          </w:p>
        </w:tc>
      </w:tr>
      <w:tr w:rsidR="0082302A" w14:paraId="31FEDB96" w14:textId="77777777" w:rsidTr="00742B34">
        <w:trPr>
          <w:cantSplit/>
        </w:trPr>
        <w:tc>
          <w:tcPr>
            <w:tcW w:w="562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2C35F1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C23519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est Value = 3</w:t>
            </w:r>
          </w:p>
        </w:tc>
      </w:tr>
      <w:tr w:rsidR="0082302A" w14:paraId="6C2B9614" w14:textId="77777777" w:rsidTr="00742B34">
        <w:trPr>
          <w:cantSplit/>
        </w:trPr>
        <w:tc>
          <w:tcPr>
            <w:tcW w:w="56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3AE46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339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35843B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06363F22" w14:textId="77777777" w:rsidTr="00742B34">
        <w:trPr>
          <w:cantSplit/>
        </w:trPr>
        <w:tc>
          <w:tcPr>
            <w:tcW w:w="562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F29771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339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CAE16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31C6B4CA" w14:textId="77777777" w:rsidTr="00742B34">
        <w:trPr>
          <w:cantSplit/>
        </w:trPr>
        <w:tc>
          <w:tcPr>
            <w:tcW w:w="562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20A17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339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E023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6</w:t>
            </w:r>
          </w:p>
        </w:tc>
      </w:tr>
      <w:tr w:rsidR="0082302A" w14:paraId="70B83612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1281A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404A1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6</w:t>
            </w:r>
          </w:p>
        </w:tc>
      </w:tr>
      <w:tr w:rsidR="0082302A" w14:paraId="73CF07B1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FF3DB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EF3B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</w:t>
            </w:r>
          </w:p>
        </w:tc>
      </w:tr>
      <w:tr w:rsidR="0082302A" w14:paraId="1A5691E9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6715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5B84C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</w:t>
            </w:r>
          </w:p>
        </w:tc>
      </w:tr>
      <w:tr w:rsidR="0082302A" w14:paraId="394F5F90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2850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9FEC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4</w:t>
            </w:r>
          </w:p>
        </w:tc>
      </w:tr>
      <w:tr w:rsidR="0082302A" w14:paraId="61DC9027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11D96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CDFF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4</w:t>
            </w:r>
          </w:p>
        </w:tc>
      </w:tr>
      <w:tr w:rsidR="0082302A" w14:paraId="54F200C4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9319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736309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5</w:t>
            </w:r>
          </w:p>
        </w:tc>
      </w:tr>
      <w:tr w:rsidR="0082302A" w14:paraId="5652C80A" w14:textId="77777777" w:rsidTr="00742B34">
        <w:trPr>
          <w:cantSplit/>
        </w:trPr>
        <w:tc>
          <w:tcPr>
            <w:tcW w:w="562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14541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339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DEADD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9</w:t>
            </w:r>
          </w:p>
        </w:tc>
      </w:tr>
    </w:tbl>
    <w:p w14:paraId="40D10A0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E7A01E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3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870"/>
        <w:gridCol w:w="1441"/>
        <w:gridCol w:w="1472"/>
        <w:gridCol w:w="1164"/>
      </w:tblGrid>
      <w:tr w:rsidR="0082302A" w14:paraId="3E1F8214" w14:textId="77777777" w:rsidTr="00742B34">
        <w:trPr>
          <w:cantSplit/>
        </w:trPr>
        <w:tc>
          <w:tcPr>
            <w:tcW w:w="83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9A7316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Effect Sizes</w:t>
            </w:r>
          </w:p>
        </w:tc>
      </w:tr>
      <w:tr w:rsidR="0082302A" w14:paraId="0E2A1E7A" w14:textId="77777777" w:rsidTr="00742B34">
        <w:trPr>
          <w:cantSplit/>
        </w:trPr>
        <w:tc>
          <w:tcPr>
            <w:tcW w:w="430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9CE198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2B6F95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0890EA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1164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504A49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1A0E9DEF" w14:textId="77777777" w:rsidTr="00742B34">
        <w:trPr>
          <w:cantSplit/>
        </w:trPr>
        <w:tc>
          <w:tcPr>
            <w:tcW w:w="430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0DFF2F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A78632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7812B0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15BCE8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314AB9B1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CD96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86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1704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518A1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02FF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7</w:t>
            </w:r>
          </w:p>
        </w:tc>
        <w:tc>
          <w:tcPr>
            <w:tcW w:w="116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06F7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6</w:t>
            </w:r>
          </w:p>
        </w:tc>
      </w:tr>
      <w:tr w:rsidR="0082302A" w14:paraId="3FBA49A3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C277E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17F4A3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4DE8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E8163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A9735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2</w:t>
            </w:r>
          </w:p>
        </w:tc>
      </w:tr>
      <w:tr w:rsidR="0082302A" w14:paraId="480A85D2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A7D0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EA1F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8CCD9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CE63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45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B9CD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99</w:t>
            </w:r>
          </w:p>
        </w:tc>
      </w:tr>
      <w:tr w:rsidR="0082302A" w14:paraId="0075B3D4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BC9E1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0A63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29148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8835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44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7F65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97</w:t>
            </w:r>
          </w:p>
        </w:tc>
      </w:tr>
      <w:tr w:rsidR="0082302A" w14:paraId="7C38B0E2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807C1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267C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97A1B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4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71DC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1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1784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8</w:t>
            </w:r>
          </w:p>
        </w:tc>
      </w:tr>
      <w:tr w:rsidR="0082302A" w14:paraId="05333B65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E6CC0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2F1B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50954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5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7B36E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11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F731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7</w:t>
            </w:r>
          </w:p>
        </w:tc>
      </w:tr>
      <w:tr w:rsidR="0082302A" w14:paraId="42202305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7A4C3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CA882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D57C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10A0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0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EA28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81</w:t>
            </w:r>
          </w:p>
        </w:tc>
      </w:tr>
      <w:tr w:rsidR="0082302A" w14:paraId="7037AF63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EC47F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919DB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5BED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B1B7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5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D429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77</w:t>
            </w:r>
          </w:p>
        </w:tc>
      </w:tr>
      <w:tr w:rsidR="0082302A" w14:paraId="769F7232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5056B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1C482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409FD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1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4B39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6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E7D3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23</w:t>
            </w:r>
          </w:p>
        </w:tc>
      </w:tr>
      <w:tr w:rsidR="0082302A" w14:paraId="37853C86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ECDA5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81A80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3170B2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129F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60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7E83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20</w:t>
            </w:r>
          </w:p>
        </w:tc>
      </w:tr>
      <w:tr w:rsidR="0082302A" w14:paraId="08F45C9C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D6FBC8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A0EE8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2EA5B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BF3D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34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ADCF3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84</w:t>
            </w:r>
          </w:p>
        </w:tc>
      </w:tr>
      <w:tr w:rsidR="0082302A" w14:paraId="39A8AB24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91936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D0C23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BB886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10F0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34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E56D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83</w:t>
            </w:r>
          </w:p>
        </w:tc>
      </w:tr>
      <w:tr w:rsidR="0082302A" w14:paraId="06E08D41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6BA53A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2803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B251E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0ABD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90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1147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3</w:t>
            </w:r>
          </w:p>
        </w:tc>
      </w:tr>
      <w:tr w:rsidR="0082302A" w14:paraId="7F670FC5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97B8E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9E2C6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1AFA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2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008E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9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5BFF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1</w:t>
            </w:r>
          </w:p>
        </w:tc>
      </w:tr>
      <w:tr w:rsidR="0082302A" w14:paraId="2F61E9DD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D4F31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7DF92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6CBC0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AD99E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3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F70A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46</w:t>
            </w:r>
          </w:p>
        </w:tc>
      </w:tr>
      <w:tr w:rsidR="0082302A" w14:paraId="74934BB7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559AA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1ACA9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BD9E49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8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123F6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8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BB5B2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42</w:t>
            </w:r>
          </w:p>
        </w:tc>
      </w:tr>
    </w:tbl>
    <w:p w14:paraId="51CC9B46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20"/>
        <w:gridCol w:w="3085"/>
        <w:gridCol w:w="1921"/>
      </w:tblGrid>
      <w:tr w:rsidR="0082302A" w14:paraId="569BF638" w14:textId="77777777" w:rsidTr="00742B34">
        <w:trPr>
          <w:cantSplit/>
        </w:trPr>
        <w:tc>
          <w:tcPr>
            <w:tcW w:w="9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16DA69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Effect Sizes</w:t>
            </w:r>
          </w:p>
        </w:tc>
      </w:tr>
      <w:tr w:rsidR="0082302A" w14:paraId="16622D82" w14:textId="77777777" w:rsidTr="00742B34">
        <w:trPr>
          <w:cantSplit/>
        </w:trPr>
        <w:tc>
          <w:tcPr>
            <w:tcW w:w="710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841B19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B47A3C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</w:tr>
      <w:tr w:rsidR="0082302A" w14:paraId="19FCCFC3" w14:textId="77777777" w:rsidTr="00742B34">
        <w:trPr>
          <w:cantSplit/>
        </w:trPr>
        <w:tc>
          <w:tcPr>
            <w:tcW w:w="71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F789A8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0CC559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7AB6EF97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BB250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308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87AE4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3560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86</w:t>
            </w:r>
          </w:p>
        </w:tc>
      </w:tr>
      <w:tr w:rsidR="0082302A" w14:paraId="7A617E3E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1266D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014BF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CBD2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80</w:t>
            </w:r>
          </w:p>
        </w:tc>
      </w:tr>
      <w:tr w:rsidR="0082302A" w14:paraId="68E0B3D7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3516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BE16A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B7815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1</w:t>
            </w:r>
          </w:p>
        </w:tc>
      </w:tr>
      <w:tr w:rsidR="0082302A" w14:paraId="6EB283BD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60409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A9A692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C19D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0</w:t>
            </w:r>
          </w:p>
        </w:tc>
      </w:tr>
      <w:tr w:rsidR="0082302A" w14:paraId="04B7BE1A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74D43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FDDA7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AB389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6</w:t>
            </w:r>
          </w:p>
        </w:tc>
      </w:tr>
      <w:tr w:rsidR="0082302A" w14:paraId="29A9D912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04A5E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5CE96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872080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4</w:t>
            </w:r>
          </w:p>
        </w:tc>
      </w:tr>
      <w:tr w:rsidR="0082302A" w14:paraId="4610BC7C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F93EA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E6B3C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C8C1B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57</w:t>
            </w:r>
          </w:p>
        </w:tc>
      </w:tr>
      <w:tr w:rsidR="0082302A" w14:paraId="12FE9CE0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1BBBF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205A6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CAAA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51</w:t>
            </w:r>
          </w:p>
        </w:tc>
      </w:tr>
      <w:tr w:rsidR="0082302A" w14:paraId="3FD6A45B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D4FE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2E15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CFF0E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00</w:t>
            </w:r>
          </w:p>
        </w:tc>
      </w:tr>
      <w:tr w:rsidR="0082302A" w14:paraId="7BC0CB72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6C151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7211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28C9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98</w:t>
            </w:r>
          </w:p>
        </w:tc>
      </w:tr>
      <w:tr w:rsidR="0082302A" w14:paraId="26B8C7DC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49C1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8324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82677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6</w:t>
            </w:r>
          </w:p>
        </w:tc>
      </w:tr>
      <w:tr w:rsidR="0082302A" w14:paraId="4AC48084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D809F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02B6F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3246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6</w:t>
            </w:r>
          </w:p>
        </w:tc>
      </w:tr>
      <w:tr w:rsidR="0082302A" w14:paraId="2DAF0A93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8315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D430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42E0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7</w:t>
            </w:r>
          </w:p>
        </w:tc>
      </w:tr>
      <w:tr w:rsidR="0082302A" w14:paraId="3764AD36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357DD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29BC8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63196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6</w:t>
            </w:r>
          </w:p>
        </w:tc>
      </w:tr>
      <w:tr w:rsidR="0082302A" w14:paraId="2D6B711B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C55D3C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A92C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C0F2E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7</w:t>
            </w:r>
          </w:p>
        </w:tc>
      </w:tr>
      <w:tr w:rsidR="0082302A" w14:paraId="502C7DD6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DDEDCD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9CB21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0D541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2</w:t>
            </w:r>
          </w:p>
        </w:tc>
      </w:tr>
    </w:tbl>
    <w:p w14:paraId="55E461D8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26"/>
      </w:tblGrid>
      <w:tr w:rsidR="0082302A" w14:paraId="1B672D83" w14:textId="77777777" w:rsidTr="00742B34">
        <w:trPr>
          <w:cantSplit/>
        </w:trPr>
        <w:tc>
          <w:tcPr>
            <w:tcW w:w="902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358A72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010205"/>
              </w:rPr>
            </w:pPr>
          </w:p>
        </w:tc>
      </w:tr>
    </w:tbl>
    <w:p w14:paraId="6049BE66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081A37A9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F)</w:t>
      </w:r>
    </w:p>
    <w:p w14:paraId="70D5F162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5A9A3622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rrelations</w:t>
      </w:r>
    </w:p>
    <w:p w14:paraId="691BA82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3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41"/>
        <w:gridCol w:w="1996"/>
        <w:gridCol w:w="1473"/>
        <w:gridCol w:w="1473"/>
      </w:tblGrid>
      <w:tr w:rsidR="0082302A" w14:paraId="17804D5D" w14:textId="77777777" w:rsidTr="00742B34">
        <w:trPr>
          <w:cantSplit/>
        </w:trPr>
        <w:tc>
          <w:tcPr>
            <w:tcW w:w="738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50F501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24111E76" w14:textId="77777777" w:rsidTr="00742B34">
        <w:trPr>
          <w:cantSplit/>
        </w:trPr>
        <w:tc>
          <w:tcPr>
            <w:tcW w:w="4435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024957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685F3C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47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E6106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</w:tr>
      <w:tr w:rsidR="0082302A" w14:paraId="602EE308" w14:textId="77777777" w:rsidTr="00742B34">
        <w:trPr>
          <w:cantSplit/>
        </w:trPr>
        <w:tc>
          <w:tcPr>
            <w:tcW w:w="2440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FCA47D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99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320A8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0CB6C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1733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6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</w:tr>
      <w:tr w:rsidR="0082302A" w14:paraId="3575AF82" w14:textId="77777777" w:rsidTr="00742B34">
        <w:trPr>
          <w:cantSplit/>
        </w:trPr>
        <w:tc>
          <w:tcPr>
            <w:tcW w:w="244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1C89A0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C8C1A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BB9DA5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FB298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</w:tr>
      <w:tr w:rsidR="0082302A" w14:paraId="72553255" w14:textId="77777777" w:rsidTr="00742B34">
        <w:trPr>
          <w:cantSplit/>
        </w:trPr>
        <w:tc>
          <w:tcPr>
            <w:tcW w:w="244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EDAEB4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F81404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C8C18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59864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422EE9EA" w14:textId="77777777" w:rsidTr="00742B34">
        <w:trPr>
          <w:cantSplit/>
        </w:trPr>
        <w:tc>
          <w:tcPr>
            <w:tcW w:w="2440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978D5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9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B67F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3540E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6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B022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6A9D6B55" w14:textId="77777777" w:rsidTr="00742B34">
        <w:trPr>
          <w:cantSplit/>
        </w:trPr>
        <w:tc>
          <w:tcPr>
            <w:tcW w:w="244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CD0902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36C8F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8C95A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FADD3A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06DF9B9D" w14:textId="77777777" w:rsidTr="00742B34">
        <w:trPr>
          <w:cantSplit/>
        </w:trPr>
        <w:tc>
          <w:tcPr>
            <w:tcW w:w="244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42B888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521650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D2EA4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178EB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</w:tbl>
    <w:p w14:paraId="4B6189BC" w14:textId="77777777" w:rsidR="0082302A" w:rsidRDefault="0082302A" w:rsidP="0082302A"/>
    <w:p w14:paraId="77EDD7DF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A7F7966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076133C5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rrelations</w:t>
      </w:r>
    </w:p>
    <w:p w14:paraId="370BCDD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15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12"/>
        <w:gridCol w:w="1996"/>
        <w:gridCol w:w="1474"/>
        <w:gridCol w:w="1474"/>
      </w:tblGrid>
      <w:tr w:rsidR="0082302A" w14:paraId="7CA79064" w14:textId="77777777" w:rsidTr="00742B34">
        <w:trPr>
          <w:cantSplit/>
        </w:trPr>
        <w:tc>
          <w:tcPr>
            <w:tcW w:w="71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AE41FD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18A2D5BE" w14:textId="77777777" w:rsidTr="00742B34">
        <w:trPr>
          <w:cantSplit/>
        </w:trPr>
        <w:tc>
          <w:tcPr>
            <w:tcW w:w="4207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35B392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DAB509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03EE9F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</w:tr>
      <w:tr w:rsidR="0082302A" w14:paraId="40542851" w14:textId="77777777" w:rsidTr="00742B34">
        <w:trPr>
          <w:cantSplit/>
        </w:trPr>
        <w:tc>
          <w:tcPr>
            <w:tcW w:w="2211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9EE9D2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99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0FFE2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A9599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2F79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731C2F51" w14:textId="77777777" w:rsidTr="00742B34">
        <w:trPr>
          <w:cantSplit/>
        </w:trPr>
        <w:tc>
          <w:tcPr>
            <w:tcW w:w="221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79B93F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87BA0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FF875F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D31D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47886DA6" w14:textId="77777777" w:rsidTr="00742B34">
        <w:trPr>
          <w:cantSplit/>
        </w:trPr>
        <w:tc>
          <w:tcPr>
            <w:tcW w:w="2211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B501F0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C318E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69F02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D3865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26187FD8" w14:textId="77777777" w:rsidTr="00742B34">
        <w:trPr>
          <w:cantSplit/>
        </w:trPr>
        <w:tc>
          <w:tcPr>
            <w:tcW w:w="2211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7E3444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C05DB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2D83F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0BBB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00D87F5B" w14:textId="77777777" w:rsidTr="00742B34">
        <w:trPr>
          <w:cantSplit/>
        </w:trPr>
        <w:tc>
          <w:tcPr>
            <w:tcW w:w="2211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4ED5AC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C0984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79EAB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D2C8AE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6D3F3972" w14:textId="77777777" w:rsidTr="00742B34">
        <w:trPr>
          <w:cantSplit/>
        </w:trPr>
        <w:tc>
          <w:tcPr>
            <w:tcW w:w="2211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C9A809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E43824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EEA0B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3CE52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</w:tbl>
    <w:p w14:paraId="2D8BBD2B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64E4E852" w14:textId="77777777" w:rsidR="0082302A" w:rsidRDefault="0082302A" w:rsidP="0082302A"/>
    <w:p w14:paraId="3CB1797E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F8E993B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rrelations</w:t>
      </w:r>
    </w:p>
    <w:p w14:paraId="1C99710F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8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992"/>
        <w:gridCol w:w="1470"/>
        <w:gridCol w:w="1470"/>
        <w:gridCol w:w="1470"/>
      </w:tblGrid>
      <w:tr w:rsidR="0082302A" w14:paraId="365C5725" w14:textId="77777777" w:rsidTr="00742B34">
        <w:trPr>
          <w:cantSplit/>
        </w:trPr>
        <w:tc>
          <w:tcPr>
            <w:tcW w:w="883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593136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3A559E7F" w14:textId="77777777" w:rsidTr="00742B34">
        <w:trPr>
          <w:cantSplit/>
        </w:trPr>
        <w:tc>
          <w:tcPr>
            <w:tcW w:w="4426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88028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FD5D7F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9CA561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56E32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</w:tr>
      <w:tr w:rsidR="0082302A" w14:paraId="13099824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1AE389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9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BECE0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F1D6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C1D0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78A9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83</w:t>
            </w:r>
          </w:p>
        </w:tc>
      </w:tr>
      <w:tr w:rsidR="0082302A" w14:paraId="48B26EBC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21E5E1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0D71D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8D580A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B552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3BE4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3</w:t>
            </w:r>
          </w:p>
        </w:tc>
      </w:tr>
      <w:tr w:rsidR="0082302A" w14:paraId="5F2381AC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04EF97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0C4210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F3477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AD147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9AEBA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0C5CCD2D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03289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C7B64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A7FE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E4365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0532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1</w:t>
            </w:r>
          </w:p>
        </w:tc>
      </w:tr>
      <w:tr w:rsidR="0082302A" w14:paraId="43B46129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F37E54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63BBE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2C17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D937AC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DA88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5</w:t>
            </w:r>
          </w:p>
        </w:tc>
      </w:tr>
      <w:tr w:rsidR="0082302A" w14:paraId="3A03CDF7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A002BB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9948A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A84BA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1023A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D9C8E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0A14156E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F014CC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EA61A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DB11F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8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1EF1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3284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31ECDB01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F86C84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BDE3F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DF0A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B295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02B231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6438D5A2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69A860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15DF5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F25EA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C906E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BFA812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2A70F185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68915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2 Close to hometown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D9CF9F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A2D811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0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BD66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5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0AA5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5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0EEC14B8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9EE3A2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3ADFC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A708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5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035C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FC0F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</w:tr>
      <w:tr w:rsidR="0082302A" w14:paraId="08283FEB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E3A18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4B955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50CEB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BAE1E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1C406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0D4EBF8F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B28DA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453A4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FDA375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892A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20A4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2</w:t>
            </w:r>
          </w:p>
        </w:tc>
      </w:tr>
      <w:tr w:rsidR="0082302A" w14:paraId="2B9D36BF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1178BC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59CE9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5788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25AD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81B8D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6</w:t>
            </w:r>
          </w:p>
        </w:tc>
      </w:tr>
      <w:tr w:rsidR="0082302A" w14:paraId="1D09DF33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94A160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A3BDFD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605FD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CDFC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F5C25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</w:tr>
      <w:tr w:rsidR="0082302A" w14:paraId="5837318C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EC46A7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342C6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C97F3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5754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502F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42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3E46D2A7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874AB5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DEF1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D105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7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2C5A6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87DD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73402B51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E0C2DA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40497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14F46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94AC8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50386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4E238B77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FCAA5A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40FE3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6526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1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8972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4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ECD1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9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12EBF651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4AA359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D5AD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06560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C2386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E14A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</w:tr>
      <w:tr w:rsidR="0082302A" w14:paraId="4DC3BEF3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155377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D3D0F3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A7CB1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CB36E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AA1D70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67FAD197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981571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F67C3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0773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67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E751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256E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76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01A01794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C477FE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025F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C18FC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9483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8851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1C8ACF10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B53A8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492CB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E8927A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EC430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77632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</w:tbl>
    <w:p w14:paraId="14364CD1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89"/>
        <w:gridCol w:w="2034"/>
        <w:gridCol w:w="1501"/>
        <w:gridCol w:w="1501"/>
        <w:gridCol w:w="1501"/>
      </w:tblGrid>
      <w:tr w:rsidR="0082302A" w14:paraId="2BEBFA36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22DA3A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44E12E30" w14:textId="77777777" w:rsidTr="00742B34">
        <w:trPr>
          <w:cantSplit/>
        </w:trPr>
        <w:tc>
          <w:tcPr>
            <w:tcW w:w="4520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EABA7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60057B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50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6313A2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50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990D8F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</w:tr>
      <w:tr w:rsidR="0082302A" w14:paraId="7C3E87D9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DB5BD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203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46182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C1985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0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5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20B1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2</w:t>
            </w:r>
          </w:p>
        </w:tc>
        <w:tc>
          <w:tcPr>
            <w:tcW w:w="15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35A6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</w:tr>
      <w:tr w:rsidR="0082302A" w14:paraId="59ED8C06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5EE916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4C38B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3279A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5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6C21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46F9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7</w:t>
            </w:r>
          </w:p>
        </w:tc>
      </w:tr>
      <w:tr w:rsidR="0082302A" w14:paraId="19D829AF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921A71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14AA5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12D7F5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1F68D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AAA14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4AC153D8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C3D2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7ACD1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1B34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5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CC9F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0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1E70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4</w:t>
            </w:r>
          </w:p>
        </w:tc>
      </w:tr>
      <w:tr w:rsidR="0082302A" w14:paraId="3D0F5D40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BA70D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C87CD1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0D47F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251F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6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39C3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4</w:t>
            </w:r>
          </w:p>
        </w:tc>
      </w:tr>
      <w:tr w:rsidR="0082302A" w14:paraId="26A27729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79421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E9E83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F7D66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8C7DB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64601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1B57E78C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C21E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28A1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BF98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5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4F13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B2E7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42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761927F0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65AB45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C41B5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E5A58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F033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6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EBF4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4A603084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E1E194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3BB77D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9F1CA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BF638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FEA4B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718A908F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73213D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2F06E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2298F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6BA2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3439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3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0171E346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D8B8F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3D58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7088D9D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1A80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9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B11B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</w:tr>
      <w:tr w:rsidR="0082302A" w14:paraId="0EC96045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92896A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291E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58B92A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686F0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1CF0A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7168B494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7EE5D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54390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C0443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ADAB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9AB6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3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4DF34631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8E4961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5EC1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3DC0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9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607E46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D127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</w:tr>
      <w:tr w:rsidR="0082302A" w14:paraId="16AABEA9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D897C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84355D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A408A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8FF94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FF149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</w:tr>
      <w:tr w:rsidR="0082302A" w14:paraId="5A367AA5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F610F1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8DD4C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29B3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3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DF1A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3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F6C6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314BB452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70BFEA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3550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259F2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C2BB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CA2816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5D9ECC72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0518E8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3D571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E66F53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DA7C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EE336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136C89D0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016252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9D218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1C7E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6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1DA2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5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DDBB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5</w:t>
            </w:r>
          </w:p>
        </w:tc>
      </w:tr>
      <w:tr w:rsidR="0082302A" w14:paraId="71749E84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5EFA70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E7E0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8E46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2DC7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7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5AE7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6</w:t>
            </w:r>
          </w:p>
        </w:tc>
      </w:tr>
      <w:tr w:rsidR="0082302A" w14:paraId="7E3D3301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1F2336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3AABD3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82A26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413BA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3E549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550D1B43" w14:textId="77777777" w:rsidTr="00742B34">
        <w:trPr>
          <w:cantSplit/>
        </w:trPr>
        <w:tc>
          <w:tcPr>
            <w:tcW w:w="248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CDA979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F72B6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486E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5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C3EF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2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D37A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24AEB395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2DBCDD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750F5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6DA73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82F3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25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C44C4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1C3CE4E1" w14:textId="77777777" w:rsidTr="00742B34">
        <w:trPr>
          <w:cantSplit/>
        </w:trPr>
        <w:tc>
          <w:tcPr>
            <w:tcW w:w="248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D2C1DA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3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07AE7F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50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062297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81E95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50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855BC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</w:tbl>
    <w:p w14:paraId="672541FC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984"/>
        <w:gridCol w:w="2440"/>
        <w:gridCol w:w="1801"/>
        <w:gridCol w:w="1801"/>
      </w:tblGrid>
      <w:tr w:rsidR="0082302A" w14:paraId="7EF51802" w14:textId="77777777" w:rsidTr="00742B34">
        <w:trPr>
          <w:cantSplit/>
        </w:trPr>
        <w:tc>
          <w:tcPr>
            <w:tcW w:w="90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B614DD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65AC1438" w14:textId="77777777" w:rsidTr="00742B34">
        <w:trPr>
          <w:cantSplit/>
        </w:trPr>
        <w:tc>
          <w:tcPr>
            <w:tcW w:w="5422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BA7072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1CB2C5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80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A706A5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</w:tr>
      <w:tr w:rsidR="0082302A" w14:paraId="6CEE4909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590A4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6 City of Maastricht</w:t>
            </w:r>
          </w:p>
        </w:tc>
        <w:tc>
          <w:tcPr>
            <w:tcW w:w="243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FAFB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9EAB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01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8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140A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67</w:t>
            </w:r>
          </w:p>
        </w:tc>
      </w:tr>
      <w:tr w:rsidR="0082302A" w14:paraId="3FEBDCFE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C74C8D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48DF2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1A5C4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6565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3</w:t>
            </w:r>
          </w:p>
        </w:tc>
      </w:tr>
      <w:tr w:rsidR="0082302A" w14:paraId="2DFE2424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689C19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DD44BA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466BC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45E3A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1E5FFEBB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9BD476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6826F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FAB733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4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7032F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4</w:t>
            </w:r>
          </w:p>
        </w:tc>
      </w:tr>
      <w:tr w:rsidR="0082302A" w14:paraId="59EB5835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3BC0CF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4A796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2079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6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E2F5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5</w:t>
            </w:r>
          </w:p>
        </w:tc>
      </w:tr>
      <w:tr w:rsidR="0082302A" w14:paraId="443AF4FF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4A3D34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BED257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3C2CB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2F676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5FEB8C7B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4D5A6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4ECDF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3FF6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9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DCF97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76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13DCD63E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A79370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40FA6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2D353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2704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7E491A88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A13BAF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1F7DF7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1D455E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94384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15503E52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58BD0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CEDE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E3E32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6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281F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5</w:t>
            </w:r>
            <w:r>
              <w:rPr>
                <w:rFonts w:ascii="Arial" w:hAnsi="Arial" w:cs="Arial"/>
                <w:color w:val="010205"/>
                <w:vertAlign w:val="superscript"/>
              </w:rPr>
              <w:t>*</w:t>
            </w:r>
          </w:p>
        </w:tc>
      </w:tr>
      <w:tr w:rsidR="0082302A" w14:paraId="3E51FDD8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73833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7CB98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FE567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BB9B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0</w:t>
            </w:r>
          </w:p>
        </w:tc>
      </w:tr>
      <w:tr w:rsidR="0082302A" w14:paraId="4D88E046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A84280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0159B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DDC411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5B8CC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48ADB1E0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710BE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7316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23EC0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5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5D0C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2</w:t>
            </w:r>
          </w:p>
        </w:tc>
      </w:tr>
      <w:tr w:rsidR="0082302A" w14:paraId="5AC78356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A8DB85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9E6A7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B09ED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7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CA6D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25</w:t>
            </w:r>
          </w:p>
        </w:tc>
      </w:tr>
      <w:tr w:rsidR="0082302A" w14:paraId="5BA75FDA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0669D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81615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24F06A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CBF22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0</w:t>
            </w:r>
          </w:p>
        </w:tc>
      </w:tr>
      <w:tr w:rsidR="0082302A" w14:paraId="52C67CDF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F15035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2CFB1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CA971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5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80AF0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4D9A8A07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3B16A1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40414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155F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6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F1B4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3EED4B35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CADFA4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968019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611B86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0DB0F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4173334E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06AF73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9AAC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EAF54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D03A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7</w:t>
            </w:r>
          </w:p>
        </w:tc>
      </w:tr>
      <w:tr w:rsidR="0082302A" w14:paraId="5B51A47B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B8410C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855DA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5B6730D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C908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4</w:t>
            </w:r>
          </w:p>
        </w:tc>
      </w:tr>
      <w:tr w:rsidR="0082302A" w14:paraId="23411E32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61FE95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1475C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9AA5B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780CC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  <w:tr w:rsidR="0082302A" w14:paraId="2BF1D624" w14:textId="77777777" w:rsidTr="00742B34">
        <w:trPr>
          <w:cantSplit/>
        </w:trPr>
        <w:tc>
          <w:tcPr>
            <w:tcW w:w="2983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430363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9C8B7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89FF4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7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61A4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6F438B9C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7B0E9A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900D6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2952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4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C511FF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690E6291" w14:textId="77777777" w:rsidTr="00742B34">
        <w:trPr>
          <w:cantSplit/>
        </w:trPr>
        <w:tc>
          <w:tcPr>
            <w:tcW w:w="2983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D4FD3D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7D9B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80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FB0DB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  <w:tc>
          <w:tcPr>
            <w:tcW w:w="180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ED1FE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71</w:t>
            </w:r>
          </w:p>
        </w:tc>
      </w:tr>
    </w:tbl>
    <w:p w14:paraId="67E8522E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56A59211" w14:textId="77777777" w:rsidR="0082302A" w:rsidRDefault="0082302A" w:rsidP="0082302A"/>
    <w:p w14:paraId="28E16A7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ABE64B1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G)</w:t>
      </w:r>
    </w:p>
    <w:p w14:paraId="2529D81B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i)</w:t>
      </w:r>
    </w:p>
    <w:p w14:paraId="51545CAC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2C741CA9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7D7C41A1" w14:textId="77777777" w:rsidR="0082302A" w:rsidRDefault="0082302A" w:rsidP="0082302A"/>
    <w:p w14:paraId="22EEAD35" w14:textId="77777777" w:rsidR="0082302A" w:rsidRDefault="0082302A" w:rsidP="0082302A">
      <w:r>
        <w:t xml:space="preserve">[DataSet1] </w:t>
      </w:r>
    </w:p>
    <w:p w14:paraId="39779D80" w14:textId="77777777" w:rsidR="0082302A" w:rsidRDefault="0082302A" w:rsidP="0082302A"/>
    <w:p w14:paraId="3CE209C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69DB55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8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456"/>
        <w:gridCol w:w="1026"/>
        <w:gridCol w:w="1026"/>
        <w:gridCol w:w="1439"/>
        <w:gridCol w:w="1470"/>
      </w:tblGrid>
      <w:tr w:rsidR="0082302A" w14:paraId="35BCE5D2" w14:textId="77777777" w:rsidTr="00742B34">
        <w:trPr>
          <w:cantSplit/>
        </w:trPr>
        <w:tc>
          <w:tcPr>
            <w:tcW w:w="88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B429E3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7137DEE6" w14:textId="77777777" w:rsidTr="00742B34">
        <w:trPr>
          <w:cantSplit/>
        </w:trPr>
        <w:tc>
          <w:tcPr>
            <w:tcW w:w="243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2AC97F7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2B810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6 Nationality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009A2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926395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3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716A8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C11C82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65219FD1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76F04E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45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91B182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F7AB0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CCC6F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8</w:t>
            </w:r>
          </w:p>
        </w:tc>
        <w:tc>
          <w:tcPr>
            <w:tcW w:w="143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F9A9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10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F30C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0</w:t>
            </w:r>
          </w:p>
        </w:tc>
      </w:tr>
      <w:tr w:rsidR="0082302A" w14:paraId="63ABB0DD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5FCFA2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515933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7BD98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F82A4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3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1E3F8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1CCAA3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2</w:t>
            </w:r>
          </w:p>
        </w:tc>
      </w:tr>
      <w:tr w:rsidR="0082302A" w14:paraId="4CE87AF0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CACEBC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DEBEF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C50B2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E21E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4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ABE9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1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3929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1</w:t>
            </w:r>
          </w:p>
        </w:tc>
      </w:tr>
      <w:tr w:rsidR="0082302A" w14:paraId="102EC147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DC1314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78BBCA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6D0CF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3B8E9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0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7D990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4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08A2E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49</w:t>
            </w:r>
          </w:p>
        </w:tc>
      </w:tr>
      <w:tr w:rsidR="0082302A" w14:paraId="7308BE18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B98D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7141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E759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613C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40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643C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1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7322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8</w:t>
            </w:r>
          </w:p>
        </w:tc>
      </w:tr>
      <w:tr w:rsidR="0082302A" w14:paraId="412C8B41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1718E3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69923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91C52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E97D9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41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27225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7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021F12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1</w:t>
            </w:r>
          </w:p>
        </w:tc>
      </w:tr>
      <w:tr w:rsidR="0082302A" w14:paraId="14355BEB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4E717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832FB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CB70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9C4F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9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93C5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0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051C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9</w:t>
            </w:r>
          </w:p>
        </w:tc>
      </w:tr>
      <w:tr w:rsidR="0082302A" w14:paraId="47895EDF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14099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C070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EA2CA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6376F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34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7BA43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FB681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0</w:t>
            </w:r>
          </w:p>
        </w:tc>
      </w:tr>
      <w:tr w:rsidR="0082302A" w14:paraId="07DA6BF7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C097D2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125F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2DF51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46D3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30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1C5A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1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C85E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2</w:t>
            </w:r>
          </w:p>
        </w:tc>
      </w:tr>
      <w:tr w:rsidR="0082302A" w14:paraId="337F0A35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16C8E5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C9D6E8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EA52EF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207AD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21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B91ED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39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8467E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0</w:t>
            </w:r>
          </w:p>
        </w:tc>
      </w:tr>
      <w:tr w:rsidR="0082302A" w14:paraId="104E613A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BB7662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D5AF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B774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0BFA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2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8AC9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0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7345E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48</w:t>
            </w:r>
          </w:p>
        </w:tc>
      </w:tr>
      <w:tr w:rsidR="0082302A" w14:paraId="2466BA2B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9F4B68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C0B255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2A391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8057C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89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57715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47981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6</w:t>
            </w:r>
          </w:p>
        </w:tc>
      </w:tr>
      <w:tr w:rsidR="0082302A" w14:paraId="6097B56E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00C45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79D4D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8E7FB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9ACB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73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6F81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BAE9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2</w:t>
            </w:r>
          </w:p>
        </w:tc>
      </w:tr>
      <w:tr w:rsidR="0082302A" w14:paraId="065CF4DE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718279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4B36B2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22374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53303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83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107D9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53827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2</w:t>
            </w:r>
          </w:p>
        </w:tc>
      </w:tr>
      <w:tr w:rsidR="0082302A" w14:paraId="4DDE1B97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72A9E1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FF05E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A9383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81B6D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2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4764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DF34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9</w:t>
            </w:r>
          </w:p>
        </w:tc>
      </w:tr>
      <w:tr w:rsidR="0082302A" w14:paraId="38C587C0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CD5436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C878E3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776714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8966B1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44</w:t>
            </w:r>
          </w:p>
        </w:tc>
        <w:tc>
          <w:tcPr>
            <w:tcW w:w="143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D984B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6A73C6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6</w:t>
            </w:r>
          </w:p>
        </w:tc>
      </w:tr>
    </w:tbl>
    <w:p w14:paraId="0CF5910B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3CA00A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85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2451"/>
        <w:gridCol w:w="1470"/>
        <w:gridCol w:w="1470"/>
        <w:gridCol w:w="1026"/>
      </w:tblGrid>
      <w:tr w:rsidR="0082302A" w14:paraId="4E0DB368" w14:textId="77777777" w:rsidTr="00742B34">
        <w:trPr>
          <w:cantSplit/>
        </w:trPr>
        <w:tc>
          <w:tcPr>
            <w:tcW w:w="88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86EBB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385D4DE3" w14:textId="77777777" w:rsidTr="00742B34">
        <w:trPr>
          <w:cantSplit/>
        </w:trPr>
        <w:tc>
          <w:tcPr>
            <w:tcW w:w="488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EA8742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F7CA7B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C3A6C6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6C027B07" w14:textId="77777777" w:rsidTr="00742B34">
        <w:trPr>
          <w:cantSplit/>
          <w:trHeight w:val="433"/>
        </w:trPr>
        <w:tc>
          <w:tcPr>
            <w:tcW w:w="488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E81C63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39E3A8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0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836E03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C43B1A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</w:tr>
      <w:tr w:rsidR="0082302A" w14:paraId="7A920336" w14:textId="77777777" w:rsidTr="00742B34">
        <w:trPr>
          <w:cantSplit/>
          <w:trHeight w:val="433"/>
        </w:trPr>
        <w:tc>
          <w:tcPr>
            <w:tcW w:w="488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63699F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7BCFA6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7DE6C2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AE7D2E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06DFA2C8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E922A0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245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63085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A42C0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54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E492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30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4D97E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97</w:t>
            </w:r>
          </w:p>
        </w:tc>
      </w:tr>
      <w:tr w:rsidR="0082302A" w14:paraId="3AFB1267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C7473C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A8A57B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1853A05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5B3BA89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ABF61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99</w:t>
            </w:r>
          </w:p>
        </w:tc>
      </w:tr>
      <w:tr w:rsidR="0082302A" w14:paraId="597C8988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CFDDBB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1E32E0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69E3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4352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CC66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62</w:t>
            </w:r>
          </w:p>
        </w:tc>
      </w:tr>
      <w:tr w:rsidR="0082302A" w14:paraId="475546BE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9B51B2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3DF342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34DFC01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06D8EDA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B20E0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58</w:t>
            </w:r>
          </w:p>
        </w:tc>
      </w:tr>
      <w:tr w:rsidR="0082302A" w14:paraId="5629625B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D87B5D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5822F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24255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8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D59A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6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8602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75</w:t>
            </w:r>
          </w:p>
        </w:tc>
      </w:tr>
      <w:tr w:rsidR="0082302A" w14:paraId="7FCEB885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CAF172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416E6D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6DA2932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10F34EB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11F10A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75</w:t>
            </w:r>
          </w:p>
        </w:tc>
      </w:tr>
      <w:tr w:rsidR="0082302A" w14:paraId="5A430CD6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889CF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D95F5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2AA3B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06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D725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BB1C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2.862</w:t>
            </w:r>
          </w:p>
        </w:tc>
      </w:tr>
      <w:tr w:rsidR="0082302A" w14:paraId="2D9FD667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9504FB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91042B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7FDBD7F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2FF82FC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F4D25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2.880</w:t>
            </w:r>
          </w:p>
        </w:tc>
      </w:tr>
      <w:tr w:rsidR="0082302A" w14:paraId="02A642FE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7F0F0E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57A73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AB5B6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1E93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1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0C15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90</w:t>
            </w:r>
          </w:p>
        </w:tc>
      </w:tr>
      <w:tr w:rsidR="0082302A" w14:paraId="0AE3AB99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F64AFA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B3D8B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528E9C2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440A828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23E4B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90</w:t>
            </w:r>
          </w:p>
        </w:tc>
      </w:tr>
      <w:tr w:rsidR="0082302A" w14:paraId="712FD22F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B3AB93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E13CE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9E9C7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88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9B31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CA55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155</w:t>
            </w:r>
          </w:p>
        </w:tc>
      </w:tr>
      <w:tr w:rsidR="0082302A" w14:paraId="119DE63F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29F4C0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435C6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5E080C1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75C3D50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4D104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151</w:t>
            </w:r>
          </w:p>
        </w:tc>
      </w:tr>
      <w:tr w:rsidR="0082302A" w14:paraId="146A0CE7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196B94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7 Student life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4DDF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C864E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85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90F1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4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9991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64</w:t>
            </w:r>
          </w:p>
        </w:tc>
      </w:tr>
      <w:tr w:rsidR="0082302A" w14:paraId="685B8F65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37DC04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A462CC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01307EA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3C7679A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82682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63</w:t>
            </w:r>
          </w:p>
        </w:tc>
      </w:tr>
      <w:tr w:rsidR="0082302A" w14:paraId="0168F58A" w14:textId="77777777" w:rsidTr="00742B34">
        <w:trPr>
          <w:cantSplit/>
        </w:trPr>
        <w:tc>
          <w:tcPr>
            <w:tcW w:w="243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B98FA3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C5139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8D2D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04F6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4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67E2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3.119</w:t>
            </w:r>
          </w:p>
        </w:tc>
      </w:tr>
      <w:tr w:rsidR="0082302A" w14:paraId="2703DC24" w14:textId="77777777" w:rsidTr="00742B34">
        <w:trPr>
          <w:cantSplit/>
        </w:trPr>
        <w:tc>
          <w:tcPr>
            <w:tcW w:w="243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2A0507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B3C2BA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E63175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A8273C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99FEA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3.119</w:t>
            </w:r>
          </w:p>
        </w:tc>
      </w:tr>
    </w:tbl>
    <w:p w14:paraId="5A210F58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01"/>
        <w:gridCol w:w="2516"/>
        <w:gridCol w:w="1053"/>
        <w:gridCol w:w="1446"/>
        <w:gridCol w:w="1510"/>
      </w:tblGrid>
      <w:tr w:rsidR="0082302A" w14:paraId="2DAB869F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567AA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D4F16FE" w14:textId="77777777" w:rsidTr="00742B34">
        <w:trPr>
          <w:cantSplit/>
        </w:trPr>
        <w:tc>
          <w:tcPr>
            <w:tcW w:w="50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585F9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1574DC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71FF543D" w14:textId="77777777" w:rsidTr="00742B34">
        <w:trPr>
          <w:cantSplit/>
          <w:trHeight w:val="433"/>
        </w:trPr>
        <w:tc>
          <w:tcPr>
            <w:tcW w:w="50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31F05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5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CDEA40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4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448947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0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F754C5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</w:tr>
      <w:tr w:rsidR="0082302A" w14:paraId="0060F223" w14:textId="77777777" w:rsidTr="00742B34">
        <w:trPr>
          <w:cantSplit/>
          <w:trHeight w:val="433"/>
        </w:trPr>
        <w:tc>
          <w:tcPr>
            <w:tcW w:w="50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B4F9AC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53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7F2810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D4C488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50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2862C5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115D376C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235CFF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251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788A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C683E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34A6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67</w:t>
            </w:r>
          </w:p>
        </w:tc>
        <w:tc>
          <w:tcPr>
            <w:tcW w:w="150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EB13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7</w:t>
            </w:r>
          </w:p>
        </w:tc>
      </w:tr>
      <w:tr w:rsidR="0082302A" w14:paraId="41BFBAEC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4023F09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DD1C03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2C73B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0.237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037B3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6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3E48B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7</w:t>
            </w:r>
          </w:p>
        </w:tc>
      </w:tr>
      <w:tr w:rsidR="0082302A" w14:paraId="46EA0CAF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72B5F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BABFF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162F8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F4EE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689A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</w:p>
        </w:tc>
      </w:tr>
      <w:tr w:rsidR="0082302A" w14:paraId="31F6B5A1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BF55F0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F4A838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8A3B3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2.349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B189C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A2FAC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</w:p>
        </w:tc>
      </w:tr>
      <w:tr w:rsidR="0082302A" w14:paraId="2C6ADB31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0A2A7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0B18F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C8B0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3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22BF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0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11276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14</w:t>
            </w:r>
          </w:p>
        </w:tc>
      </w:tr>
      <w:tr w:rsidR="0082302A" w14:paraId="69B79A8D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A67AB2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61D2A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7EF2B0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1.897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D52349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0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5B91D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14</w:t>
            </w:r>
          </w:p>
        </w:tc>
      </w:tr>
      <w:tr w:rsidR="0082302A" w14:paraId="6EB3C3CF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3B115D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9F0A2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F5482F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30CB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F3D1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9</w:t>
            </w:r>
          </w:p>
        </w:tc>
      </w:tr>
      <w:tr w:rsidR="0082302A" w14:paraId="2BA025F9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16BD30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08BDD6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0B9B02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0.681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EA7B7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33963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9</w:t>
            </w:r>
          </w:p>
        </w:tc>
      </w:tr>
      <w:tr w:rsidR="0082302A" w14:paraId="15A50A7C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9DD980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1D09F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61464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5ADB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97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396A78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9</w:t>
            </w:r>
          </w:p>
        </w:tc>
      </w:tr>
      <w:tr w:rsidR="0082302A" w14:paraId="42172F73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78FEBD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758A60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EE6101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3.798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B0523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97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F3DD4B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9</w:t>
            </w:r>
          </w:p>
        </w:tc>
      </w:tr>
      <w:tr w:rsidR="0082302A" w14:paraId="70957EB1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8431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6 City of Maastricht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7E56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9D8CB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FAA0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3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DA3E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2</w:t>
            </w:r>
          </w:p>
        </w:tc>
      </w:tr>
      <w:tr w:rsidR="0082302A" w14:paraId="3A1A07C8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22A414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A16960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F85AF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2.175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6A7ED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3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352C9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2</w:t>
            </w:r>
          </w:p>
        </w:tc>
      </w:tr>
      <w:tr w:rsidR="0082302A" w14:paraId="59B6E55C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3A946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FFC6A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98E8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1778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74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73C7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1</w:t>
            </w:r>
          </w:p>
        </w:tc>
      </w:tr>
      <w:tr w:rsidR="0082302A" w14:paraId="22FB1998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889D3C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A8FA0C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31831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2.386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221D7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75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75C82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1</w:t>
            </w:r>
          </w:p>
        </w:tc>
      </w:tr>
      <w:tr w:rsidR="0082302A" w14:paraId="0447E222" w14:textId="77777777" w:rsidTr="00742B34">
        <w:trPr>
          <w:cantSplit/>
        </w:trPr>
        <w:tc>
          <w:tcPr>
            <w:tcW w:w="2500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611B1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E1365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DEF67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4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6CF6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3ADD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19</w:t>
            </w:r>
          </w:p>
        </w:tc>
      </w:tr>
      <w:tr w:rsidR="0082302A" w14:paraId="45F41409" w14:textId="77777777" w:rsidTr="00742B34">
        <w:trPr>
          <w:cantSplit/>
        </w:trPr>
        <w:tc>
          <w:tcPr>
            <w:tcW w:w="2500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4BAF71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1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3A500F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5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0C21C3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3.636</w:t>
            </w:r>
          </w:p>
        </w:tc>
        <w:tc>
          <w:tcPr>
            <w:tcW w:w="144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65482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2</w:t>
            </w:r>
          </w:p>
        </w:tc>
        <w:tc>
          <w:tcPr>
            <w:tcW w:w="150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323F82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19</w:t>
            </w:r>
          </w:p>
        </w:tc>
      </w:tr>
    </w:tbl>
    <w:p w14:paraId="3FB180B3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9"/>
        <w:gridCol w:w="2827"/>
        <w:gridCol w:w="1695"/>
        <w:gridCol w:w="1695"/>
      </w:tblGrid>
      <w:tr w:rsidR="0082302A" w14:paraId="6A33AFDC" w14:textId="77777777" w:rsidTr="00742B34">
        <w:trPr>
          <w:cantSplit/>
        </w:trPr>
        <w:tc>
          <w:tcPr>
            <w:tcW w:w="90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A32E4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C493DF3" w14:textId="77777777" w:rsidTr="00742B34">
        <w:trPr>
          <w:cantSplit/>
        </w:trPr>
        <w:tc>
          <w:tcPr>
            <w:tcW w:w="5634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BEE891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90E7FC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31DEC418" w14:textId="77777777" w:rsidTr="00742B34">
        <w:trPr>
          <w:cantSplit/>
        </w:trPr>
        <w:tc>
          <w:tcPr>
            <w:tcW w:w="563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0DA7DC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9170CE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  <w:tc>
          <w:tcPr>
            <w:tcW w:w="1695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458130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533417F3" w14:textId="77777777" w:rsidTr="00742B34">
        <w:trPr>
          <w:cantSplit/>
        </w:trPr>
        <w:tc>
          <w:tcPr>
            <w:tcW w:w="563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A158A4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767DE6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69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6CAF55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2219C294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087A8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28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51A3A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A0081F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9</w:t>
            </w:r>
          </w:p>
        </w:tc>
        <w:tc>
          <w:tcPr>
            <w:tcW w:w="169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87502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67</w:t>
            </w:r>
          </w:p>
        </w:tc>
      </w:tr>
      <w:tr w:rsidR="0082302A" w14:paraId="5C3614F3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14A714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FE8452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CB292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8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9A78F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65</w:t>
            </w:r>
          </w:p>
        </w:tc>
      </w:tr>
      <w:tr w:rsidR="0082302A" w14:paraId="6CFD0B88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1CE8BA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CFD2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ECB03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9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4A0D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6</w:t>
            </w:r>
          </w:p>
        </w:tc>
      </w:tr>
      <w:tr w:rsidR="0082302A" w14:paraId="073975E0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B0496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FFBFA8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0C639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9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F8A49A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5</w:t>
            </w:r>
          </w:p>
        </w:tc>
      </w:tr>
      <w:tr w:rsidR="0082302A" w14:paraId="71A222B9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6BD34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9496B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66E1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90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E47D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91</w:t>
            </w:r>
          </w:p>
        </w:tc>
      </w:tr>
      <w:tr w:rsidR="0082302A" w14:paraId="1999C20E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1B003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AE4960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E5B4B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91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F62BA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91</w:t>
            </w:r>
          </w:p>
        </w:tc>
      </w:tr>
      <w:tr w:rsidR="0082302A" w14:paraId="3FC5FFC7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AB648B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11303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47442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7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3232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59</w:t>
            </w:r>
          </w:p>
        </w:tc>
      </w:tr>
      <w:tr w:rsidR="0082302A" w14:paraId="65AA35FD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9F2504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FFDBB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3FEFC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6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83A0A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57</w:t>
            </w:r>
          </w:p>
        </w:tc>
      </w:tr>
      <w:tr w:rsidR="0082302A" w14:paraId="0183D227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DE61B3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5 Know people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AF64A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6B41E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8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0F50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61</w:t>
            </w:r>
          </w:p>
        </w:tc>
      </w:tr>
      <w:tr w:rsidR="0082302A" w14:paraId="3C298E52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921C2B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F36AD5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FA481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7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50AD8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61</w:t>
            </w:r>
          </w:p>
        </w:tc>
      </w:tr>
      <w:tr w:rsidR="0082302A" w14:paraId="441ABA91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145BA8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11A59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F0B1F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01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D666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5</w:t>
            </w:r>
          </w:p>
        </w:tc>
      </w:tr>
      <w:tr w:rsidR="0082302A" w14:paraId="0D5A25FF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0742DE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12FAD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72D31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01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BD820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5</w:t>
            </w:r>
          </w:p>
        </w:tc>
      </w:tr>
      <w:tr w:rsidR="0082302A" w14:paraId="3A5F9632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6706CF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105A6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869F1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0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673B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7</w:t>
            </w:r>
          </w:p>
        </w:tc>
      </w:tr>
      <w:tr w:rsidR="0082302A" w14:paraId="26764B73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11CE9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62F22D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19585D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0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E073B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7</w:t>
            </w:r>
          </w:p>
        </w:tc>
      </w:tr>
      <w:tr w:rsidR="0082302A" w14:paraId="69B1A2F2" w14:textId="77777777" w:rsidTr="00742B34">
        <w:trPr>
          <w:cantSplit/>
        </w:trPr>
        <w:tc>
          <w:tcPr>
            <w:tcW w:w="2808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339387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733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C71C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6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8B86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48</w:t>
            </w:r>
          </w:p>
        </w:tc>
      </w:tr>
      <w:tr w:rsidR="0082302A" w14:paraId="07D02313" w14:textId="77777777" w:rsidTr="00742B34">
        <w:trPr>
          <w:cantSplit/>
        </w:trPr>
        <w:tc>
          <w:tcPr>
            <w:tcW w:w="280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EC50E7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8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8C8719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69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CBAE5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6</w:t>
            </w:r>
          </w:p>
        </w:tc>
        <w:tc>
          <w:tcPr>
            <w:tcW w:w="169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8FAC7C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47</w:t>
            </w:r>
          </w:p>
        </w:tc>
      </w:tr>
    </w:tbl>
    <w:p w14:paraId="56DE3F55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59"/>
        <w:gridCol w:w="3480"/>
        <w:gridCol w:w="2087"/>
      </w:tblGrid>
      <w:tr w:rsidR="0082302A" w14:paraId="099ABAF1" w14:textId="77777777" w:rsidTr="00742B34">
        <w:trPr>
          <w:cantSplit/>
        </w:trPr>
        <w:tc>
          <w:tcPr>
            <w:tcW w:w="9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73078E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29F774DC" w14:textId="77777777" w:rsidTr="00742B34">
        <w:trPr>
          <w:cantSplit/>
        </w:trPr>
        <w:tc>
          <w:tcPr>
            <w:tcW w:w="693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002698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97E9F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20CD8359" w14:textId="77777777" w:rsidTr="00742B34">
        <w:trPr>
          <w:cantSplit/>
        </w:trPr>
        <w:tc>
          <w:tcPr>
            <w:tcW w:w="693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54AE46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528298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7F607620" w14:textId="77777777" w:rsidTr="00742B34">
        <w:trPr>
          <w:cantSplit/>
        </w:trPr>
        <w:tc>
          <w:tcPr>
            <w:tcW w:w="693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734B17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8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B881A2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3AB56288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2A0A4A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347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D9A4C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929D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1</w:t>
            </w:r>
          </w:p>
        </w:tc>
      </w:tr>
      <w:tr w:rsidR="0082302A" w14:paraId="2E766C6A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5B91D4B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9A847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6D899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9</w:t>
            </w:r>
          </w:p>
        </w:tc>
      </w:tr>
      <w:tr w:rsidR="0082302A" w14:paraId="06C7621E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029DC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FECF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A7DCA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</w:tr>
      <w:tr w:rsidR="0082302A" w14:paraId="46CD693C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A0BC07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FE3451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CDF1F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</w:tr>
      <w:tr w:rsidR="0082302A" w14:paraId="65897AB5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4B057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61DFBA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74B0E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2</w:t>
            </w:r>
          </w:p>
        </w:tc>
      </w:tr>
      <w:tr w:rsidR="0082302A" w14:paraId="2EC6E8B4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6356A5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A3C62D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9A9B6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3</w:t>
            </w:r>
          </w:p>
        </w:tc>
      </w:tr>
      <w:tr w:rsidR="0082302A" w14:paraId="09BE3B5A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FDA1B1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D4DB8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9A6A9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9</w:t>
            </w:r>
          </w:p>
        </w:tc>
      </w:tr>
      <w:tr w:rsidR="0082302A" w14:paraId="4634E4E1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1F7984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299B8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E49F4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1</w:t>
            </w:r>
          </w:p>
        </w:tc>
      </w:tr>
      <w:tr w:rsidR="0082302A" w14:paraId="7C606253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3D6F8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ECFF3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0895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</w:p>
        </w:tc>
      </w:tr>
      <w:tr w:rsidR="0082302A" w14:paraId="39BC5286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8A916A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9D6819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53693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9</w:t>
            </w:r>
          </w:p>
        </w:tc>
      </w:tr>
      <w:tr w:rsidR="0082302A" w14:paraId="5B9FA36A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B6A8B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6 City of Maastricht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73134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3B757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29</w:t>
            </w:r>
          </w:p>
        </w:tc>
      </w:tr>
      <w:tr w:rsidR="0082302A" w14:paraId="28BF24BF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64CF38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1262EB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0DC26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30</w:t>
            </w:r>
          </w:p>
        </w:tc>
      </w:tr>
      <w:tr w:rsidR="0082302A" w14:paraId="70F7F48D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7F1781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99203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E759C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54</w:t>
            </w:r>
          </w:p>
        </w:tc>
      </w:tr>
      <w:tr w:rsidR="0082302A" w14:paraId="715A769B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6DB2F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278982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77227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55</w:t>
            </w:r>
          </w:p>
        </w:tc>
      </w:tr>
      <w:tr w:rsidR="0082302A" w14:paraId="6E0F4437" w14:textId="77777777" w:rsidTr="00742B34">
        <w:trPr>
          <w:cantSplit/>
        </w:trPr>
        <w:tc>
          <w:tcPr>
            <w:tcW w:w="3458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6851D0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BB6A39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8AE34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0</w:t>
            </w:r>
          </w:p>
        </w:tc>
      </w:tr>
      <w:tr w:rsidR="0082302A" w14:paraId="34ACE4D8" w14:textId="77777777" w:rsidTr="00742B34">
        <w:trPr>
          <w:cantSplit/>
        </w:trPr>
        <w:tc>
          <w:tcPr>
            <w:tcW w:w="345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B8D0F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47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F36600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208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640F29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0</w:t>
            </w:r>
          </w:p>
        </w:tc>
      </w:tr>
    </w:tbl>
    <w:p w14:paraId="67D3FF5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AF7BAB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3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37"/>
        <w:gridCol w:w="1870"/>
        <w:gridCol w:w="1441"/>
        <w:gridCol w:w="1472"/>
        <w:gridCol w:w="1164"/>
      </w:tblGrid>
      <w:tr w:rsidR="0082302A" w14:paraId="2579FE11" w14:textId="77777777" w:rsidTr="00742B34">
        <w:trPr>
          <w:cantSplit/>
        </w:trPr>
        <w:tc>
          <w:tcPr>
            <w:tcW w:w="838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CC3FAD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0678DF16" w14:textId="77777777" w:rsidTr="00742B34">
        <w:trPr>
          <w:cantSplit/>
        </w:trPr>
        <w:tc>
          <w:tcPr>
            <w:tcW w:w="430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414995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54C275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58D913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1164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309B53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6CBAD040" w14:textId="77777777" w:rsidTr="00742B34">
        <w:trPr>
          <w:cantSplit/>
        </w:trPr>
        <w:tc>
          <w:tcPr>
            <w:tcW w:w="430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613110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0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4802E2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47853E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736CF4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39F3891E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D411F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186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3C163E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23745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25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32B6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51</w:t>
            </w:r>
          </w:p>
        </w:tc>
        <w:tc>
          <w:tcPr>
            <w:tcW w:w="116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96BD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5</w:t>
            </w:r>
          </w:p>
        </w:tc>
      </w:tr>
      <w:tr w:rsidR="0082302A" w14:paraId="38ECA5FC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E0202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3DA93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390AB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1A7E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51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7E8C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4</w:t>
            </w:r>
          </w:p>
        </w:tc>
      </w:tr>
      <w:tr w:rsidR="0082302A" w14:paraId="1F0C4D09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A884A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F58E7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766A9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1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8DA1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6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6D10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90</w:t>
            </w:r>
          </w:p>
        </w:tc>
      </w:tr>
      <w:tr w:rsidR="0082302A" w14:paraId="41BFF26E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F4151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FDA878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D8EDE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7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F7CA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2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90F0F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2</w:t>
            </w:r>
          </w:p>
        </w:tc>
      </w:tr>
      <w:tr w:rsidR="0082302A" w14:paraId="52181E89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C447F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09BF0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4F313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8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52A8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20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19FD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1</w:t>
            </w:r>
          </w:p>
        </w:tc>
      </w:tr>
      <w:tr w:rsidR="0082302A" w14:paraId="4DB0FB21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584F6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EAEFE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001F6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4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6D2DB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4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807F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8</w:t>
            </w:r>
          </w:p>
        </w:tc>
      </w:tr>
      <w:tr w:rsidR="0082302A" w14:paraId="42F69DD4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9F04C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87B77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59704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0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D9F6CB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13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1A45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51</w:t>
            </w:r>
          </w:p>
        </w:tc>
      </w:tr>
      <w:tr w:rsidR="0082302A" w14:paraId="2EEA0F30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119B7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87039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6A0C6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12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F9E9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13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7CA59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49</w:t>
            </w:r>
          </w:p>
        </w:tc>
      </w:tr>
      <w:tr w:rsidR="0082302A" w14:paraId="4676FDA7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55832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95130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509008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65882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13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25A6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51</w:t>
            </w:r>
          </w:p>
        </w:tc>
      </w:tr>
      <w:tr w:rsidR="0082302A" w14:paraId="2BF0CE63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EDD73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665A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9A06FE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F3103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91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C314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31</w:t>
            </w:r>
          </w:p>
        </w:tc>
      </w:tr>
      <w:tr w:rsidR="0082302A" w14:paraId="1D25DA83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2A71F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6243C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FCF14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2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55C2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88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227D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27</w:t>
            </w:r>
          </w:p>
        </w:tc>
      </w:tr>
      <w:tr w:rsidR="0082302A" w14:paraId="111506FF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03C906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7DB8A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22DA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2750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46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3F93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89</w:t>
            </w:r>
          </w:p>
        </w:tc>
      </w:tr>
      <w:tr w:rsidR="0082302A" w14:paraId="0D88A7A4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EBA25F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9_5 Know people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4FAA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9446A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2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B631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7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9A96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70</w:t>
            </w:r>
          </w:p>
        </w:tc>
      </w:tr>
      <w:tr w:rsidR="0082302A" w14:paraId="1E475946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9402B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37F80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133C3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34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E372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7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BB52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68</w:t>
            </w:r>
          </w:p>
        </w:tc>
      </w:tr>
      <w:tr w:rsidR="0082302A" w14:paraId="7BA7BDF5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388DC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A3B96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A0B66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3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69FE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6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524ED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70</w:t>
            </w:r>
          </w:p>
        </w:tc>
      </w:tr>
      <w:tr w:rsidR="0082302A" w14:paraId="1DF67F23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2F6C1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53AE8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85ABB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7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E808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70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F9BFA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0</w:t>
            </w:r>
          </w:p>
        </w:tc>
      </w:tr>
      <w:tr w:rsidR="0082302A" w14:paraId="782E1A04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78332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4F96B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256D1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7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B43E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8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D4D6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0</w:t>
            </w:r>
          </w:p>
        </w:tc>
      </w:tr>
      <w:tr w:rsidR="0082302A" w14:paraId="41B0FFBC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BA907B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98A4B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F38F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CDEE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1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5374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7</w:t>
            </w:r>
          </w:p>
        </w:tc>
      </w:tr>
      <w:tr w:rsidR="0082302A" w14:paraId="0A886FFF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4FA57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8B9BB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6E1EBB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48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1C87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7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81403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33</w:t>
            </w:r>
          </w:p>
        </w:tc>
      </w:tr>
      <w:tr w:rsidR="0082302A" w14:paraId="35E6DDDD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F3D351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2AC10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53CAF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5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1F8F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6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CFD9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31</w:t>
            </w:r>
          </w:p>
        </w:tc>
      </w:tr>
      <w:tr w:rsidR="0082302A" w14:paraId="03DF8FCD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DA3F9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C7BCE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0A609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1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C0FC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9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B63A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36</w:t>
            </w:r>
          </w:p>
        </w:tc>
      </w:tr>
      <w:tr w:rsidR="0082302A" w14:paraId="18D1A141" w14:textId="77777777" w:rsidTr="00742B34">
        <w:trPr>
          <w:cantSplit/>
        </w:trPr>
        <w:tc>
          <w:tcPr>
            <w:tcW w:w="243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29C603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243FC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AE88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C341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35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BFE5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76</w:t>
            </w:r>
          </w:p>
        </w:tc>
      </w:tr>
      <w:tr w:rsidR="0082302A" w14:paraId="71EDB8C9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D23EA7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E7C03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6C69D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88D0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32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AC8E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71</w:t>
            </w:r>
          </w:p>
        </w:tc>
      </w:tr>
      <w:tr w:rsidR="0082302A" w14:paraId="148A19F8" w14:textId="77777777" w:rsidTr="00742B34">
        <w:trPr>
          <w:cantSplit/>
        </w:trPr>
        <w:tc>
          <w:tcPr>
            <w:tcW w:w="243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7D6F11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6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BEB62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01DB2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E5450F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33</w:t>
            </w:r>
          </w:p>
        </w:tc>
        <w:tc>
          <w:tcPr>
            <w:tcW w:w="116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3B367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79</w:t>
            </w:r>
          </w:p>
        </w:tc>
      </w:tr>
    </w:tbl>
    <w:p w14:paraId="1112F2CC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020"/>
        <w:gridCol w:w="3085"/>
        <w:gridCol w:w="1921"/>
      </w:tblGrid>
      <w:tr w:rsidR="0082302A" w14:paraId="5A8C092D" w14:textId="77777777" w:rsidTr="00742B34">
        <w:trPr>
          <w:cantSplit/>
        </w:trPr>
        <w:tc>
          <w:tcPr>
            <w:tcW w:w="9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EF93C5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607886E3" w14:textId="77777777" w:rsidTr="00742B34">
        <w:trPr>
          <w:cantSplit/>
        </w:trPr>
        <w:tc>
          <w:tcPr>
            <w:tcW w:w="7103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48F90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879C0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</w:tr>
      <w:tr w:rsidR="0082302A" w14:paraId="737933A3" w14:textId="77777777" w:rsidTr="00742B34">
        <w:trPr>
          <w:cantSplit/>
        </w:trPr>
        <w:tc>
          <w:tcPr>
            <w:tcW w:w="7103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ADB98F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588282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58C25FDB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BEDB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1 Study program</w:t>
            </w:r>
          </w:p>
        </w:tc>
        <w:tc>
          <w:tcPr>
            <w:tcW w:w="308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F369D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C2F2C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7</w:t>
            </w:r>
          </w:p>
        </w:tc>
      </w:tr>
      <w:tr w:rsidR="0082302A" w14:paraId="23286306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E43A0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925CA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AFA66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5</w:t>
            </w:r>
          </w:p>
        </w:tc>
      </w:tr>
      <w:tr w:rsidR="0082302A" w14:paraId="04C37910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F6BA03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EF33C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9A332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2</w:t>
            </w:r>
          </w:p>
        </w:tc>
      </w:tr>
      <w:tr w:rsidR="0082302A" w14:paraId="18236345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07FC9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2 Close to hometown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729D1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B00C8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62</w:t>
            </w:r>
          </w:p>
        </w:tc>
      </w:tr>
      <w:tr w:rsidR="0082302A" w14:paraId="0F7BED33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A413F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9F235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1C231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7</w:t>
            </w:r>
          </w:p>
        </w:tc>
      </w:tr>
      <w:tr w:rsidR="0082302A" w14:paraId="4D6E5DF7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4772F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11C1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43FC4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76</w:t>
            </w:r>
          </w:p>
        </w:tc>
      </w:tr>
      <w:tr w:rsidR="0082302A" w14:paraId="5EB0790F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17B70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3 Education system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ED6644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D11F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5</w:t>
            </w:r>
          </w:p>
        </w:tc>
      </w:tr>
      <w:tr w:rsidR="0082302A" w14:paraId="4AC08077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3211F1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B1E1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280E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3</w:t>
            </w:r>
          </w:p>
        </w:tc>
      </w:tr>
      <w:tr w:rsidR="0082302A" w14:paraId="6BC67E40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0D31C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3B128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C43B0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5</w:t>
            </w:r>
          </w:p>
        </w:tc>
      </w:tr>
      <w:tr w:rsidR="0082302A" w14:paraId="62065327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E643A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4 Reputation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BF29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A326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9</w:t>
            </w:r>
          </w:p>
        </w:tc>
      </w:tr>
      <w:tr w:rsidR="0082302A" w14:paraId="14F2B545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B0EF6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9DD6CB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EA116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8</w:t>
            </w:r>
          </w:p>
        </w:tc>
      </w:tr>
      <w:tr w:rsidR="0082302A" w14:paraId="2CB89094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20D2A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C3E78E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B047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0</w:t>
            </w:r>
          </w:p>
        </w:tc>
      </w:tr>
      <w:tr w:rsidR="0082302A" w14:paraId="74C1F080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8F54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5 Know people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9F4CC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25227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3</w:t>
            </w:r>
          </w:p>
        </w:tc>
      </w:tr>
      <w:tr w:rsidR="0082302A" w14:paraId="1806A05D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3455A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C620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CE77F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1</w:t>
            </w:r>
          </w:p>
        </w:tc>
      </w:tr>
      <w:tr w:rsidR="0082302A" w14:paraId="2C3642C9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42E06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DA7E0B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C643A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02</w:t>
            </w:r>
          </w:p>
        </w:tc>
      </w:tr>
      <w:tr w:rsidR="0082302A" w14:paraId="0D49F232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ACF00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6 City of Maastricht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D80788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49BEF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08</w:t>
            </w:r>
          </w:p>
        </w:tc>
      </w:tr>
      <w:tr w:rsidR="0082302A" w14:paraId="64BE525F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DD204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2C6C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40F9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04</w:t>
            </w:r>
          </w:p>
        </w:tc>
      </w:tr>
      <w:tr w:rsidR="0082302A" w14:paraId="7A054F3C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6B049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89CEFC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A758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21</w:t>
            </w:r>
          </w:p>
        </w:tc>
      </w:tr>
      <w:tr w:rsidR="0082302A" w14:paraId="61A63946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BDB0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7 Student life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2ADF8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7CDEA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40</w:t>
            </w:r>
          </w:p>
        </w:tc>
      </w:tr>
      <w:tr w:rsidR="0082302A" w14:paraId="43D56506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F013B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53017E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11313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9</w:t>
            </w:r>
          </w:p>
        </w:tc>
      </w:tr>
      <w:tr w:rsidR="0082302A" w14:paraId="77FD3952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915F8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0BDCA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21B9A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8</w:t>
            </w:r>
          </w:p>
        </w:tc>
      </w:tr>
      <w:tr w:rsidR="0082302A" w14:paraId="28D1DA13" w14:textId="77777777" w:rsidTr="00742B34">
        <w:trPr>
          <w:cantSplit/>
        </w:trPr>
        <w:tc>
          <w:tcPr>
            <w:tcW w:w="4019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88CFB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9_8 Int. environment</w:t>
            </w: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A0C4A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A48D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2</w:t>
            </w:r>
          </w:p>
        </w:tc>
      </w:tr>
      <w:tr w:rsidR="0082302A" w14:paraId="3062310B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5A7D81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19548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DCD84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1</w:t>
            </w:r>
          </w:p>
        </w:tc>
      </w:tr>
      <w:tr w:rsidR="0082302A" w14:paraId="2FF36AFD" w14:textId="77777777" w:rsidTr="00742B34">
        <w:trPr>
          <w:cantSplit/>
        </w:trPr>
        <w:tc>
          <w:tcPr>
            <w:tcW w:w="4019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200527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08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16815B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92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115E4B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84</w:t>
            </w:r>
          </w:p>
        </w:tc>
      </w:tr>
    </w:tbl>
    <w:p w14:paraId="285C3C16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7579D91A" w14:textId="77777777" w:rsidR="0082302A" w:rsidRDefault="0082302A" w:rsidP="0082302A"/>
    <w:p w14:paraId="5E8AB4B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A442E32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H)</w:t>
      </w:r>
    </w:p>
    <w:p w14:paraId="74ACF9D8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2AF9D0D3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4CCD0425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1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50"/>
        <w:gridCol w:w="1028"/>
        <w:gridCol w:w="1028"/>
        <w:gridCol w:w="1444"/>
        <w:gridCol w:w="1475"/>
      </w:tblGrid>
      <w:tr w:rsidR="0082302A" w14:paraId="52234025" w14:textId="77777777" w:rsidTr="00742B34">
        <w:trPr>
          <w:cantSplit/>
        </w:trPr>
        <w:tc>
          <w:tcPr>
            <w:tcW w:w="71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024E2F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Statistics</w:t>
            </w:r>
          </w:p>
        </w:tc>
      </w:tr>
      <w:tr w:rsidR="0082302A" w14:paraId="21960831" w14:textId="77777777" w:rsidTr="00742B34">
        <w:trPr>
          <w:cantSplit/>
        </w:trPr>
        <w:tc>
          <w:tcPr>
            <w:tcW w:w="214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D60AA6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75040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8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289AF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4CE03D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E774B7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0FACEE01" w14:textId="77777777" w:rsidTr="00742B34">
        <w:trPr>
          <w:cantSplit/>
        </w:trPr>
        <w:tc>
          <w:tcPr>
            <w:tcW w:w="214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C506F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0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8A9BA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02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62C3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74</w:t>
            </w:r>
          </w:p>
        </w:tc>
        <w:tc>
          <w:tcPr>
            <w:tcW w:w="144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00D9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2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9DBE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7</w:t>
            </w:r>
          </w:p>
        </w:tc>
      </w:tr>
      <w:tr w:rsidR="0082302A" w14:paraId="4DD9C8FA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334CB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31202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EB98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1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3D9A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3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54A8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3</w:t>
            </w:r>
          </w:p>
        </w:tc>
      </w:tr>
      <w:tr w:rsidR="0082302A" w14:paraId="69F90B19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6FFFDC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3 Prestig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5B6B4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2EAF2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0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016C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2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B384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</w:tr>
      <w:tr w:rsidR="0082302A" w14:paraId="58C05859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2BAB4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055A9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42C8F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7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2467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2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A457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</w:tr>
      <w:tr w:rsidR="0082302A" w14:paraId="63F40050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60A462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331BDE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65007B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74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43B5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7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9952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9</w:t>
            </w:r>
          </w:p>
        </w:tc>
      </w:tr>
      <w:tr w:rsidR="0082302A" w14:paraId="6E36349D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BCF2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5A93E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C637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3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41905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8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4A9B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5</w:t>
            </w:r>
          </w:p>
        </w:tc>
      </w:tr>
      <w:tr w:rsidR="0082302A" w14:paraId="7D4F3139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8D6D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CA851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433D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2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9E2B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9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F245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5</w:t>
            </w:r>
          </w:p>
        </w:tc>
      </w:tr>
      <w:tr w:rsidR="0082302A" w14:paraId="6747F6CB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20586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DED76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EA3CC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6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2B00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0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B956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6</w:t>
            </w:r>
          </w:p>
        </w:tc>
      </w:tr>
      <w:tr w:rsidR="0082302A" w14:paraId="5DA9CE21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D3B4E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ACF85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63948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6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9AFC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7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AD08C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9</w:t>
            </w:r>
          </w:p>
        </w:tc>
      </w:tr>
      <w:tr w:rsidR="0082302A" w14:paraId="09128D0F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655AF9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03EFBE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523C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13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DCAA0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5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7484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7</w:t>
            </w:r>
          </w:p>
        </w:tc>
      </w:tr>
      <w:tr w:rsidR="0082302A" w14:paraId="376EE530" w14:textId="77777777" w:rsidTr="00742B34">
        <w:trPr>
          <w:cantSplit/>
        </w:trPr>
        <w:tc>
          <w:tcPr>
            <w:tcW w:w="214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7BA32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0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D2B29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02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BE995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7</w:t>
            </w:r>
          </w:p>
        </w:tc>
        <w:tc>
          <w:tcPr>
            <w:tcW w:w="144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B1B30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7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D26E0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8</w:t>
            </w:r>
          </w:p>
        </w:tc>
      </w:tr>
    </w:tbl>
    <w:p w14:paraId="345B2354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7670C8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6"/>
        <w:gridCol w:w="1026"/>
        <w:gridCol w:w="1026"/>
        <w:gridCol w:w="1410"/>
        <w:gridCol w:w="1471"/>
        <w:gridCol w:w="1471"/>
      </w:tblGrid>
      <w:tr w:rsidR="0082302A" w14:paraId="5B4D8D77" w14:textId="77777777" w:rsidTr="00742B34">
        <w:trPr>
          <w:cantSplit/>
        </w:trPr>
        <w:tc>
          <w:tcPr>
            <w:tcW w:w="854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7588E0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Test</w:t>
            </w:r>
          </w:p>
        </w:tc>
      </w:tr>
      <w:tr w:rsidR="0082302A" w14:paraId="349AA7BF" w14:textId="77777777" w:rsidTr="00742B34">
        <w:trPr>
          <w:cantSplit/>
        </w:trPr>
        <w:tc>
          <w:tcPr>
            <w:tcW w:w="2145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38EFC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53DEE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est Value = 3</w:t>
            </w:r>
          </w:p>
        </w:tc>
      </w:tr>
      <w:tr w:rsidR="0082302A" w14:paraId="2E6A7A4E" w14:textId="77777777" w:rsidTr="00742B34">
        <w:trPr>
          <w:cantSplit/>
        </w:trPr>
        <w:tc>
          <w:tcPr>
            <w:tcW w:w="214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C2218D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31FAA6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0D8F10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09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DA3A1E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0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98757F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8465CF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4B4F72A5" w14:textId="77777777" w:rsidTr="00742B34">
        <w:trPr>
          <w:cantSplit/>
        </w:trPr>
        <w:tc>
          <w:tcPr>
            <w:tcW w:w="2145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5E2C9B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625BD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069E41A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09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9609E9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AB135A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B648BA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72AF7EB4" w14:textId="77777777" w:rsidTr="00742B34">
        <w:trPr>
          <w:cantSplit/>
        </w:trPr>
        <w:tc>
          <w:tcPr>
            <w:tcW w:w="214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1EDF50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DD62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699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1711B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3</w:t>
            </w:r>
          </w:p>
        </w:tc>
        <w:tc>
          <w:tcPr>
            <w:tcW w:w="140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0EC8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3988C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44</w:t>
            </w:r>
          </w:p>
        </w:tc>
        <w:tc>
          <w:tcPr>
            <w:tcW w:w="147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4233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9</w:t>
            </w:r>
          </w:p>
        </w:tc>
      </w:tr>
      <w:tr w:rsidR="0082302A" w14:paraId="7E773AB3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9CAEC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2EB18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.98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286B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B3F6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F2D6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06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15B9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6</w:t>
            </w:r>
          </w:p>
        </w:tc>
      </w:tr>
      <w:tr w:rsidR="0082302A" w14:paraId="1F4B6939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13D6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714B3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59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4210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1882F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92EE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97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C478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</w:t>
            </w:r>
          </w:p>
        </w:tc>
      </w:tr>
      <w:tr w:rsidR="0082302A" w14:paraId="5094E702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B1081D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3517ED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430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7C4D0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A5067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F546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7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8B130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0</w:t>
            </w:r>
          </w:p>
        </w:tc>
      </w:tr>
      <w:tr w:rsidR="0082302A" w14:paraId="4F3F6A7F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6F16C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FCAF0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46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7159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3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272C9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8B0C0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4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E069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9</w:t>
            </w:r>
          </w:p>
        </w:tc>
      </w:tr>
      <w:tr w:rsidR="0082302A" w14:paraId="29F69D9B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E55D2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033AB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.015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3DFA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9B0FD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5E7F5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B752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7</w:t>
            </w:r>
          </w:p>
        </w:tc>
      </w:tr>
      <w:tr w:rsidR="0082302A" w14:paraId="180973D1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090E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78DE5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258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98E6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CEF6E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E26C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689A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</w:t>
            </w:r>
          </w:p>
        </w:tc>
      </w:tr>
      <w:tr w:rsidR="0082302A" w14:paraId="1850AC74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ACCB8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07DE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.907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F51E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8EEF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7A87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1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A7B1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</w:t>
            </w:r>
          </w:p>
        </w:tc>
      </w:tr>
      <w:tr w:rsidR="0082302A" w14:paraId="286D7DDF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F49FC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9 Self-realizatio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8A273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.1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3AB5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48BA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14C3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4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A9A31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1</w:t>
            </w:r>
          </w:p>
        </w:tc>
      </w:tr>
      <w:tr w:rsidR="0082302A" w14:paraId="3C4C5C69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828BD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A3B50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643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8F34A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E4B4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2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F902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7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D458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3</w:t>
            </w:r>
          </w:p>
        </w:tc>
      </w:tr>
      <w:tr w:rsidR="0082302A" w14:paraId="6D064CDA" w14:textId="77777777" w:rsidTr="00742B34">
        <w:trPr>
          <w:cantSplit/>
        </w:trPr>
        <w:tc>
          <w:tcPr>
            <w:tcW w:w="214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8820B3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0FF482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.81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23808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4</w:t>
            </w:r>
          </w:p>
        </w:tc>
        <w:tc>
          <w:tcPr>
            <w:tcW w:w="140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AA2AE7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E0BCB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3</w:t>
            </w:r>
          </w:p>
        </w:tc>
        <w:tc>
          <w:tcPr>
            <w:tcW w:w="147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59700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2</w:t>
            </w:r>
          </w:p>
        </w:tc>
      </w:tr>
    </w:tbl>
    <w:p w14:paraId="25BF309F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55"/>
        <w:gridCol w:w="3671"/>
      </w:tblGrid>
      <w:tr w:rsidR="0082302A" w14:paraId="00390B13" w14:textId="77777777" w:rsidTr="00742B34">
        <w:trPr>
          <w:cantSplit/>
        </w:trPr>
        <w:tc>
          <w:tcPr>
            <w:tcW w:w="90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2B90D1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Test</w:t>
            </w:r>
          </w:p>
        </w:tc>
      </w:tr>
      <w:tr w:rsidR="0082302A" w14:paraId="426568A2" w14:textId="77777777" w:rsidTr="00742B34">
        <w:trPr>
          <w:cantSplit/>
        </w:trPr>
        <w:tc>
          <w:tcPr>
            <w:tcW w:w="535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76A7CD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B44330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est Value = 3</w:t>
            </w:r>
          </w:p>
        </w:tc>
      </w:tr>
      <w:tr w:rsidR="0082302A" w14:paraId="1205ACE4" w14:textId="77777777" w:rsidTr="00742B34">
        <w:trPr>
          <w:cantSplit/>
        </w:trPr>
        <w:tc>
          <w:tcPr>
            <w:tcW w:w="535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6BDC5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367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FF0555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2A893D75" w14:textId="77777777" w:rsidTr="00742B34">
        <w:trPr>
          <w:cantSplit/>
        </w:trPr>
        <w:tc>
          <w:tcPr>
            <w:tcW w:w="535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EC65D9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367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B01AE5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0C7EF795" w14:textId="77777777" w:rsidTr="00742B34">
        <w:trPr>
          <w:cantSplit/>
        </w:trPr>
        <w:tc>
          <w:tcPr>
            <w:tcW w:w="535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E0777C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36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F8B426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</w:t>
            </w:r>
          </w:p>
        </w:tc>
      </w:tr>
      <w:tr w:rsidR="0082302A" w14:paraId="0586AF2D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ECCF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D850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5</w:t>
            </w:r>
          </w:p>
        </w:tc>
      </w:tr>
      <w:tr w:rsidR="0082302A" w14:paraId="41577C09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FAF2C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8402E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</w:t>
            </w:r>
          </w:p>
        </w:tc>
      </w:tr>
      <w:tr w:rsidR="0082302A" w14:paraId="71D99A78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3E387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209825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</w:t>
            </w:r>
          </w:p>
        </w:tc>
      </w:tr>
      <w:tr w:rsidR="0082302A" w14:paraId="7C9C8626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07D23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18AC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</w:t>
            </w:r>
          </w:p>
        </w:tc>
      </w:tr>
      <w:tr w:rsidR="0082302A" w14:paraId="682D4850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BD3600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716FE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0</w:t>
            </w:r>
          </w:p>
        </w:tc>
      </w:tr>
      <w:tr w:rsidR="0082302A" w14:paraId="248A263A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3C158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812CE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7</w:t>
            </w:r>
          </w:p>
        </w:tc>
      </w:tr>
      <w:tr w:rsidR="0082302A" w14:paraId="30BD829B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E94B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AFC6B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1</w:t>
            </w:r>
          </w:p>
        </w:tc>
      </w:tr>
      <w:tr w:rsidR="0082302A" w14:paraId="33BF12CC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484B7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835E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2</w:t>
            </w:r>
          </w:p>
        </w:tc>
      </w:tr>
      <w:tr w:rsidR="0082302A" w14:paraId="6101D7D9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40EAD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97ED0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</w:t>
            </w:r>
          </w:p>
        </w:tc>
      </w:tr>
      <w:tr w:rsidR="0082302A" w14:paraId="45296CD1" w14:textId="77777777" w:rsidTr="00742B34">
        <w:trPr>
          <w:cantSplit/>
        </w:trPr>
        <w:tc>
          <w:tcPr>
            <w:tcW w:w="535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EC2835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36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7355C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3</w:t>
            </w:r>
          </w:p>
        </w:tc>
      </w:tr>
    </w:tbl>
    <w:p w14:paraId="6140661D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E9A5EB7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0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8"/>
        <w:gridCol w:w="1870"/>
        <w:gridCol w:w="1441"/>
        <w:gridCol w:w="1472"/>
        <w:gridCol w:w="1165"/>
      </w:tblGrid>
      <w:tr w:rsidR="0082302A" w14:paraId="7B7D7E0A" w14:textId="77777777" w:rsidTr="00742B34">
        <w:trPr>
          <w:cantSplit/>
        </w:trPr>
        <w:tc>
          <w:tcPr>
            <w:tcW w:w="809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330A02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Effect Sizes</w:t>
            </w:r>
          </w:p>
        </w:tc>
      </w:tr>
      <w:tr w:rsidR="0082302A" w14:paraId="6678687F" w14:textId="77777777" w:rsidTr="00742B34">
        <w:trPr>
          <w:cantSplit/>
        </w:trPr>
        <w:tc>
          <w:tcPr>
            <w:tcW w:w="4016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8593F7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2E4B67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B398F5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A3D8DD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01A8137E" w14:textId="77777777" w:rsidTr="00742B34">
        <w:trPr>
          <w:cantSplit/>
        </w:trPr>
        <w:tc>
          <w:tcPr>
            <w:tcW w:w="4016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4DAABA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29B6C33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F92B71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A85FF8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6D191927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00869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38231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FA67B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2</w:t>
            </w:r>
          </w:p>
        </w:tc>
        <w:tc>
          <w:tcPr>
            <w:tcW w:w="14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DE21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7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A586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83</w:t>
            </w:r>
          </w:p>
        </w:tc>
      </w:tr>
      <w:tr w:rsidR="0082302A" w14:paraId="2977EDAE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6E6DED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FF805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EBB0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E398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4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6CD6C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80</w:t>
            </w:r>
          </w:p>
        </w:tc>
      </w:tr>
      <w:tr w:rsidR="0082302A" w14:paraId="34D84517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E5E2D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63BEF2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537D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3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0142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55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56312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76</w:t>
            </w:r>
          </w:p>
        </w:tc>
      </w:tr>
      <w:tr w:rsidR="0082302A" w14:paraId="66AEBA0D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7DF46C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AB9F8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212F5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C6D71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51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98B6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72</w:t>
            </w:r>
          </w:p>
        </w:tc>
      </w:tr>
      <w:tr w:rsidR="0082302A" w14:paraId="2D7262BB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246C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68F3A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D58DF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2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7E7A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7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2F9B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1</w:t>
            </w:r>
          </w:p>
        </w:tc>
      </w:tr>
      <w:tr w:rsidR="0082302A" w14:paraId="7CAEE5CE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42615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59D5CC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0FC7EF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1A02A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6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886210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1</w:t>
            </w:r>
          </w:p>
        </w:tc>
      </w:tr>
      <w:tr w:rsidR="0082302A" w14:paraId="1CA988E9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B31A3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E020FC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24A7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2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4361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45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F727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7</w:t>
            </w:r>
          </w:p>
        </w:tc>
      </w:tr>
      <w:tr w:rsidR="0082302A" w14:paraId="1E68CEF4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F6112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FC31E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6140C2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22A0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4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6172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6</w:t>
            </w:r>
          </w:p>
        </w:tc>
      </w:tr>
      <w:tr w:rsidR="0082302A" w14:paraId="624AC760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D8280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856A8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95424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BF973E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39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E02D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65</w:t>
            </w:r>
          </w:p>
        </w:tc>
      </w:tr>
      <w:tr w:rsidR="0082302A" w14:paraId="65DC88B2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9CF91E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1D379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AE977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2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A175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35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22F26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63</w:t>
            </w:r>
          </w:p>
        </w:tc>
      </w:tr>
      <w:tr w:rsidR="0082302A" w14:paraId="48E60F3B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750E2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ABBC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7D13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8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5ADE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58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0820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78</w:t>
            </w:r>
          </w:p>
        </w:tc>
      </w:tr>
      <w:tr w:rsidR="0082302A" w14:paraId="315CC491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E3206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5DE9D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DE0338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3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2556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54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7436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75</w:t>
            </w:r>
          </w:p>
        </w:tc>
      </w:tr>
      <w:tr w:rsidR="0082302A" w14:paraId="4DC344C4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EDBB4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135788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B5D39D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9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81D2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32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6D36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4</w:t>
            </w:r>
          </w:p>
        </w:tc>
      </w:tr>
      <w:tr w:rsidR="0082302A" w14:paraId="7FC8E145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3201C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7BCCD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C6E5D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3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0FB3C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30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5F4A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3</w:t>
            </w:r>
          </w:p>
        </w:tc>
      </w:tr>
      <w:tr w:rsidR="0082302A" w14:paraId="07291BAA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77149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5CEC4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E1EF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0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AD33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A90B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89</w:t>
            </w:r>
          </w:p>
        </w:tc>
      </w:tr>
      <w:tr w:rsidR="0082302A" w14:paraId="0F4AFA33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16F6E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0B44A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E5585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4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F8CA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8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78A4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85</w:t>
            </w:r>
          </w:p>
        </w:tc>
      </w:tr>
      <w:tr w:rsidR="0082302A" w14:paraId="3B06AE7F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6D1F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506CC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6A4A8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B968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7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E004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62</w:t>
            </w:r>
          </w:p>
        </w:tc>
      </w:tr>
      <w:tr w:rsidR="0082302A" w14:paraId="09F2997F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611BF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A79FCA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4DDDE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2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A89E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3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CB0E5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9</w:t>
            </w:r>
          </w:p>
        </w:tc>
      </w:tr>
      <w:tr w:rsidR="0082302A" w14:paraId="6CE49135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AF747E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8EF7B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6C1C5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5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2CF1F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8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EAB31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25</w:t>
            </w:r>
          </w:p>
        </w:tc>
      </w:tr>
      <w:tr w:rsidR="0082302A" w14:paraId="2121682C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A37CA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F25A8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86CB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9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72870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7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7413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25</w:t>
            </w:r>
          </w:p>
        </w:tc>
      </w:tr>
      <w:tr w:rsidR="0082302A" w14:paraId="01C88FB2" w14:textId="77777777" w:rsidTr="00742B34">
        <w:trPr>
          <w:cantSplit/>
        </w:trPr>
        <w:tc>
          <w:tcPr>
            <w:tcW w:w="2146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9A6164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3B2A2A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15AA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35B4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6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85EA4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83</w:t>
            </w:r>
          </w:p>
        </w:tc>
      </w:tr>
      <w:tr w:rsidR="0082302A" w14:paraId="52F2A7C2" w14:textId="77777777" w:rsidTr="00742B34">
        <w:trPr>
          <w:cantSplit/>
        </w:trPr>
        <w:tc>
          <w:tcPr>
            <w:tcW w:w="2146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63D54A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9E4DB2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BB8C4F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2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A685B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1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09659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79</w:t>
            </w:r>
          </w:p>
        </w:tc>
      </w:tr>
    </w:tbl>
    <w:p w14:paraId="421A979E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39"/>
        <w:gridCol w:w="3258"/>
        <w:gridCol w:w="2029"/>
      </w:tblGrid>
      <w:tr w:rsidR="0082302A" w14:paraId="11F4D00A" w14:textId="77777777" w:rsidTr="00742B34">
        <w:trPr>
          <w:cantSplit/>
        </w:trPr>
        <w:tc>
          <w:tcPr>
            <w:tcW w:w="9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1374F9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One-Sample Effect Sizes</w:t>
            </w:r>
          </w:p>
        </w:tc>
      </w:tr>
      <w:tr w:rsidR="0082302A" w14:paraId="22C092B2" w14:textId="77777777" w:rsidTr="00742B34">
        <w:trPr>
          <w:cantSplit/>
        </w:trPr>
        <w:tc>
          <w:tcPr>
            <w:tcW w:w="699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7DDB8F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00ECC4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</w:tr>
      <w:tr w:rsidR="0082302A" w14:paraId="3F592DC3" w14:textId="77777777" w:rsidTr="00742B34">
        <w:trPr>
          <w:cantSplit/>
        </w:trPr>
        <w:tc>
          <w:tcPr>
            <w:tcW w:w="699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0C87FA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2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6D5B3A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369A1217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3D58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325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78E4F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F5AA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0</w:t>
            </w:r>
          </w:p>
        </w:tc>
      </w:tr>
      <w:tr w:rsidR="0082302A" w14:paraId="6F87C85D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FB4DB4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4D850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F5C4B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26</w:t>
            </w:r>
          </w:p>
        </w:tc>
      </w:tr>
      <w:tr w:rsidR="0082302A" w14:paraId="01AB3956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1E80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838CA8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5BF29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32</w:t>
            </w:r>
          </w:p>
        </w:tc>
      </w:tr>
      <w:tr w:rsidR="0082302A" w14:paraId="31C1C877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C3438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E03519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5ED9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8</w:t>
            </w:r>
          </w:p>
        </w:tc>
      </w:tr>
      <w:tr w:rsidR="0082302A" w14:paraId="05EC7E67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3450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1449A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5BB2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2</w:t>
            </w:r>
          </w:p>
        </w:tc>
      </w:tr>
      <w:tr w:rsidR="0082302A" w14:paraId="528A6C04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CB9E76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EEED7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31833D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0</w:t>
            </w:r>
          </w:p>
        </w:tc>
      </w:tr>
      <w:tr w:rsidR="0082302A" w14:paraId="54C66D29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5EC14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2999E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8014B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1</w:t>
            </w:r>
          </w:p>
        </w:tc>
      </w:tr>
      <w:tr w:rsidR="0082302A" w14:paraId="19E14086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B56AEB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77A51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A8C77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99</w:t>
            </w:r>
          </w:p>
        </w:tc>
      </w:tr>
      <w:tr w:rsidR="0082302A" w14:paraId="0EACE318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75197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5EBA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11F09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1</w:t>
            </w:r>
          </w:p>
        </w:tc>
      </w:tr>
      <w:tr w:rsidR="0082302A" w14:paraId="45997CD5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90CF7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7491A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A038F3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6</w:t>
            </w:r>
          </w:p>
        </w:tc>
      </w:tr>
      <w:tr w:rsidR="0082302A" w14:paraId="501765E5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56C10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7383EF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3D3D1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35</w:t>
            </w:r>
          </w:p>
        </w:tc>
      </w:tr>
      <w:tr w:rsidR="0082302A" w14:paraId="0665B79D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CACEDB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128521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2E0D5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30</w:t>
            </w:r>
          </w:p>
        </w:tc>
      </w:tr>
      <w:tr w:rsidR="0082302A" w14:paraId="641203D7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41BFD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685B7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E8A8B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88</w:t>
            </w:r>
          </w:p>
        </w:tc>
      </w:tr>
      <w:tr w:rsidR="0082302A" w14:paraId="6515A495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22A4B0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B8D82B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EDD91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86</w:t>
            </w:r>
          </w:p>
        </w:tc>
      </w:tr>
      <w:tr w:rsidR="0082302A" w14:paraId="4DE48F45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57E32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B27F7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2D12E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74</w:t>
            </w:r>
          </w:p>
        </w:tc>
      </w:tr>
      <w:tr w:rsidR="0082302A" w14:paraId="601EDBAF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45922A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A926F2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EBEFD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68</w:t>
            </w:r>
          </w:p>
        </w:tc>
      </w:tr>
      <w:tr w:rsidR="0082302A" w14:paraId="674A3BBE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DEA9D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B26216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0DB47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0</w:t>
            </w:r>
          </w:p>
        </w:tc>
      </w:tr>
      <w:tr w:rsidR="0082302A" w14:paraId="7862157C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5E2D6C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5608E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19F53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25</w:t>
            </w:r>
          </w:p>
        </w:tc>
      </w:tr>
      <w:tr w:rsidR="0082302A" w14:paraId="6D7F90DC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DF371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50A5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EFB1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1</w:t>
            </w:r>
          </w:p>
        </w:tc>
      </w:tr>
      <w:tr w:rsidR="0082302A" w14:paraId="26D34F1F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E53A6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1FEBCF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4A41C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80</w:t>
            </w:r>
          </w:p>
        </w:tc>
      </w:tr>
      <w:tr w:rsidR="0082302A" w14:paraId="5ACC5B40" w14:textId="77777777" w:rsidTr="00742B34">
        <w:trPr>
          <w:cantSplit/>
        </w:trPr>
        <w:tc>
          <w:tcPr>
            <w:tcW w:w="3738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38F1C4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43D66C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29BB7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66</w:t>
            </w:r>
          </w:p>
        </w:tc>
      </w:tr>
      <w:tr w:rsidR="0082302A" w14:paraId="19E77D9A" w14:textId="77777777" w:rsidTr="00742B34">
        <w:trPr>
          <w:cantSplit/>
        </w:trPr>
        <w:tc>
          <w:tcPr>
            <w:tcW w:w="3738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CD59B5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5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9B614F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94EAA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261</w:t>
            </w:r>
          </w:p>
        </w:tc>
      </w:tr>
    </w:tbl>
    <w:p w14:paraId="60CA3092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47B630A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33752174" w14:textId="77777777" w:rsidR="0082302A" w:rsidRDefault="0082302A" w:rsidP="0082302A"/>
    <w:p w14:paraId="2F912E1E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6FA2F99B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ii)</w:t>
      </w:r>
    </w:p>
    <w:p w14:paraId="5A4E9ECD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152F031B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4796D41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32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45"/>
        <w:gridCol w:w="1211"/>
        <w:gridCol w:w="1027"/>
        <w:gridCol w:w="1027"/>
        <w:gridCol w:w="1441"/>
        <w:gridCol w:w="1472"/>
      </w:tblGrid>
      <w:tr w:rsidR="0082302A" w14:paraId="36F3B25D" w14:textId="77777777" w:rsidTr="00742B34">
        <w:trPr>
          <w:cantSplit/>
        </w:trPr>
        <w:tc>
          <w:tcPr>
            <w:tcW w:w="831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05423F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1BB23271" w14:textId="77777777" w:rsidTr="00742B34">
        <w:trPr>
          <w:cantSplit/>
        </w:trPr>
        <w:tc>
          <w:tcPr>
            <w:tcW w:w="214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3E0E5D2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81847F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5 Gender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68E457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B0BEBE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65D88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5319F1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1475C2D1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E45EC2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21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B81322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66D5B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1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64E7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3</w:t>
            </w:r>
          </w:p>
        </w:tc>
        <w:tc>
          <w:tcPr>
            <w:tcW w:w="14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6207F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62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C8266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1</w:t>
            </w:r>
          </w:p>
        </w:tc>
      </w:tr>
      <w:tr w:rsidR="0082302A" w14:paraId="39CB2F7C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04BF826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FA5EE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D182B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344B8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64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E6F69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330FF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6</w:t>
            </w:r>
          </w:p>
        </w:tc>
      </w:tr>
      <w:tr w:rsidR="0082302A" w14:paraId="2E84600E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E96ED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04E93F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1900EE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E9789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1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683FE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BF85F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8</w:t>
            </w:r>
          </w:p>
        </w:tc>
      </w:tr>
      <w:tr w:rsidR="0082302A" w14:paraId="39B6FCE0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765B97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884BB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BCE7F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BEFFD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6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0D4D3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FCB6A3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6</w:t>
            </w:r>
          </w:p>
        </w:tc>
      </w:tr>
      <w:tr w:rsidR="0082302A" w14:paraId="1EE5EDEB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C0FFF9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CCDBC2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B895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581E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7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927C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CF7C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</w:tr>
      <w:tr w:rsidR="0082302A" w14:paraId="2C242DE4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E5154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06F2F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47927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6FAB6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2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B2610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E5A601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42</w:t>
            </w:r>
          </w:p>
        </w:tc>
      </w:tr>
      <w:tr w:rsidR="0082302A" w14:paraId="5B51D4E4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30142C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26B493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8E4D8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4E46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30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E607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AC695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7</w:t>
            </w:r>
          </w:p>
        </w:tc>
      </w:tr>
      <w:tr w:rsidR="0082302A" w14:paraId="717BC08D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D61282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34DA37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148554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A0253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6575A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026F4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2</w:t>
            </w:r>
          </w:p>
        </w:tc>
      </w:tr>
      <w:tr w:rsidR="0082302A" w14:paraId="70A1CABF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96E1F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E6711C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20D0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1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F967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1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F73E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4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1A0E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9</w:t>
            </w:r>
          </w:p>
        </w:tc>
      </w:tr>
      <w:tr w:rsidR="0082302A" w14:paraId="37175381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9EBFA4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CEC1C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9059E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78BF19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59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BF3A0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9218C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7</w:t>
            </w:r>
          </w:p>
        </w:tc>
      </w:tr>
      <w:tr w:rsidR="0082302A" w14:paraId="700CE0F6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EB494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166818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48411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99A867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8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250B8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38D9E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1</w:t>
            </w:r>
          </w:p>
        </w:tc>
      </w:tr>
      <w:tr w:rsidR="0082302A" w14:paraId="35A25B76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91F405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EF436E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9EBFC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D4117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8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52031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2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F128C6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1</w:t>
            </w:r>
          </w:p>
        </w:tc>
      </w:tr>
      <w:tr w:rsidR="0082302A" w14:paraId="0A3FB77F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09B8F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AD5DAE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93BF7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8883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2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C26C32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190E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4</w:t>
            </w:r>
          </w:p>
        </w:tc>
      </w:tr>
      <w:tr w:rsidR="0082302A" w14:paraId="1C457A3F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96F3CC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B7AAC1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C2942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5DCA5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4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CBE0C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1E43EA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5</w:t>
            </w:r>
          </w:p>
        </w:tc>
      </w:tr>
      <w:tr w:rsidR="0082302A" w14:paraId="5B847917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06F7EF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67309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1BFB6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C23A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0541B0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9EE3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2</w:t>
            </w:r>
          </w:p>
        </w:tc>
      </w:tr>
      <w:tr w:rsidR="0082302A" w14:paraId="1AC00C4F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26443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B12E7A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F4E32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5FE19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5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02C4D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9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E9D7C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3</w:t>
            </w:r>
          </w:p>
        </w:tc>
      </w:tr>
      <w:tr w:rsidR="0082302A" w14:paraId="6C27FA55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4A4F96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9 Self-realization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801DCC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A7FCD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EC66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88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F288A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4D43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6</w:t>
            </w:r>
          </w:p>
        </w:tc>
      </w:tr>
      <w:tr w:rsidR="0082302A" w14:paraId="14ED3660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4BB8B5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9DD30D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5A796B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94D2E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8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107D1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3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4037D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33</w:t>
            </w:r>
          </w:p>
        </w:tc>
      </w:tr>
      <w:tr w:rsidR="0082302A" w14:paraId="404225D6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4BAF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921B0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23E2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C5F3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16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920CE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27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9E918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7</w:t>
            </w:r>
          </w:p>
        </w:tc>
      </w:tr>
      <w:tr w:rsidR="0082302A" w14:paraId="30D8EA5E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4B2604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A236B7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0BDE838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267CC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13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31B106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5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051E55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5</w:t>
            </w:r>
          </w:p>
        </w:tc>
      </w:tr>
      <w:tr w:rsidR="0082302A" w14:paraId="20CA8838" w14:textId="77777777" w:rsidTr="00742B34">
        <w:trPr>
          <w:cantSplit/>
        </w:trPr>
        <w:tc>
          <w:tcPr>
            <w:tcW w:w="214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CA3D9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E9B23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46724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F8BC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02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85AC4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48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2EA0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9</w:t>
            </w:r>
          </w:p>
        </w:tc>
      </w:tr>
      <w:tr w:rsidR="0082302A" w14:paraId="6D13977F" w14:textId="77777777" w:rsidTr="00742B34">
        <w:trPr>
          <w:cantSplit/>
        </w:trPr>
        <w:tc>
          <w:tcPr>
            <w:tcW w:w="214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4D898E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21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46F61A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emale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001842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536BE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16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03BFB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83610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2</w:t>
            </w:r>
          </w:p>
        </w:tc>
      </w:tr>
    </w:tbl>
    <w:p w14:paraId="23A7CF3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77C63CF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59"/>
        <w:gridCol w:w="2012"/>
        <w:gridCol w:w="1207"/>
        <w:gridCol w:w="1207"/>
        <w:gridCol w:w="842"/>
        <w:gridCol w:w="842"/>
        <w:gridCol w:w="1157"/>
      </w:tblGrid>
      <w:tr w:rsidR="0082302A" w14:paraId="2DA03488" w14:textId="77777777" w:rsidTr="00742B34">
        <w:trPr>
          <w:cantSplit/>
        </w:trPr>
        <w:tc>
          <w:tcPr>
            <w:tcW w:w="902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B1E89F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553A7891" w14:textId="77777777" w:rsidTr="00742B34">
        <w:trPr>
          <w:cantSplit/>
        </w:trPr>
        <w:tc>
          <w:tcPr>
            <w:tcW w:w="377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60C10C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7ECBE8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2840" w:type="dxa"/>
            <w:gridSpan w:val="3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055C38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6A53B44A" w14:textId="77777777" w:rsidTr="00742B34">
        <w:trPr>
          <w:cantSplit/>
          <w:trHeight w:val="433"/>
        </w:trPr>
        <w:tc>
          <w:tcPr>
            <w:tcW w:w="377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3035C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0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78D059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20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81C3EF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84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EA8135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  <w:tc>
          <w:tcPr>
            <w:tcW w:w="842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0FA143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15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14E6839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</w:tr>
      <w:tr w:rsidR="0082302A" w14:paraId="7BD4708B" w14:textId="77777777" w:rsidTr="00742B34">
        <w:trPr>
          <w:cantSplit/>
          <w:trHeight w:val="433"/>
        </w:trPr>
        <w:tc>
          <w:tcPr>
            <w:tcW w:w="377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385E3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0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582AE7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0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16C8A5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84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C04D7EB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842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0DC2CC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5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9AFE44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5F76C2F0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FEE8A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201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D31AFA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62D026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547</w:t>
            </w:r>
          </w:p>
        </w:tc>
        <w:tc>
          <w:tcPr>
            <w:tcW w:w="120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C1BD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5</w:t>
            </w:r>
          </w:p>
        </w:tc>
        <w:tc>
          <w:tcPr>
            <w:tcW w:w="8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8705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57</w:t>
            </w:r>
          </w:p>
        </w:tc>
        <w:tc>
          <w:tcPr>
            <w:tcW w:w="84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E87F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15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7C3E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49</w:t>
            </w:r>
          </w:p>
        </w:tc>
      </w:tr>
      <w:tr w:rsidR="0082302A" w14:paraId="53B0D737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A21567D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BFFE96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43AAE9A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0ED219C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D3317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36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C278B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5.150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412E39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58</w:t>
            </w:r>
          </w:p>
        </w:tc>
      </w:tr>
      <w:tr w:rsidR="0082302A" w14:paraId="050023C3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23D32E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D653D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95AE7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0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7599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40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9E21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91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7B5C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8CC8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71</w:t>
            </w:r>
          </w:p>
        </w:tc>
      </w:tr>
      <w:tr w:rsidR="0082302A" w14:paraId="0342095B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168A7A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6F4E49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0BF2922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73DCDFF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B8806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90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C63CB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9.340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B88341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72</w:t>
            </w:r>
          </w:p>
        </w:tc>
      </w:tr>
      <w:tr w:rsidR="0082302A" w14:paraId="520A41B1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76D9CB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22A6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5585B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3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2F6C8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8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82DA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66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13EB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241D1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7</w:t>
            </w:r>
          </w:p>
        </w:tc>
      </w:tr>
      <w:tr w:rsidR="0082302A" w14:paraId="7FC5EAB9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E86F9C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B28C59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7630452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34D9140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6E303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65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054C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0.054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C5E11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7</w:t>
            </w:r>
          </w:p>
        </w:tc>
      </w:tr>
      <w:tr w:rsidR="0082302A" w14:paraId="2E5EC0A1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6CAB3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4E0AD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2036AF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150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2C80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8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E5002C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437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E872E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16D7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3</w:t>
            </w:r>
          </w:p>
        </w:tc>
      </w:tr>
      <w:tr w:rsidR="0082302A" w14:paraId="0DE7480A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10B3F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FD4A52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6BD1B41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66F7DE0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E0CB6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542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8D4CD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2.875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6E017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5</w:t>
            </w:r>
          </w:p>
        </w:tc>
      </w:tr>
      <w:tr w:rsidR="0082302A" w14:paraId="0EB8D8FE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CC35D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DF28E2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D45A6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6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400EA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75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227F1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37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6850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9F2B28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3</w:t>
            </w:r>
          </w:p>
        </w:tc>
      </w:tr>
      <w:tr w:rsidR="0082302A" w14:paraId="5F2D33C6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4693A5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3F0D8D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39BA8F9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45242AA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78591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378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A1F47E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9.843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D158F7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1</w:t>
            </w:r>
          </w:p>
        </w:tc>
      </w:tr>
      <w:tr w:rsidR="0082302A" w14:paraId="3A986B36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4281C9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DD37F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EB84B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35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347E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64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DB81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02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FF98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8FB82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8</w:t>
            </w:r>
          </w:p>
        </w:tc>
      </w:tr>
      <w:tr w:rsidR="0082302A" w14:paraId="1E99284C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55D58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EE616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331ABA4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236A03C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51EA62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91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3DA0CD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4.582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F2BCE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56</w:t>
            </w:r>
          </w:p>
        </w:tc>
      </w:tr>
      <w:tr w:rsidR="0082302A" w14:paraId="37FBCDC0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4ABA2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957A1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C78CB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6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2961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01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873B3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227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DF872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54EC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2</w:t>
            </w:r>
          </w:p>
        </w:tc>
      </w:tr>
      <w:tr w:rsidR="0082302A" w14:paraId="0BF8A8EB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2111A2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2587C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3BD8062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697042F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2C58D7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256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FD0ED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7.215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D3882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2</w:t>
            </w:r>
          </w:p>
        </w:tc>
      </w:tr>
      <w:tr w:rsidR="0082302A" w14:paraId="53234AAC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D7502F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CFF44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7FB5C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9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121DD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66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38C1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B5854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B970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0</w:t>
            </w:r>
          </w:p>
        </w:tc>
      </w:tr>
      <w:tr w:rsidR="0082302A" w14:paraId="05A00AD0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BF4956F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157AD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7016A129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2F3182E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978A0A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3B714D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7.870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1A803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0</w:t>
            </w:r>
          </w:p>
        </w:tc>
      </w:tr>
      <w:tr w:rsidR="0082302A" w14:paraId="70F671D7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7CB807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0B2F5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23F0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43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D20F2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35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9CF2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841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31FAC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16C0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7</w:t>
            </w:r>
          </w:p>
        </w:tc>
      </w:tr>
      <w:tr w:rsidR="0082302A" w14:paraId="4257D6A6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97A2D5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F29E2D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24EFCDC3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1EB5772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2A8C7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855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FF3587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2.261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5950E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66</w:t>
            </w:r>
          </w:p>
        </w:tc>
      </w:tr>
      <w:tr w:rsidR="0082302A" w14:paraId="6CB7940D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ED270B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3B61E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283F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9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22783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40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6BFE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9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0A7B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3184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27</w:t>
            </w:r>
          </w:p>
        </w:tc>
      </w:tr>
      <w:tr w:rsidR="0082302A" w14:paraId="4FAEEB0B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9B7ADB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8FE3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  <w:vAlign w:val="center"/>
          </w:tcPr>
          <w:p w14:paraId="091E456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  <w:vAlign w:val="center"/>
          </w:tcPr>
          <w:p w14:paraId="69596D7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6C8468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6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C4708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19.741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C25C2C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22</w:t>
            </w:r>
          </w:p>
        </w:tc>
      </w:tr>
      <w:tr w:rsidR="0082302A" w14:paraId="3F46216D" w14:textId="77777777" w:rsidTr="00742B34">
        <w:trPr>
          <w:cantSplit/>
        </w:trPr>
        <w:tc>
          <w:tcPr>
            <w:tcW w:w="1759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7BE43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FEF801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21249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0</w:t>
            </w: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88546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752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19E7F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869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E53A6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FDB6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6</w:t>
            </w:r>
          </w:p>
        </w:tc>
      </w:tr>
      <w:tr w:rsidR="0082302A" w14:paraId="445CDC60" w14:textId="77777777" w:rsidTr="00742B34">
        <w:trPr>
          <w:cantSplit/>
        </w:trPr>
        <w:tc>
          <w:tcPr>
            <w:tcW w:w="1759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07D1A7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01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A6CB5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0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777DB0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6C1B7496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45489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911</w:t>
            </w:r>
          </w:p>
        </w:tc>
        <w:tc>
          <w:tcPr>
            <w:tcW w:w="84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A36E8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4.928</w:t>
            </w:r>
          </w:p>
        </w:tc>
        <w:tc>
          <w:tcPr>
            <w:tcW w:w="115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77F29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64</w:t>
            </w:r>
          </w:p>
        </w:tc>
      </w:tr>
    </w:tbl>
    <w:p w14:paraId="397F2DF6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847"/>
        <w:gridCol w:w="2111"/>
        <w:gridCol w:w="1267"/>
        <w:gridCol w:w="1267"/>
        <w:gridCol w:w="1267"/>
        <w:gridCol w:w="1267"/>
      </w:tblGrid>
      <w:tr w:rsidR="0082302A" w14:paraId="768493E7" w14:textId="77777777" w:rsidTr="00742B34">
        <w:trPr>
          <w:cantSplit/>
        </w:trPr>
        <w:tc>
          <w:tcPr>
            <w:tcW w:w="902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F12FD1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6959159D" w14:textId="77777777" w:rsidTr="00742B34">
        <w:trPr>
          <w:cantSplit/>
        </w:trPr>
        <w:tc>
          <w:tcPr>
            <w:tcW w:w="3958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72AED5E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6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4E1111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514C89A2" w14:textId="77777777" w:rsidTr="00742B34">
        <w:trPr>
          <w:cantSplit/>
        </w:trPr>
        <w:tc>
          <w:tcPr>
            <w:tcW w:w="395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99F10B6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66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650E67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  <w:tc>
          <w:tcPr>
            <w:tcW w:w="126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8A54C1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  <w:tc>
          <w:tcPr>
            <w:tcW w:w="253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8654D2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035F10C0" w14:textId="77777777" w:rsidTr="00742B34">
        <w:trPr>
          <w:cantSplit/>
        </w:trPr>
        <w:tc>
          <w:tcPr>
            <w:tcW w:w="3958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048F0D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66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94CD5B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6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3AF338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26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359BCA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26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4A6F05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6B2979E4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711252B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1 Leadership</w:t>
            </w:r>
          </w:p>
        </w:tc>
        <w:tc>
          <w:tcPr>
            <w:tcW w:w="211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6FD175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67465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6</w:t>
            </w:r>
          </w:p>
        </w:tc>
        <w:tc>
          <w:tcPr>
            <w:tcW w:w="126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6AA3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1</w:t>
            </w:r>
          </w:p>
        </w:tc>
        <w:tc>
          <w:tcPr>
            <w:tcW w:w="126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809AE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1</w:t>
            </w:r>
          </w:p>
        </w:tc>
        <w:tc>
          <w:tcPr>
            <w:tcW w:w="126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683D90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3</w:t>
            </w:r>
          </w:p>
        </w:tc>
      </w:tr>
      <w:tr w:rsidR="0082302A" w14:paraId="24AB6BA8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136214E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A8826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4F9EA3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3EB6F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A15FA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9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837ED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11</w:t>
            </w:r>
          </w:p>
        </w:tc>
      </w:tr>
      <w:tr w:rsidR="0082302A" w14:paraId="28FCE094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F4DC1C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50EEC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8814C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5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66EF3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F432E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4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518F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58</w:t>
            </w:r>
          </w:p>
        </w:tc>
      </w:tr>
      <w:tr w:rsidR="0082302A" w14:paraId="1526CE4E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4044C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49AD31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2A1FD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5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B83AB5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5510E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5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1AC2C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60</w:t>
            </w:r>
          </w:p>
        </w:tc>
      </w:tr>
      <w:tr w:rsidR="0082302A" w14:paraId="3833336E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CC53CA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B4ED5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901390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F5C45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7B29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F5290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0</w:t>
            </w:r>
          </w:p>
        </w:tc>
      </w:tr>
      <w:tr w:rsidR="0082302A" w14:paraId="230BA449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F48C68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5F5BC8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F4F69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487A76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32D30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7AC2B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2</w:t>
            </w:r>
          </w:p>
        </w:tc>
      </w:tr>
      <w:tr w:rsidR="0082302A" w14:paraId="25783EC1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0AA564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BC4F0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031E2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5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4DB1D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0A5F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9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0B102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3</w:t>
            </w:r>
          </w:p>
        </w:tc>
      </w:tr>
      <w:tr w:rsidR="0082302A" w14:paraId="381DDEBD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0C32A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BFF0D0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22A3846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5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61B72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2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61122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71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A591F9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1</w:t>
            </w:r>
          </w:p>
        </w:tc>
      </w:tr>
      <w:tr w:rsidR="0082302A" w14:paraId="582D3CD5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F6CE4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55516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B2129A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2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478C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E560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ACD3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9</w:t>
            </w:r>
          </w:p>
        </w:tc>
      </w:tr>
      <w:tr w:rsidR="0082302A" w14:paraId="281FDD4D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A83A40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738628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1929BC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22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12D74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1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7DE8F0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0221F8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0</w:t>
            </w:r>
          </w:p>
        </w:tc>
      </w:tr>
      <w:tr w:rsidR="0082302A" w14:paraId="12890AC0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9799E5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BCB23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70CF74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77A48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EFB6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4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E3140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58</w:t>
            </w:r>
          </w:p>
        </w:tc>
      </w:tr>
      <w:tr w:rsidR="0082302A" w14:paraId="264FF421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E6E2C5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3A6B44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3D5E0E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C5E81F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1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30ACAF2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5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BC958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67</w:t>
            </w:r>
          </w:p>
        </w:tc>
      </w:tr>
      <w:tr w:rsidR="0082302A" w14:paraId="259855BB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45551B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82C5DA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12964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1C193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600B4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1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171B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0</w:t>
            </w:r>
          </w:p>
        </w:tc>
      </w:tr>
      <w:tr w:rsidR="0082302A" w14:paraId="55523B99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01DA49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C406E3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ED18F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9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878E34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0B4E7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0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1723D9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3</w:t>
            </w:r>
          </w:p>
        </w:tc>
      </w:tr>
      <w:tr w:rsidR="0082302A" w14:paraId="5353BE54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EC544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D3A73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2C3B5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1D00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1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B530D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1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A20471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18</w:t>
            </w:r>
          </w:p>
        </w:tc>
      </w:tr>
      <w:tr w:rsidR="0082302A" w14:paraId="7F5F63B4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EB9843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3E121AC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579B2F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776A98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2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F782F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21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0B9B4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1</w:t>
            </w:r>
          </w:p>
        </w:tc>
      </w:tr>
      <w:tr w:rsidR="0082302A" w14:paraId="4428C5FB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980EE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10_9 Self-realization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500C5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F5CA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776F3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5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5C53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29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F85D8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</w:tr>
      <w:tr w:rsidR="0082302A" w14:paraId="120926FF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B40020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19AAA3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580307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1D0C33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50DECC0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2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0E4542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1</w:t>
            </w:r>
          </w:p>
        </w:tc>
      </w:tr>
      <w:tr w:rsidR="0082302A" w14:paraId="115C7CA1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429CC4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8E3F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623C93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EBC2B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9997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F5B01A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8</w:t>
            </w:r>
          </w:p>
        </w:tc>
      </w:tr>
      <w:tr w:rsidR="0082302A" w14:paraId="3D5D96BF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2425EF4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E583E0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7A50228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6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6F487C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AE827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78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474501A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49</w:t>
            </w:r>
          </w:p>
        </w:tc>
      </w:tr>
      <w:tr w:rsidR="0082302A" w14:paraId="74F14EC8" w14:textId="77777777" w:rsidTr="00742B34">
        <w:trPr>
          <w:cantSplit/>
        </w:trPr>
        <w:tc>
          <w:tcPr>
            <w:tcW w:w="1847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6CFBD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0775B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33C20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4BCCC4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4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9F6A3E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6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FBB8E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2</w:t>
            </w:r>
          </w:p>
        </w:tc>
      </w:tr>
      <w:tr w:rsidR="0082302A" w14:paraId="3D085A7F" w14:textId="77777777" w:rsidTr="00742B34">
        <w:trPr>
          <w:cantSplit/>
        </w:trPr>
        <w:tc>
          <w:tcPr>
            <w:tcW w:w="1847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86838D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11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5905B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26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F3C27A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1C8F42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57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54C39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53</w:t>
            </w:r>
          </w:p>
        </w:tc>
        <w:tc>
          <w:tcPr>
            <w:tcW w:w="126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84653C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8</w:t>
            </w:r>
          </w:p>
        </w:tc>
      </w:tr>
    </w:tbl>
    <w:p w14:paraId="0484A15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F2D587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94"/>
        <w:gridCol w:w="1824"/>
        <w:gridCol w:w="1404"/>
        <w:gridCol w:w="1434"/>
        <w:gridCol w:w="1135"/>
        <w:gridCol w:w="1135"/>
      </w:tblGrid>
      <w:tr w:rsidR="0082302A" w14:paraId="7A7D33A6" w14:textId="77777777" w:rsidTr="00742B34">
        <w:trPr>
          <w:cantSplit/>
        </w:trPr>
        <w:tc>
          <w:tcPr>
            <w:tcW w:w="902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9A7EEB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19C76FFB" w14:textId="77777777" w:rsidTr="00742B34">
        <w:trPr>
          <w:cantSplit/>
        </w:trPr>
        <w:tc>
          <w:tcPr>
            <w:tcW w:w="391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033535A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C117AD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34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05A2471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2270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D8E5E6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66EC3774" w14:textId="77777777" w:rsidTr="00742B34">
        <w:trPr>
          <w:cantSplit/>
        </w:trPr>
        <w:tc>
          <w:tcPr>
            <w:tcW w:w="391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31FA14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04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7A603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34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54C9951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3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4686F6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13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586FED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2696DBA8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184EC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 Leadership</w:t>
            </w:r>
          </w:p>
        </w:tc>
        <w:tc>
          <w:tcPr>
            <w:tcW w:w="182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9423B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2B902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0</w:t>
            </w:r>
          </w:p>
        </w:tc>
        <w:tc>
          <w:tcPr>
            <w:tcW w:w="14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A4706F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90</w:t>
            </w:r>
          </w:p>
        </w:tc>
        <w:tc>
          <w:tcPr>
            <w:tcW w:w="113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E3B61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3</w:t>
            </w:r>
          </w:p>
        </w:tc>
        <w:tc>
          <w:tcPr>
            <w:tcW w:w="113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CE0B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11</w:t>
            </w:r>
          </w:p>
        </w:tc>
      </w:tr>
      <w:tr w:rsidR="0082302A" w14:paraId="75C594FF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7592F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9342B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573BA3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5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BC290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7F935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3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4547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9</w:t>
            </w:r>
          </w:p>
        </w:tc>
      </w:tr>
      <w:tr w:rsidR="0082302A" w14:paraId="0478E762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7F1F1B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7D22BA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4E0A3E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7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8FC4A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8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D446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79E06D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05</w:t>
            </w:r>
          </w:p>
        </w:tc>
      </w:tr>
      <w:tr w:rsidR="0082302A" w14:paraId="46526F4E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51518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B160F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6E2A58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8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F5CB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385CC0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6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EFF3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3</w:t>
            </w:r>
          </w:p>
        </w:tc>
      </w:tr>
      <w:tr w:rsidR="0082302A" w14:paraId="166D5DCB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384D38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9B309B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48812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2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334B5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DD74D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6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D80CB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2</w:t>
            </w:r>
          </w:p>
        </w:tc>
      </w:tr>
      <w:tr w:rsidR="0082302A" w14:paraId="27382968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CB3F1E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E5373B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28A52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8F96B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4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96C4B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6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D05EB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74</w:t>
            </w:r>
          </w:p>
        </w:tc>
      </w:tr>
      <w:tr w:rsidR="0082302A" w14:paraId="4F5BB14B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99338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3 Prestige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059A29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9BF8D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6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92A1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3A92C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1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A1E16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0</w:t>
            </w:r>
          </w:p>
        </w:tc>
      </w:tr>
      <w:tr w:rsidR="0082302A" w14:paraId="39B05A92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AD7985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1B8CA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0F0AC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70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C24FA0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987A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1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194849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28</w:t>
            </w:r>
          </w:p>
        </w:tc>
      </w:tr>
      <w:tr w:rsidR="0082302A" w14:paraId="5D5D969F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8F5D3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F80BE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9ED7F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6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44F2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0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26D44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1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BAB15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30</w:t>
            </w:r>
          </w:p>
        </w:tc>
      </w:tr>
      <w:tr w:rsidR="0082302A" w14:paraId="04363ED5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68359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4 Service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ADBD36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E4A7E4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DA10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5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ABAC1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5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9E2D2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7</w:t>
            </w:r>
          </w:p>
        </w:tc>
      </w:tr>
      <w:tr w:rsidR="0082302A" w14:paraId="608AD6E5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151DD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525836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2E4A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68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DD98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34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3C6D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54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53164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7</w:t>
            </w:r>
          </w:p>
        </w:tc>
      </w:tr>
      <w:tr w:rsidR="0082302A" w14:paraId="63691C64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962EA1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BAE7C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75A36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AEE6BA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74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7A56D4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9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05DA3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52</w:t>
            </w:r>
          </w:p>
        </w:tc>
      </w:tr>
      <w:tr w:rsidR="0082302A" w14:paraId="2D6C49A1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730F5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5 Wealth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320E68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038CC6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1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E06022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78C71C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1F48A5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41</w:t>
            </w:r>
          </w:p>
        </w:tc>
      </w:tr>
      <w:tr w:rsidR="0082302A" w14:paraId="36337DC8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E51826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0465E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BC57F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5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B330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1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F5A8C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0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C93C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38</w:t>
            </w:r>
          </w:p>
        </w:tc>
      </w:tr>
      <w:tr w:rsidR="0082302A" w14:paraId="17988B0C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06D3D2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9CF85F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953203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49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06818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A47C8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09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490D8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57</w:t>
            </w:r>
          </w:p>
        </w:tc>
      </w:tr>
      <w:tr w:rsidR="0082302A" w14:paraId="77A9B193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21B1C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6 Independence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51316D8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605C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87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BBE51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A4F66C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26196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19</w:t>
            </w:r>
          </w:p>
        </w:tc>
      </w:tr>
      <w:tr w:rsidR="0082302A" w14:paraId="45678F87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40E4BD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3803F4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A07C41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92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FB26D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0DB0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42E0A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17</w:t>
            </w:r>
          </w:p>
        </w:tc>
      </w:tr>
      <w:tr w:rsidR="0082302A" w14:paraId="1AD69302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0FA1A2A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CA9B3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8B184A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129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3A64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95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2DF23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2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B2FE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416</w:t>
            </w:r>
          </w:p>
        </w:tc>
      </w:tr>
      <w:tr w:rsidR="0082302A" w14:paraId="1FCF11FA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4D2622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7 Affection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60D703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C9742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78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CCE20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081E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2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E842D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1</w:t>
            </w:r>
          </w:p>
        </w:tc>
      </w:tr>
      <w:tr w:rsidR="0082302A" w14:paraId="0AD79922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F16ED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A3567A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DD7153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F55AF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4731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2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744F0D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20</w:t>
            </w:r>
          </w:p>
        </w:tc>
      </w:tr>
      <w:tr w:rsidR="0082302A" w14:paraId="1F5EB8B6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C1A75F6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E2C123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BC3BC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23190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1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82C5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53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E766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3</w:t>
            </w:r>
          </w:p>
        </w:tc>
      </w:tr>
      <w:tr w:rsidR="0082302A" w14:paraId="18FC1AA9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E0DE7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8 Security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0C3EFA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7CD7A6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DDF6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44474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2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C6E92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1</w:t>
            </w:r>
          </w:p>
        </w:tc>
      </w:tr>
      <w:tr w:rsidR="0082302A" w14:paraId="2A31BF62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A9775A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F893A3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E8C4DA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88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8C573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FB88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19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BF62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19</w:t>
            </w:r>
          </w:p>
        </w:tc>
      </w:tr>
      <w:tr w:rsidR="0082302A" w14:paraId="6A374F76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187DD0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36575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3C269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9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44798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9A07F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2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D58FE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21</w:t>
            </w:r>
          </w:p>
        </w:tc>
      </w:tr>
      <w:tr w:rsidR="0082302A" w14:paraId="0B389747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6F04B8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9 Self-realization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B8DE52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9C55E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7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198E8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22C636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2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BEE2C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2</w:t>
            </w:r>
          </w:p>
        </w:tc>
      </w:tr>
      <w:tr w:rsidR="0082302A" w14:paraId="4BB17A7F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102F20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8EC982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79696A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12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71DF66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383C68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2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16430D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1</w:t>
            </w:r>
          </w:p>
        </w:tc>
      </w:tr>
      <w:tr w:rsidR="0082302A" w14:paraId="7C045DFE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2B5394B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63E65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C874C7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3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D8DAD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06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F4F78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30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6DD8A0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21</w:t>
            </w:r>
          </w:p>
        </w:tc>
      </w:tr>
      <w:tr w:rsidR="0082302A" w14:paraId="35B2104F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96CF5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0 Duty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A9DE07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5B888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98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567F9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6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86A5E7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5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3B79A9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7</w:t>
            </w:r>
          </w:p>
        </w:tc>
      </w:tr>
      <w:tr w:rsidR="0082302A" w14:paraId="25A107C5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B2879C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AD54B7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BC211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2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34D5C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6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9D10E2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4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418C74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5</w:t>
            </w:r>
          </w:p>
        </w:tc>
      </w:tr>
      <w:tr w:rsidR="0082302A" w14:paraId="6882F0A0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DB3CD6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DBFB8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34C4CD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35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12CD12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3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F60F1C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8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52932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59</w:t>
            </w:r>
          </w:p>
        </w:tc>
      </w:tr>
      <w:tr w:rsidR="0082302A" w14:paraId="538CF03B" w14:textId="77777777" w:rsidTr="00742B34">
        <w:trPr>
          <w:cantSplit/>
        </w:trPr>
        <w:tc>
          <w:tcPr>
            <w:tcW w:w="2092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25616B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11 Pleasure</w:t>
            </w: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BB18C1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5576D7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5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60FB1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30AB6E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63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D1757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9</w:t>
            </w:r>
          </w:p>
        </w:tc>
      </w:tr>
      <w:tr w:rsidR="0082302A" w14:paraId="523662D4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0E8DEB9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0B5507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6DE0A8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.009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47AB1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42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7AC8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61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06307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78</w:t>
            </w:r>
          </w:p>
        </w:tc>
      </w:tr>
      <w:tr w:rsidR="0082302A" w14:paraId="0F1AEAA0" w14:textId="77777777" w:rsidTr="00742B34">
        <w:trPr>
          <w:cantSplit/>
        </w:trPr>
        <w:tc>
          <w:tcPr>
            <w:tcW w:w="2092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B7A4AC4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2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D92FC5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0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AE6BBB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910</w:t>
            </w:r>
          </w:p>
        </w:tc>
        <w:tc>
          <w:tcPr>
            <w:tcW w:w="143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0BB50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157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D05E7A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78</w:t>
            </w:r>
          </w:p>
        </w:tc>
        <w:tc>
          <w:tcPr>
            <w:tcW w:w="113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695E26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66</w:t>
            </w:r>
          </w:p>
        </w:tc>
      </w:tr>
    </w:tbl>
    <w:p w14:paraId="16A7BCDE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3C0541BA" w14:textId="77777777" w:rsidR="0082302A" w:rsidRDefault="0082302A" w:rsidP="0082302A"/>
    <w:p w14:paraId="30B7557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4556D8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C5689BC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j)</w:t>
      </w:r>
    </w:p>
    <w:p w14:paraId="7EEEE103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i)</w:t>
      </w:r>
    </w:p>
    <w:p w14:paraId="2D3B29A0" w14:textId="77777777" w:rsidR="0082302A" w:rsidRPr="0051269C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1B8AA94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T-Test</w:t>
      </w:r>
    </w:p>
    <w:p w14:paraId="3474C63C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0"/>
        <w:gridCol w:w="1456"/>
        <w:gridCol w:w="1026"/>
        <w:gridCol w:w="1026"/>
        <w:gridCol w:w="1441"/>
        <w:gridCol w:w="1472"/>
      </w:tblGrid>
      <w:tr w:rsidR="0082302A" w14:paraId="4DA2A97E" w14:textId="77777777" w:rsidTr="00742B34">
        <w:trPr>
          <w:cantSplit/>
        </w:trPr>
        <w:tc>
          <w:tcPr>
            <w:tcW w:w="857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E5B6C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Group Statistics</w:t>
            </w:r>
          </w:p>
        </w:tc>
      </w:tr>
      <w:tr w:rsidR="0082302A" w14:paraId="43608AB4" w14:textId="77777777" w:rsidTr="00742B34">
        <w:trPr>
          <w:cantSplit/>
        </w:trPr>
        <w:tc>
          <w:tcPr>
            <w:tcW w:w="2160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center"/>
          </w:tcPr>
          <w:p w14:paraId="744D2A8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F6467A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6 Nationality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9E8AAD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DEFA12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</w:t>
            </w:r>
          </w:p>
        </w:tc>
        <w:tc>
          <w:tcPr>
            <w:tcW w:w="144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D06FA5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Deviation</w:t>
            </w:r>
          </w:p>
        </w:tc>
        <w:tc>
          <w:tcPr>
            <w:tcW w:w="14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FBF926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Mean</w:t>
            </w:r>
          </w:p>
        </w:tc>
      </w:tr>
      <w:tr w:rsidR="0082302A" w14:paraId="46D83AEB" w14:textId="77777777" w:rsidTr="00742B34">
        <w:trPr>
          <w:cantSplit/>
        </w:trPr>
        <w:tc>
          <w:tcPr>
            <w:tcW w:w="216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9B5FCF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1455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5B5BCC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81841F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5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5A662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26</w:t>
            </w:r>
          </w:p>
        </w:tc>
        <w:tc>
          <w:tcPr>
            <w:tcW w:w="14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B22E7E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68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5263BF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3</w:t>
            </w:r>
          </w:p>
        </w:tc>
      </w:tr>
      <w:tr w:rsidR="0082302A" w14:paraId="0446C663" w14:textId="77777777" w:rsidTr="00742B34">
        <w:trPr>
          <w:cantSplit/>
        </w:trPr>
        <w:tc>
          <w:tcPr>
            <w:tcW w:w="21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059135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455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4473BB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02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5BCA5F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</w:t>
            </w: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DC2706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68</w:t>
            </w:r>
          </w:p>
        </w:tc>
        <w:tc>
          <w:tcPr>
            <w:tcW w:w="14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275F41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8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C5A6E5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72</w:t>
            </w:r>
          </w:p>
        </w:tc>
      </w:tr>
    </w:tbl>
    <w:p w14:paraId="2A3576D8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01CFCC1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5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1"/>
        <w:gridCol w:w="2452"/>
        <w:gridCol w:w="1471"/>
        <w:gridCol w:w="1471"/>
        <w:gridCol w:w="1026"/>
      </w:tblGrid>
      <w:tr w:rsidR="0082302A" w14:paraId="12495730" w14:textId="77777777" w:rsidTr="00742B34">
        <w:trPr>
          <w:cantSplit/>
        </w:trPr>
        <w:tc>
          <w:tcPr>
            <w:tcW w:w="857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319727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4931714A" w14:textId="77777777" w:rsidTr="00742B34">
        <w:trPr>
          <w:cantSplit/>
        </w:trPr>
        <w:tc>
          <w:tcPr>
            <w:tcW w:w="461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2A28E00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12E6D5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evene's Test for Equality of Variances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D26810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04BD6896" w14:textId="77777777" w:rsidTr="00742B34">
        <w:trPr>
          <w:cantSplit/>
          <w:trHeight w:val="433"/>
        </w:trPr>
        <w:tc>
          <w:tcPr>
            <w:tcW w:w="461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8D40C1D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9E15B0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56EC32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  <w:tc>
          <w:tcPr>
            <w:tcW w:w="1026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540DF2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</w:t>
            </w:r>
          </w:p>
        </w:tc>
      </w:tr>
      <w:tr w:rsidR="0082302A" w14:paraId="1219D52E" w14:textId="77777777" w:rsidTr="00742B34">
        <w:trPr>
          <w:cantSplit/>
          <w:trHeight w:val="433"/>
        </w:trPr>
        <w:tc>
          <w:tcPr>
            <w:tcW w:w="461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161E34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35A3CF8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7E1C5E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3B71A6D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24F6E8D3" w14:textId="77777777" w:rsidTr="00742B34">
        <w:trPr>
          <w:cantSplit/>
        </w:trPr>
        <w:tc>
          <w:tcPr>
            <w:tcW w:w="216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414081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F877E6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C07F3C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546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820F1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3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2EC795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3.830</w:t>
            </w:r>
          </w:p>
        </w:tc>
      </w:tr>
      <w:tr w:rsidR="0082302A" w14:paraId="42723135" w14:textId="77777777" w:rsidTr="00742B34">
        <w:trPr>
          <w:cantSplit/>
        </w:trPr>
        <w:tc>
          <w:tcPr>
            <w:tcW w:w="21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F4EBCA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AA8DA0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3AC19D6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30BF73D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6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BCCFF7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3.826</w:t>
            </w:r>
          </w:p>
        </w:tc>
      </w:tr>
    </w:tbl>
    <w:p w14:paraId="31D68D14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89"/>
        <w:gridCol w:w="2598"/>
        <w:gridCol w:w="1087"/>
        <w:gridCol w:w="1493"/>
        <w:gridCol w:w="1559"/>
      </w:tblGrid>
      <w:tr w:rsidR="0082302A" w14:paraId="0514E1CB" w14:textId="77777777" w:rsidTr="00742B34">
        <w:trPr>
          <w:cantSplit/>
        </w:trPr>
        <w:tc>
          <w:tcPr>
            <w:tcW w:w="902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EEF156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7E4FF7F9" w14:textId="77777777" w:rsidTr="00742B34">
        <w:trPr>
          <w:cantSplit/>
        </w:trPr>
        <w:tc>
          <w:tcPr>
            <w:tcW w:w="4885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D26E64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3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85C770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7A68B8EC" w14:textId="77777777" w:rsidTr="00742B34">
        <w:trPr>
          <w:cantSplit/>
          <w:trHeight w:val="433"/>
        </w:trPr>
        <w:tc>
          <w:tcPr>
            <w:tcW w:w="488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CE90BE2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8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379C3D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93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15A76F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558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693427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Difference</w:t>
            </w:r>
          </w:p>
        </w:tc>
      </w:tr>
      <w:tr w:rsidR="0082302A" w14:paraId="609B5FBA" w14:textId="77777777" w:rsidTr="00742B34">
        <w:trPr>
          <w:cantSplit/>
          <w:trHeight w:val="433"/>
        </w:trPr>
        <w:tc>
          <w:tcPr>
            <w:tcW w:w="4885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E8B27B4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8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B7EE28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93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DC45EF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558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17BACA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18784159" w14:textId="77777777" w:rsidTr="00742B34">
        <w:trPr>
          <w:cantSplit/>
        </w:trPr>
        <w:tc>
          <w:tcPr>
            <w:tcW w:w="2288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3B453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259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EDF23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08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E7312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9</w:t>
            </w:r>
          </w:p>
        </w:tc>
        <w:tc>
          <w:tcPr>
            <w:tcW w:w="149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A74F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558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0AC2E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20</w:t>
            </w:r>
          </w:p>
        </w:tc>
      </w:tr>
      <w:tr w:rsidR="0082302A" w14:paraId="314F9525" w14:textId="77777777" w:rsidTr="00742B34">
        <w:trPr>
          <w:cantSplit/>
        </w:trPr>
        <w:tc>
          <w:tcPr>
            <w:tcW w:w="2288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86FA80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59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E8D22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08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77CF6A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26.327</w:t>
            </w:r>
          </w:p>
        </w:tc>
        <w:tc>
          <w:tcPr>
            <w:tcW w:w="1493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300F38E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  <w:tc>
          <w:tcPr>
            <w:tcW w:w="1558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3063C9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420</w:t>
            </w:r>
          </w:p>
        </w:tc>
      </w:tr>
    </w:tbl>
    <w:p w14:paraId="551984EE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1"/>
        <w:gridCol w:w="2452"/>
        <w:gridCol w:w="1471"/>
        <w:gridCol w:w="1471"/>
        <w:gridCol w:w="1471"/>
      </w:tblGrid>
      <w:tr w:rsidR="0082302A" w14:paraId="55C6B15F" w14:textId="77777777" w:rsidTr="00742B34">
        <w:trPr>
          <w:cantSplit/>
        </w:trPr>
        <w:tc>
          <w:tcPr>
            <w:tcW w:w="90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F0D8C2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Test</w:t>
            </w:r>
          </w:p>
        </w:tc>
      </w:tr>
      <w:tr w:rsidR="0082302A" w14:paraId="5A597158" w14:textId="77777777" w:rsidTr="00742B34">
        <w:trPr>
          <w:cantSplit/>
        </w:trPr>
        <w:tc>
          <w:tcPr>
            <w:tcW w:w="461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28F775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4E2C2D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-test for Equality of Means</w:t>
            </w:r>
          </w:p>
        </w:tc>
      </w:tr>
      <w:tr w:rsidR="0082302A" w14:paraId="60F34546" w14:textId="77777777" w:rsidTr="00742B34">
        <w:trPr>
          <w:cantSplit/>
        </w:trPr>
        <w:tc>
          <w:tcPr>
            <w:tcW w:w="461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45E227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A5E40B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d. Error Difference</w:t>
            </w:r>
          </w:p>
        </w:tc>
        <w:tc>
          <w:tcPr>
            <w:tcW w:w="294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CE4CF5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 of the Difference</w:t>
            </w:r>
          </w:p>
        </w:tc>
      </w:tr>
      <w:tr w:rsidR="0082302A" w14:paraId="7495A0D9" w14:textId="77777777" w:rsidTr="00742B34">
        <w:trPr>
          <w:cantSplit/>
        </w:trPr>
        <w:tc>
          <w:tcPr>
            <w:tcW w:w="461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FB5744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1F39DC0C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9BB8AB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  <w:tc>
          <w:tcPr>
            <w:tcW w:w="147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AC50D2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1BD51525" w14:textId="77777777" w:rsidTr="00742B34">
        <w:trPr>
          <w:cantSplit/>
        </w:trPr>
        <w:tc>
          <w:tcPr>
            <w:tcW w:w="2160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B489A6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B57EE6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assumed</w:t>
            </w:r>
          </w:p>
        </w:tc>
        <w:tc>
          <w:tcPr>
            <w:tcW w:w="147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760E95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0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E469D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37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BE83D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3</w:t>
            </w:r>
          </w:p>
        </w:tc>
      </w:tr>
      <w:tr w:rsidR="0082302A" w14:paraId="0BA206EB" w14:textId="77777777" w:rsidTr="00742B34">
        <w:trPr>
          <w:cantSplit/>
        </w:trPr>
        <w:tc>
          <w:tcPr>
            <w:tcW w:w="2160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898E2D7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245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C4326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Equal variances not assumed</w:t>
            </w:r>
          </w:p>
        </w:tc>
        <w:tc>
          <w:tcPr>
            <w:tcW w:w="147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73BFD1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110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36A6B1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38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49B79F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203</w:t>
            </w:r>
          </w:p>
        </w:tc>
      </w:tr>
    </w:tbl>
    <w:p w14:paraId="61F01C4B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537A488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1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1"/>
        <w:gridCol w:w="1871"/>
        <w:gridCol w:w="1442"/>
        <w:gridCol w:w="1472"/>
        <w:gridCol w:w="1165"/>
      </w:tblGrid>
      <w:tr w:rsidR="0082302A" w14:paraId="11D8A92B" w14:textId="77777777" w:rsidTr="00742B34">
        <w:trPr>
          <w:cantSplit/>
        </w:trPr>
        <w:tc>
          <w:tcPr>
            <w:tcW w:w="810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53E4B3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6623C798" w14:textId="77777777" w:rsidTr="00742B34">
        <w:trPr>
          <w:cantSplit/>
        </w:trPr>
        <w:tc>
          <w:tcPr>
            <w:tcW w:w="4031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3FDE99D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9C0579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tandardizer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  <w:tc>
          <w:tcPr>
            <w:tcW w:w="1471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42ED4C8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oint Estimate</w:t>
            </w: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49E40A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</w:p>
        </w:tc>
      </w:tr>
      <w:tr w:rsidR="0082302A" w14:paraId="7CE756B7" w14:textId="77777777" w:rsidTr="00742B34">
        <w:trPr>
          <w:cantSplit/>
        </w:trPr>
        <w:tc>
          <w:tcPr>
            <w:tcW w:w="4031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5AD0C81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4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AC5751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1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42B124E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16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36A37B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ower</w:t>
            </w:r>
          </w:p>
        </w:tc>
      </w:tr>
      <w:tr w:rsidR="0082302A" w14:paraId="679190F2" w14:textId="77777777" w:rsidTr="00742B34">
        <w:trPr>
          <w:cantSplit/>
        </w:trPr>
        <w:tc>
          <w:tcPr>
            <w:tcW w:w="2161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1F6AD61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1870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F6648A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144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1FE873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28</w:t>
            </w:r>
          </w:p>
        </w:tc>
        <w:tc>
          <w:tcPr>
            <w:tcW w:w="147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C95FA5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69</w:t>
            </w:r>
          </w:p>
        </w:tc>
        <w:tc>
          <w:tcPr>
            <w:tcW w:w="116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B269C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20</w:t>
            </w:r>
          </w:p>
        </w:tc>
      </w:tr>
      <w:tr w:rsidR="0082302A" w14:paraId="01117FDA" w14:textId="77777777" w:rsidTr="00742B34">
        <w:trPr>
          <w:cantSplit/>
        </w:trPr>
        <w:tc>
          <w:tcPr>
            <w:tcW w:w="21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6728BF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6FC2A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18BE85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632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F5D6A1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665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DBB9A0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14</w:t>
            </w:r>
          </w:p>
        </w:tc>
      </w:tr>
      <w:tr w:rsidR="0082302A" w14:paraId="78C0AF18" w14:textId="77777777" w:rsidTr="00742B34">
        <w:trPr>
          <w:cantSplit/>
        </w:trPr>
        <w:tc>
          <w:tcPr>
            <w:tcW w:w="2161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762783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870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37AB457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144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4094463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586</w:t>
            </w:r>
          </w:p>
        </w:tc>
        <w:tc>
          <w:tcPr>
            <w:tcW w:w="147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355E69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717</w:t>
            </w:r>
          </w:p>
        </w:tc>
        <w:tc>
          <w:tcPr>
            <w:tcW w:w="116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17C4DC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1.079</w:t>
            </w:r>
          </w:p>
        </w:tc>
      </w:tr>
    </w:tbl>
    <w:p w14:paraId="130A29D3" w14:textId="77777777" w:rsidR="0082302A" w:rsidRDefault="0082302A" w:rsidP="0082302A">
      <w:pPr>
        <w:rPr>
          <w:rFonts w:ascii="Arial" w:hAnsi="Arial" w:cs="Arial"/>
          <w:color w:val="010205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55"/>
        <w:gridCol w:w="3248"/>
        <w:gridCol w:w="2023"/>
      </w:tblGrid>
      <w:tr w:rsidR="0082302A" w14:paraId="1CA1901B" w14:textId="77777777" w:rsidTr="00742B34">
        <w:trPr>
          <w:cantSplit/>
        </w:trPr>
        <w:tc>
          <w:tcPr>
            <w:tcW w:w="902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7F3521B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Independent Samples Effect Sizes</w:t>
            </w:r>
          </w:p>
        </w:tc>
      </w:tr>
      <w:tr w:rsidR="0082302A" w14:paraId="57E1747A" w14:textId="77777777" w:rsidTr="00742B34">
        <w:trPr>
          <w:cantSplit/>
        </w:trPr>
        <w:tc>
          <w:tcPr>
            <w:tcW w:w="7002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D221B6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082E03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95% Confidence Interval</w:t>
            </w:r>
            <w:r>
              <w:rPr>
                <w:rFonts w:ascii="Arial" w:hAnsi="Arial" w:cs="Arial"/>
                <w:color w:val="264A60"/>
                <w:vertAlign w:val="superscript"/>
              </w:rPr>
              <w:t>a</w:t>
            </w:r>
          </w:p>
        </w:tc>
      </w:tr>
      <w:tr w:rsidR="0082302A" w14:paraId="76720E81" w14:textId="77777777" w:rsidTr="00742B34">
        <w:trPr>
          <w:cantSplit/>
        </w:trPr>
        <w:tc>
          <w:tcPr>
            <w:tcW w:w="7002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F3E50DF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2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4B1721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Upper</w:t>
            </w:r>
          </w:p>
        </w:tc>
      </w:tr>
      <w:tr w:rsidR="0082302A" w14:paraId="186E5FB5" w14:textId="77777777" w:rsidTr="00742B34">
        <w:trPr>
          <w:cantSplit/>
        </w:trPr>
        <w:tc>
          <w:tcPr>
            <w:tcW w:w="3754" w:type="dxa"/>
            <w:vMerge w:val="restart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10A34F4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324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424CCD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ohen's d</w:t>
            </w:r>
          </w:p>
        </w:tc>
        <w:tc>
          <w:tcPr>
            <w:tcW w:w="2023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2D2B4C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16</w:t>
            </w:r>
          </w:p>
        </w:tc>
      </w:tr>
      <w:tr w:rsidR="0082302A" w14:paraId="2276EA9C" w14:textId="77777777" w:rsidTr="00742B34">
        <w:trPr>
          <w:cantSplit/>
        </w:trPr>
        <w:tc>
          <w:tcPr>
            <w:tcW w:w="3754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D5A70C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4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1A4795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Hedges' correction</w:t>
            </w:r>
          </w:p>
        </w:tc>
        <w:tc>
          <w:tcPr>
            <w:tcW w:w="2023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DCF3D7E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14</w:t>
            </w:r>
          </w:p>
        </w:tc>
      </w:tr>
      <w:tr w:rsidR="0082302A" w14:paraId="45C36B65" w14:textId="77777777" w:rsidTr="00742B34">
        <w:trPr>
          <w:cantSplit/>
        </w:trPr>
        <w:tc>
          <w:tcPr>
            <w:tcW w:w="3754" w:type="dxa"/>
            <w:vMerge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713225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324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41A0C6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lass's delta</w:t>
            </w:r>
          </w:p>
        </w:tc>
        <w:tc>
          <w:tcPr>
            <w:tcW w:w="202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65A6AE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-.351</w:t>
            </w:r>
          </w:p>
        </w:tc>
      </w:tr>
    </w:tbl>
    <w:p w14:paraId="74FBCEDD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7B3BF7EE" w14:textId="77777777" w:rsidR="0082302A" w:rsidRDefault="0082302A" w:rsidP="0082302A"/>
    <w:p w14:paraId="46A36B35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654B2F0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j)</w:t>
      </w:r>
    </w:p>
    <w:p w14:paraId="7A615D20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ii)</w:t>
      </w:r>
    </w:p>
    <w:p w14:paraId="043EA0D2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71AC4611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7908F9B3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rosstabs</w:t>
      </w:r>
    </w:p>
    <w:p w14:paraId="68604E3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86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1027"/>
        <w:gridCol w:w="1027"/>
        <w:gridCol w:w="1026"/>
        <w:gridCol w:w="1026"/>
        <w:gridCol w:w="1026"/>
        <w:gridCol w:w="1026"/>
      </w:tblGrid>
      <w:tr w:rsidR="0082302A" w14:paraId="5FC9C952" w14:textId="77777777" w:rsidTr="00742B34">
        <w:trPr>
          <w:cantSplit/>
        </w:trPr>
        <w:tc>
          <w:tcPr>
            <w:tcW w:w="860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1A5C6D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ase Processing Summary</w:t>
            </w:r>
          </w:p>
        </w:tc>
      </w:tr>
      <w:tr w:rsidR="0082302A" w14:paraId="6D39E782" w14:textId="77777777" w:rsidTr="00742B34">
        <w:trPr>
          <w:cantSplit/>
        </w:trPr>
        <w:tc>
          <w:tcPr>
            <w:tcW w:w="2451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B3D36D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5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566EA19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Cases</w:t>
            </w:r>
          </w:p>
        </w:tc>
      </w:tr>
      <w:tr w:rsidR="0082302A" w14:paraId="0B39297D" w14:textId="77777777" w:rsidTr="00742B34">
        <w:trPr>
          <w:cantSplit/>
        </w:trPr>
        <w:tc>
          <w:tcPr>
            <w:tcW w:w="245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1735545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20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09B196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id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792A360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issing</w:t>
            </w:r>
          </w:p>
        </w:tc>
        <w:tc>
          <w:tcPr>
            <w:tcW w:w="2052" w:type="dxa"/>
            <w:gridSpan w:val="2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367411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</w:tr>
      <w:tr w:rsidR="0082302A" w14:paraId="4953CB68" w14:textId="77777777" w:rsidTr="00742B34">
        <w:trPr>
          <w:cantSplit/>
        </w:trPr>
        <w:tc>
          <w:tcPr>
            <w:tcW w:w="2451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2AF945E0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7FA7552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E73A78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5EFA11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504CE0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46072A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026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1B4C89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rcent</w:t>
            </w:r>
          </w:p>
        </w:tc>
      </w:tr>
      <w:tr w:rsidR="0082302A" w14:paraId="4FD5E67B" w14:textId="77777777" w:rsidTr="00742B34">
        <w:trPr>
          <w:cantSplit/>
        </w:trPr>
        <w:tc>
          <w:tcPr>
            <w:tcW w:w="2451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EAF31F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6 Nationality * Q8 Level of achiement</w:t>
            </w:r>
          </w:p>
        </w:tc>
        <w:tc>
          <w:tcPr>
            <w:tcW w:w="1026" w:type="dxa"/>
            <w:tcBorders>
              <w:top w:val="single" w:sz="8" w:space="0" w:color="152935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21DCC9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0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1C3FA0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5.2%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FED724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6345615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8%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7B4EB4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8</w:t>
            </w:r>
          </w:p>
        </w:tc>
        <w:tc>
          <w:tcPr>
            <w:tcW w:w="1026" w:type="dxa"/>
            <w:tcBorders>
              <w:top w:val="single" w:sz="8" w:space="0" w:color="152935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72B2C8F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0.0%</w:t>
            </w:r>
          </w:p>
        </w:tc>
      </w:tr>
    </w:tbl>
    <w:p w14:paraId="5BF7E2A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4FBF4F66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8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56"/>
        <w:gridCol w:w="981"/>
        <w:gridCol w:w="1473"/>
        <w:gridCol w:w="1473"/>
        <w:gridCol w:w="1473"/>
        <w:gridCol w:w="1027"/>
      </w:tblGrid>
      <w:tr w:rsidR="0082302A" w14:paraId="7059DD10" w14:textId="77777777" w:rsidTr="00742B34">
        <w:trPr>
          <w:cantSplit/>
        </w:trPr>
        <w:tc>
          <w:tcPr>
            <w:tcW w:w="78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955EC5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Q6 Nationality * Q8 Level of achiement Crosstabulation</w:t>
            </w:r>
          </w:p>
        </w:tc>
      </w:tr>
      <w:tr w:rsidR="0082302A" w14:paraId="29280DB9" w14:textId="77777777" w:rsidTr="00742B34">
        <w:trPr>
          <w:cantSplit/>
        </w:trPr>
        <w:tc>
          <w:tcPr>
            <w:tcW w:w="78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4282A606" w14:textId="77777777" w:rsidR="0082302A" w:rsidRDefault="0082302A" w:rsidP="00742B34">
            <w:pPr>
              <w:spacing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10205"/>
                <w:shd w:val="clear" w:color="auto" w:fill="FFFFFF"/>
              </w:rPr>
              <w:t xml:space="preserve">Expected Count  </w:t>
            </w:r>
          </w:p>
        </w:tc>
      </w:tr>
      <w:tr w:rsidR="0082302A" w14:paraId="784871CD" w14:textId="77777777" w:rsidTr="00742B34">
        <w:trPr>
          <w:cantSplit/>
        </w:trPr>
        <w:tc>
          <w:tcPr>
            <w:tcW w:w="2437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0A3280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42983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1027" w:type="dxa"/>
            <w:vMerge w:val="restart"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2BD728E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</w:tr>
      <w:tr w:rsidR="0082302A" w14:paraId="5CCEE920" w14:textId="77777777" w:rsidTr="00742B34">
        <w:trPr>
          <w:cantSplit/>
        </w:trPr>
        <w:tc>
          <w:tcPr>
            <w:tcW w:w="2437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0E42CC29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9EF45F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mply passing exams</w:t>
            </w:r>
          </w:p>
        </w:tc>
        <w:tc>
          <w:tcPr>
            <w:tcW w:w="147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411B22E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Attaining average grades</w:t>
            </w:r>
          </w:p>
        </w:tc>
        <w:tc>
          <w:tcPr>
            <w:tcW w:w="147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5ED8E76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Above average grades</w:t>
            </w:r>
          </w:p>
        </w:tc>
        <w:tc>
          <w:tcPr>
            <w:tcW w:w="1027" w:type="dxa"/>
            <w:vMerge/>
            <w:tcBorders>
              <w:top w:val="nil"/>
              <w:left w:val="single" w:sz="8" w:space="0" w:color="E0E0E0"/>
              <w:bottom w:val="nil"/>
              <w:right w:val="nil"/>
            </w:tcBorders>
            <w:shd w:val="clear" w:color="auto" w:fill="FFFFFF"/>
            <w:vAlign w:val="bottom"/>
          </w:tcPr>
          <w:p w14:paraId="657F3987" w14:textId="77777777" w:rsidR="0082302A" w:rsidRDefault="0082302A" w:rsidP="00742B34">
            <w:pPr>
              <w:rPr>
                <w:rFonts w:ascii="Arial" w:hAnsi="Arial" w:cs="Arial"/>
                <w:color w:val="264A60"/>
              </w:rPr>
            </w:pPr>
          </w:p>
        </w:tc>
      </w:tr>
      <w:tr w:rsidR="0082302A" w14:paraId="2EBC27E1" w14:textId="77777777" w:rsidTr="00742B34">
        <w:trPr>
          <w:cantSplit/>
        </w:trPr>
        <w:tc>
          <w:tcPr>
            <w:tcW w:w="1456" w:type="dxa"/>
            <w:vMerge w:val="restart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8D25ED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lastRenderedPageBreak/>
              <w:t>Q6 Nationality</w:t>
            </w:r>
          </w:p>
        </w:tc>
        <w:tc>
          <w:tcPr>
            <w:tcW w:w="98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8D65B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utch</w:t>
            </w:r>
          </w:p>
        </w:tc>
        <w:tc>
          <w:tcPr>
            <w:tcW w:w="147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1084619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7</w:t>
            </w:r>
          </w:p>
        </w:tc>
        <w:tc>
          <w:tcPr>
            <w:tcW w:w="14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419FDF1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4.0</w:t>
            </w:r>
          </w:p>
        </w:tc>
        <w:tc>
          <w:tcPr>
            <w:tcW w:w="147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3DCF3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5.3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435FB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5.0</w:t>
            </w:r>
          </w:p>
        </w:tc>
      </w:tr>
      <w:tr w:rsidR="0082302A" w14:paraId="6942A256" w14:textId="77777777" w:rsidTr="00742B34">
        <w:trPr>
          <w:cantSplit/>
        </w:trPr>
        <w:tc>
          <w:tcPr>
            <w:tcW w:w="1456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352BD41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8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332A47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German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DE99A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.8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5C9735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4.3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C59DA2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5.9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E1290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6.0</w:t>
            </w:r>
          </w:p>
        </w:tc>
      </w:tr>
      <w:tr w:rsidR="0082302A" w14:paraId="05BB24D9" w14:textId="77777777" w:rsidTr="00742B34">
        <w:trPr>
          <w:cantSplit/>
        </w:trPr>
        <w:tc>
          <w:tcPr>
            <w:tcW w:w="1456" w:type="dxa"/>
            <w:vMerge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C5AAC23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98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D8A8DF5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Other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4774E8A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5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B0DA02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0.7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4C5404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5.8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E3F84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9.0</w:t>
            </w:r>
          </w:p>
        </w:tc>
      </w:tr>
      <w:tr w:rsidR="0082302A" w14:paraId="14A8F4C1" w14:textId="77777777" w:rsidTr="00742B34">
        <w:trPr>
          <w:cantSplit/>
        </w:trPr>
        <w:tc>
          <w:tcPr>
            <w:tcW w:w="2437" w:type="dxa"/>
            <w:gridSpan w:val="2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7815F0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927E40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4.0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A64329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59.0</w:t>
            </w:r>
          </w:p>
        </w:tc>
        <w:tc>
          <w:tcPr>
            <w:tcW w:w="1472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0F4C3D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87.0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4909B67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0.0</w:t>
            </w:r>
          </w:p>
        </w:tc>
      </w:tr>
    </w:tbl>
    <w:p w14:paraId="30C25E0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2B9E7BE0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600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64"/>
        <w:gridCol w:w="1031"/>
        <w:gridCol w:w="1031"/>
        <w:gridCol w:w="1477"/>
      </w:tblGrid>
      <w:tr w:rsidR="0082302A" w14:paraId="64761D20" w14:textId="77777777" w:rsidTr="00742B34">
        <w:trPr>
          <w:cantSplit/>
        </w:trPr>
        <w:tc>
          <w:tcPr>
            <w:tcW w:w="60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A031CD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hi-Square Tests</w:t>
            </w:r>
          </w:p>
        </w:tc>
      </w:tr>
      <w:tr w:rsidR="0082302A" w14:paraId="68776464" w14:textId="77777777" w:rsidTr="00742B34">
        <w:trPr>
          <w:cantSplit/>
        </w:trPr>
        <w:tc>
          <w:tcPr>
            <w:tcW w:w="246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248374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77E8DA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Value</w:t>
            </w:r>
          </w:p>
        </w:tc>
        <w:tc>
          <w:tcPr>
            <w:tcW w:w="103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D0CB26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7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B2513D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Asymptotic Significance (2-sided)</w:t>
            </w:r>
          </w:p>
        </w:tc>
      </w:tr>
      <w:tr w:rsidR="0082302A" w14:paraId="25A0ECE2" w14:textId="77777777" w:rsidTr="00742B34">
        <w:trPr>
          <w:cantSplit/>
        </w:trPr>
        <w:tc>
          <w:tcPr>
            <w:tcW w:w="246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7533422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hi-Square</w:t>
            </w:r>
          </w:p>
        </w:tc>
        <w:tc>
          <w:tcPr>
            <w:tcW w:w="103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E03D41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8.899</w:t>
            </w:r>
            <w:r>
              <w:rPr>
                <w:rFonts w:ascii="Arial" w:hAnsi="Arial" w:cs="Arial"/>
                <w:color w:val="010205"/>
                <w:vertAlign w:val="superscript"/>
              </w:rPr>
              <w:t>a</w:t>
            </w:r>
          </w:p>
        </w:tc>
        <w:tc>
          <w:tcPr>
            <w:tcW w:w="103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EC6B1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47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FD5516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</w:tr>
      <w:tr w:rsidR="0082302A" w14:paraId="070DAEE8" w14:textId="77777777" w:rsidTr="00742B34">
        <w:trPr>
          <w:cantSplit/>
        </w:trPr>
        <w:tc>
          <w:tcPr>
            <w:tcW w:w="246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9AC55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ikelihood Ratio</w:t>
            </w:r>
          </w:p>
        </w:tc>
        <w:tc>
          <w:tcPr>
            <w:tcW w:w="103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5353EAF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9.491</w:t>
            </w:r>
          </w:p>
        </w:tc>
        <w:tc>
          <w:tcPr>
            <w:tcW w:w="103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56ABE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47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B22F4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1</w:t>
            </w:r>
          </w:p>
        </w:tc>
      </w:tr>
      <w:tr w:rsidR="0082302A" w14:paraId="659ADE9F" w14:textId="77777777" w:rsidTr="00742B34">
        <w:trPr>
          <w:cantSplit/>
        </w:trPr>
        <w:tc>
          <w:tcPr>
            <w:tcW w:w="246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2FBA5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Linear-by-Linear Association</w:t>
            </w:r>
          </w:p>
        </w:tc>
        <w:tc>
          <w:tcPr>
            <w:tcW w:w="103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B03CBA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972</w:t>
            </w:r>
          </w:p>
        </w:tc>
        <w:tc>
          <w:tcPr>
            <w:tcW w:w="103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BA7E0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5A19C1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85</w:t>
            </w:r>
          </w:p>
        </w:tc>
      </w:tr>
      <w:tr w:rsidR="0082302A" w14:paraId="49A7E36C" w14:textId="77777777" w:rsidTr="00742B34">
        <w:trPr>
          <w:cantSplit/>
        </w:trPr>
        <w:tc>
          <w:tcPr>
            <w:tcW w:w="246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15B6DFB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 of Valid Cases</w:t>
            </w:r>
          </w:p>
        </w:tc>
        <w:tc>
          <w:tcPr>
            <w:tcW w:w="103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2B96DF1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0</w:t>
            </w:r>
          </w:p>
        </w:tc>
        <w:tc>
          <w:tcPr>
            <w:tcW w:w="103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5F97C4D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5F22807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CC7FEC" w14:textId="77777777" w:rsidR="0082302A" w:rsidRDefault="0082302A" w:rsidP="0082302A">
      <w:pPr>
        <w:rPr>
          <w:rFonts w:ascii="Times New Roman" w:hAnsi="Times New Roman" w:cs="Times New Roman"/>
          <w:sz w:val="24"/>
          <w:szCs w:val="24"/>
        </w:rPr>
      </w:pPr>
    </w:p>
    <w:p w14:paraId="68546AD5" w14:textId="77777777" w:rsidR="0082302A" w:rsidRDefault="0082302A" w:rsidP="0082302A"/>
    <w:p w14:paraId="6DB08EE8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A74D67B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15FF585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B1D529E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008AD70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B4EC929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BAF883A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D0CB09C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FB58FD9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5B37C4D" w14:textId="77777777" w:rsidR="00267233" w:rsidRDefault="00267233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9934F04" w14:textId="335C4443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k)</w:t>
      </w:r>
    </w:p>
    <w:p w14:paraId="734AF390" w14:textId="77777777" w:rsidR="0082302A" w:rsidRPr="0051269C" w:rsidRDefault="0082302A" w:rsidP="0082302A">
      <w:pPr>
        <w:spacing w:line="400" w:lineRule="atLeast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1269C">
        <w:rPr>
          <w:rFonts w:ascii="Times New Roman" w:hAnsi="Times New Roman" w:cs="Times New Roman"/>
          <w:b/>
          <w:bCs/>
          <w:sz w:val="24"/>
          <w:szCs w:val="24"/>
          <w:lang w:val="en-GB"/>
        </w:rPr>
        <w:t>i)</w:t>
      </w:r>
    </w:p>
    <w:p w14:paraId="1D6ED479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3FD9F4DB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279359AA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neway</w:t>
      </w:r>
    </w:p>
    <w:p w14:paraId="5AE39C02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6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2"/>
        <w:gridCol w:w="1473"/>
        <w:gridCol w:w="1028"/>
        <w:gridCol w:w="1412"/>
        <w:gridCol w:w="1028"/>
        <w:gridCol w:w="1028"/>
      </w:tblGrid>
      <w:tr w:rsidR="0082302A" w14:paraId="2EFE645F" w14:textId="77777777" w:rsidTr="00742B34">
        <w:trPr>
          <w:cantSplit/>
        </w:trPr>
        <w:tc>
          <w:tcPr>
            <w:tcW w:w="76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8E4DCFA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ANOVA</w:t>
            </w:r>
          </w:p>
        </w:tc>
      </w:tr>
      <w:tr w:rsidR="0082302A" w14:paraId="4B192C9E" w14:textId="77777777" w:rsidTr="00742B34">
        <w:trPr>
          <w:cantSplit/>
        </w:trPr>
        <w:tc>
          <w:tcPr>
            <w:tcW w:w="76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705D6C85" w14:textId="77777777" w:rsidR="0082302A" w:rsidRDefault="0082302A" w:rsidP="00742B34">
            <w:pPr>
              <w:spacing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10205"/>
                <w:shd w:val="clear" w:color="auto" w:fill="FFFFFF"/>
              </w:rPr>
              <w:t xml:space="preserve">Q10_2 Expertness  </w:t>
            </w:r>
          </w:p>
        </w:tc>
      </w:tr>
      <w:tr w:rsidR="0082302A" w14:paraId="076B5F79" w14:textId="77777777" w:rsidTr="00742B34">
        <w:trPr>
          <w:cantSplit/>
        </w:trPr>
        <w:tc>
          <w:tcPr>
            <w:tcW w:w="17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FD17E7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2EC951C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um of Squares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92127C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1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7FF66D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Square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C1826E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598867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</w:tr>
      <w:tr w:rsidR="0082302A" w14:paraId="4A7C4399" w14:textId="77777777" w:rsidTr="00742B34">
        <w:trPr>
          <w:cantSplit/>
        </w:trPr>
        <w:tc>
          <w:tcPr>
            <w:tcW w:w="170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3D3A4913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etween Groups</w:t>
            </w:r>
          </w:p>
        </w:tc>
        <w:tc>
          <w:tcPr>
            <w:tcW w:w="147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0012268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.924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5C237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</w:t>
            </w:r>
          </w:p>
        </w:tc>
        <w:tc>
          <w:tcPr>
            <w:tcW w:w="141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10C8743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3.962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751EC14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.726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7EAEC6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10</w:t>
            </w:r>
          </w:p>
        </w:tc>
      </w:tr>
      <w:tr w:rsidR="0082302A" w14:paraId="61ADF9D7" w14:textId="77777777" w:rsidTr="00742B34">
        <w:trPr>
          <w:cantSplit/>
        </w:trPr>
        <w:tc>
          <w:tcPr>
            <w:tcW w:w="17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3A1B0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Within Groups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C2C8CB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36.654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41F8E97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3</w:t>
            </w:r>
          </w:p>
        </w:tc>
        <w:tc>
          <w:tcPr>
            <w:tcW w:w="141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9AE1A9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838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73EBD4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0CEFAC34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3D0DDE87" w14:textId="77777777" w:rsidTr="00742B34">
        <w:trPr>
          <w:cantSplit/>
        </w:trPr>
        <w:tc>
          <w:tcPr>
            <w:tcW w:w="170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A569AB9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177AA17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44.578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6905E0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41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7B73A3DB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1E61F1AF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E819A6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67C63D" w14:textId="77777777" w:rsidR="0082302A" w:rsidRDefault="0082302A" w:rsidP="0082302A"/>
    <w:p w14:paraId="652D025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0ABF2723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p w14:paraId="624D1C4A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43433406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neway</w:t>
      </w:r>
    </w:p>
    <w:p w14:paraId="042FAEAA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67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02"/>
        <w:gridCol w:w="1473"/>
        <w:gridCol w:w="1028"/>
        <w:gridCol w:w="1412"/>
        <w:gridCol w:w="1028"/>
        <w:gridCol w:w="1028"/>
      </w:tblGrid>
      <w:tr w:rsidR="0082302A" w14:paraId="6F1DC245" w14:textId="77777777" w:rsidTr="00742B34">
        <w:trPr>
          <w:cantSplit/>
        </w:trPr>
        <w:tc>
          <w:tcPr>
            <w:tcW w:w="76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44C5320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ANOVA</w:t>
            </w:r>
          </w:p>
        </w:tc>
      </w:tr>
      <w:tr w:rsidR="0082302A" w14:paraId="5E8EB053" w14:textId="77777777" w:rsidTr="00742B34">
        <w:trPr>
          <w:cantSplit/>
        </w:trPr>
        <w:tc>
          <w:tcPr>
            <w:tcW w:w="766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bottom"/>
          </w:tcPr>
          <w:p w14:paraId="63B2D47D" w14:textId="77777777" w:rsidR="0082302A" w:rsidRDefault="0082302A" w:rsidP="00742B34">
            <w:pPr>
              <w:spacing w:line="320" w:lineRule="atLeas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10205"/>
                <w:shd w:val="clear" w:color="auto" w:fill="FFFFFF"/>
              </w:rPr>
              <w:t xml:space="preserve">Q8 Level of achiement  </w:t>
            </w:r>
          </w:p>
        </w:tc>
      </w:tr>
      <w:tr w:rsidR="0082302A" w14:paraId="4BCF4BB6" w14:textId="77777777" w:rsidTr="00742B34">
        <w:trPr>
          <w:cantSplit/>
        </w:trPr>
        <w:tc>
          <w:tcPr>
            <w:tcW w:w="17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30F561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E668673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um of Squares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E40B84D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df</w:t>
            </w:r>
          </w:p>
        </w:tc>
        <w:tc>
          <w:tcPr>
            <w:tcW w:w="141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3EB499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Mean Square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4735471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F</w:t>
            </w:r>
          </w:p>
        </w:tc>
        <w:tc>
          <w:tcPr>
            <w:tcW w:w="1027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77B2F37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</w:t>
            </w:r>
          </w:p>
        </w:tc>
      </w:tr>
      <w:tr w:rsidR="0082302A" w14:paraId="3C7CD863" w14:textId="77777777" w:rsidTr="00742B34">
        <w:trPr>
          <w:cantSplit/>
        </w:trPr>
        <w:tc>
          <w:tcPr>
            <w:tcW w:w="170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A98735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Between Groups</w:t>
            </w:r>
          </w:p>
        </w:tc>
        <w:tc>
          <w:tcPr>
            <w:tcW w:w="1472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58D8B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9.604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22D7E7F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4</w:t>
            </w:r>
          </w:p>
        </w:tc>
        <w:tc>
          <w:tcPr>
            <w:tcW w:w="141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65AB59D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2.401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0F61BF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.284</w:t>
            </w:r>
          </w:p>
        </w:tc>
        <w:tc>
          <w:tcPr>
            <w:tcW w:w="1027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0C9B4A4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0</w:t>
            </w:r>
          </w:p>
        </w:tc>
      </w:tr>
      <w:tr w:rsidR="0082302A" w14:paraId="0635C57F" w14:textId="77777777" w:rsidTr="00742B34">
        <w:trPr>
          <w:cantSplit/>
        </w:trPr>
        <w:tc>
          <w:tcPr>
            <w:tcW w:w="170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8624F6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Within Groups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6144A06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61.511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0CB2BC6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1</w:t>
            </w:r>
          </w:p>
        </w:tc>
        <w:tc>
          <w:tcPr>
            <w:tcW w:w="141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2D5B0AEB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382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18BEB7DC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67A0284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4EB72B42" w14:textId="77777777" w:rsidTr="00742B34">
        <w:trPr>
          <w:cantSplit/>
        </w:trPr>
        <w:tc>
          <w:tcPr>
            <w:tcW w:w="170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7E6583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Total</w:t>
            </w:r>
          </w:p>
        </w:tc>
        <w:tc>
          <w:tcPr>
            <w:tcW w:w="147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3AD380AA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71.114</w:t>
            </w: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5EFBBA32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5</w:t>
            </w:r>
          </w:p>
        </w:tc>
        <w:tc>
          <w:tcPr>
            <w:tcW w:w="141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7A22F218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9AE6C1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  <w:vAlign w:val="center"/>
          </w:tcPr>
          <w:p w14:paraId="2374B10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AC7C35" w14:textId="77777777" w:rsidR="00267233" w:rsidRPr="003E71A5" w:rsidRDefault="00267233" w:rsidP="0082302A">
      <w:pPr>
        <w:spacing w:line="400" w:lineRule="atLeast"/>
        <w:rPr>
          <w:rFonts w:ascii="Times New Roman" w:hAnsi="Times New Roman" w:cs="Times New Roman"/>
          <w:sz w:val="24"/>
          <w:szCs w:val="24"/>
          <w:lang w:val="en-GB"/>
        </w:rPr>
      </w:pPr>
    </w:p>
    <w:p w14:paraId="09ED2813" w14:textId="77777777" w:rsidR="0082302A" w:rsidRDefault="0082302A" w:rsidP="0082302A">
      <w:pPr>
        <w:rPr>
          <w:rFonts w:ascii="Arial" w:hAnsi="Arial" w:cs="Arial"/>
          <w:b/>
          <w:bCs/>
          <w:sz w:val="20"/>
          <w:szCs w:val="20"/>
        </w:rPr>
      </w:pPr>
    </w:p>
    <w:p w14:paraId="6A271965" w14:textId="77777777" w:rsidR="0082302A" w:rsidRPr="008943AE" w:rsidRDefault="0082302A" w:rsidP="0082302A">
      <w:pPr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</w:rPr>
        <w:t>Correlations</w:t>
      </w:r>
    </w:p>
    <w:p w14:paraId="7906363E" w14:textId="77777777" w:rsidR="0082302A" w:rsidRDefault="0082302A" w:rsidP="0082302A">
      <w:pPr>
        <w:spacing w:line="400" w:lineRule="atLeast"/>
        <w:rPr>
          <w:rFonts w:ascii="Times New Roman" w:hAnsi="Times New Roman" w:cs="Times New Roman"/>
          <w:sz w:val="24"/>
          <w:szCs w:val="24"/>
        </w:rPr>
      </w:pPr>
    </w:p>
    <w:tbl>
      <w:tblPr>
        <w:tblW w:w="7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996"/>
        <w:gridCol w:w="1474"/>
        <w:gridCol w:w="1474"/>
      </w:tblGrid>
      <w:tr w:rsidR="0082302A" w14:paraId="25C86715" w14:textId="77777777" w:rsidTr="00742B34">
        <w:trPr>
          <w:cantSplit/>
        </w:trPr>
        <w:tc>
          <w:tcPr>
            <w:tcW w:w="710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E5BE0B4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82302A" w14:paraId="00555A6B" w14:textId="77777777" w:rsidTr="00742B34">
        <w:trPr>
          <w:cantSplit/>
        </w:trPr>
        <w:tc>
          <w:tcPr>
            <w:tcW w:w="4161" w:type="dxa"/>
            <w:gridSpan w:val="2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42756B1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4357168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147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14C89F5" w14:textId="77777777" w:rsidR="0082302A" w:rsidRDefault="0082302A" w:rsidP="00742B34">
            <w:pPr>
              <w:spacing w:line="320" w:lineRule="atLeast"/>
              <w:ind w:left="60" w:right="60"/>
              <w:jc w:val="center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</w:tr>
      <w:tr w:rsidR="0082302A" w14:paraId="7D646A45" w14:textId="77777777" w:rsidTr="00742B34">
        <w:trPr>
          <w:cantSplit/>
        </w:trPr>
        <w:tc>
          <w:tcPr>
            <w:tcW w:w="2165" w:type="dxa"/>
            <w:vMerge w:val="restart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7A6940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8 Level of achiement</w:t>
            </w:r>
          </w:p>
        </w:tc>
        <w:tc>
          <w:tcPr>
            <w:tcW w:w="199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24A6CD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4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2D1FD39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  <w:tc>
          <w:tcPr>
            <w:tcW w:w="147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390484B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2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</w:tr>
      <w:tr w:rsidR="0082302A" w14:paraId="09F60F73" w14:textId="77777777" w:rsidTr="00742B34">
        <w:trPr>
          <w:cantSplit/>
        </w:trPr>
        <w:tc>
          <w:tcPr>
            <w:tcW w:w="216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04DDAB2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5CB9B6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3F16B0B7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6486299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</w:tr>
      <w:tr w:rsidR="0082302A" w14:paraId="5DE35BFF" w14:textId="77777777" w:rsidTr="00742B34">
        <w:trPr>
          <w:cantSplit/>
        </w:trPr>
        <w:tc>
          <w:tcPr>
            <w:tcW w:w="2165" w:type="dxa"/>
            <w:vMerge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3FBB6BD8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42518BC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F9F9FB"/>
          </w:tcPr>
          <w:p w14:paraId="6E32A0E9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nil"/>
              <w:right w:val="nil"/>
            </w:tcBorders>
            <w:shd w:val="clear" w:color="auto" w:fill="F9F9FB"/>
          </w:tcPr>
          <w:p w14:paraId="275408D3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</w:tr>
      <w:tr w:rsidR="0082302A" w14:paraId="4DAB8D28" w14:textId="77777777" w:rsidTr="00742B34">
        <w:trPr>
          <w:cantSplit/>
        </w:trPr>
        <w:tc>
          <w:tcPr>
            <w:tcW w:w="2165" w:type="dxa"/>
            <w:vMerge w:val="restart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64D1B34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Q10_2 Expertness</w:t>
            </w: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719845E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Pearson Correlatio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78F7C1F8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232</w:t>
            </w:r>
            <w:r>
              <w:rPr>
                <w:rFonts w:ascii="Arial" w:hAnsi="Arial" w:cs="Arial"/>
                <w:color w:val="010205"/>
                <w:vertAlign w:val="superscript"/>
              </w:rPr>
              <w:t>**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</w:tcPr>
          <w:p w14:paraId="53D92D4C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</w:t>
            </w:r>
          </w:p>
        </w:tc>
      </w:tr>
      <w:tr w:rsidR="0082302A" w14:paraId="2B544913" w14:textId="77777777" w:rsidTr="00742B34">
        <w:trPr>
          <w:cantSplit/>
        </w:trPr>
        <w:tc>
          <w:tcPr>
            <w:tcW w:w="216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9531B7C" w14:textId="77777777" w:rsidR="0082302A" w:rsidRDefault="0082302A" w:rsidP="00742B34">
            <w:pPr>
              <w:rPr>
                <w:rFonts w:ascii="Arial" w:hAnsi="Arial" w:cs="Arial"/>
                <w:color w:val="010205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45249BA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Sig. (2-tailed)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F9F9FB"/>
          </w:tcPr>
          <w:p w14:paraId="33E32AB4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.003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9F9FB"/>
            <w:vAlign w:val="center"/>
          </w:tcPr>
          <w:p w14:paraId="2CEA15D5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302A" w14:paraId="243EEC31" w14:textId="77777777" w:rsidTr="00742B34">
        <w:trPr>
          <w:cantSplit/>
        </w:trPr>
        <w:tc>
          <w:tcPr>
            <w:tcW w:w="2165" w:type="dxa"/>
            <w:vMerge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B841652" w14:textId="77777777" w:rsidR="0082302A" w:rsidRDefault="0082302A" w:rsidP="00742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593F5F" w14:textId="77777777" w:rsidR="0082302A" w:rsidRDefault="0082302A" w:rsidP="00742B34">
            <w:pPr>
              <w:spacing w:line="320" w:lineRule="atLeast"/>
              <w:ind w:left="60" w:right="60"/>
              <w:rPr>
                <w:rFonts w:ascii="Arial" w:hAnsi="Arial" w:cs="Arial"/>
                <w:color w:val="264A60"/>
              </w:rPr>
            </w:pPr>
            <w:r>
              <w:rPr>
                <w:rFonts w:ascii="Arial" w:hAnsi="Arial" w:cs="Arial"/>
                <w:color w:val="264A60"/>
              </w:rPr>
              <w:t>N</w:t>
            </w:r>
          </w:p>
        </w:tc>
        <w:tc>
          <w:tcPr>
            <w:tcW w:w="147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F9F9FB"/>
          </w:tcPr>
          <w:p w14:paraId="7BE11BD0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6</w:t>
            </w:r>
          </w:p>
        </w:tc>
        <w:tc>
          <w:tcPr>
            <w:tcW w:w="147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9F9FB"/>
          </w:tcPr>
          <w:p w14:paraId="05F507F5" w14:textId="77777777" w:rsidR="0082302A" w:rsidRDefault="0082302A" w:rsidP="00742B34">
            <w:pPr>
              <w:spacing w:line="320" w:lineRule="atLeast"/>
              <w:ind w:left="60" w:right="60"/>
              <w:jc w:val="right"/>
              <w:rPr>
                <w:rFonts w:ascii="Arial" w:hAnsi="Arial" w:cs="Arial"/>
                <w:color w:val="010205"/>
              </w:rPr>
            </w:pPr>
            <w:r>
              <w:rPr>
                <w:rFonts w:ascii="Arial" w:hAnsi="Arial" w:cs="Arial"/>
                <w:color w:val="010205"/>
              </w:rPr>
              <w:t>168</w:t>
            </w:r>
          </w:p>
        </w:tc>
      </w:tr>
    </w:tbl>
    <w:p w14:paraId="1CF7D165" w14:textId="77777777" w:rsidR="0082302A" w:rsidRDefault="0082302A" w:rsidP="0082302A">
      <w:pPr>
        <w:rPr>
          <w:rFonts w:ascii="Arial" w:hAnsi="Arial" w:cs="Arial"/>
          <w:color w:val="010205"/>
        </w:rPr>
      </w:pPr>
    </w:p>
    <w:p w14:paraId="6DF7ECD4" w14:textId="77777777" w:rsidR="0082302A" w:rsidRPr="00F154EF" w:rsidRDefault="0082302A" w:rsidP="00F154EF">
      <w:pPr>
        <w:rPr>
          <w:lang w:val="en-GB"/>
        </w:rPr>
      </w:pPr>
    </w:p>
    <w:p w14:paraId="2EE56EBC" w14:textId="77777777" w:rsidR="00950626" w:rsidRPr="00336F4E" w:rsidRDefault="00950626" w:rsidP="00336F4E">
      <w:pPr>
        <w:rPr>
          <w:lang w:val="en-GB"/>
        </w:rPr>
      </w:pPr>
    </w:p>
    <w:p w14:paraId="499FC2D9" w14:textId="77777777" w:rsidR="00577DE9" w:rsidRPr="000B114C" w:rsidRDefault="00577DE9" w:rsidP="00C818BC">
      <w:pPr>
        <w:rPr>
          <w:lang w:val="en-GB"/>
        </w:rPr>
      </w:pPr>
    </w:p>
    <w:p w14:paraId="7FCA2824" w14:textId="77777777" w:rsidR="001A3521" w:rsidRPr="000B114C" w:rsidRDefault="001A3521" w:rsidP="00C818BC">
      <w:pPr>
        <w:rPr>
          <w:lang w:val="en-GB"/>
        </w:rPr>
      </w:pPr>
    </w:p>
    <w:p w14:paraId="48C24362" w14:textId="77777777" w:rsidR="000337D6" w:rsidRPr="000B114C" w:rsidRDefault="000337D6" w:rsidP="00C818BC">
      <w:pPr>
        <w:rPr>
          <w:lang w:val="en-GB"/>
        </w:rPr>
      </w:pPr>
    </w:p>
    <w:p w14:paraId="24A1B3DC" w14:textId="77777777" w:rsidR="00201702" w:rsidRPr="000B114C" w:rsidRDefault="00201702" w:rsidP="00C818BC">
      <w:pPr>
        <w:rPr>
          <w:lang w:val="en-GB"/>
        </w:rPr>
      </w:pPr>
    </w:p>
    <w:sectPr w:rsidR="00201702" w:rsidRPr="000B1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E45774"/>
    <w:multiLevelType w:val="hybridMultilevel"/>
    <w:tmpl w:val="BFD2627A"/>
    <w:lvl w:ilvl="0" w:tplc="F3B2A21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jc2NjIzN7W0MLVQ0lEKTi0uzszPAykwrAUAQtyb+ywAAAA="/>
  </w:docVars>
  <w:rsids>
    <w:rsidRoot w:val="00C818BC"/>
    <w:rsid w:val="00022A62"/>
    <w:rsid w:val="000337D6"/>
    <w:rsid w:val="00041799"/>
    <w:rsid w:val="00043733"/>
    <w:rsid w:val="000A21F6"/>
    <w:rsid w:val="000A264B"/>
    <w:rsid w:val="000A7A41"/>
    <w:rsid w:val="000B114C"/>
    <w:rsid w:val="000C3E54"/>
    <w:rsid w:val="000D7A8A"/>
    <w:rsid w:val="00135B1F"/>
    <w:rsid w:val="001557F7"/>
    <w:rsid w:val="0016062E"/>
    <w:rsid w:val="0018392A"/>
    <w:rsid w:val="001972D4"/>
    <w:rsid w:val="001A3521"/>
    <w:rsid w:val="001E2F14"/>
    <w:rsid w:val="001F60CB"/>
    <w:rsid w:val="001F6D9B"/>
    <w:rsid w:val="00201702"/>
    <w:rsid w:val="00216210"/>
    <w:rsid w:val="00246537"/>
    <w:rsid w:val="00250C10"/>
    <w:rsid w:val="002656B7"/>
    <w:rsid w:val="00267233"/>
    <w:rsid w:val="002873EA"/>
    <w:rsid w:val="002B7070"/>
    <w:rsid w:val="002B713E"/>
    <w:rsid w:val="002D3720"/>
    <w:rsid w:val="002D70A2"/>
    <w:rsid w:val="00334D3D"/>
    <w:rsid w:val="00336F4E"/>
    <w:rsid w:val="00337964"/>
    <w:rsid w:val="00366427"/>
    <w:rsid w:val="00372E8F"/>
    <w:rsid w:val="003C7B96"/>
    <w:rsid w:val="003E71A5"/>
    <w:rsid w:val="00403A55"/>
    <w:rsid w:val="00426C07"/>
    <w:rsid w:val="00434FAD"/>
    <w:rsid w:val="004430E1"/>
    <w:rsid w:val="0045012D"/>
    <w:rsid w:val="004A1207"/>
    <w:rsid w:val="004B6FBA"/>
    <w:rsid w:val="004D670C"/>
    <w:rsid w:val="004E369D"/>
    <w:rsid w:val="004E4D3B"/>
    <w:rsid w:val="004E56AB"/>
    <w:rsid w:val="004F4CBB"/>
    <w:rsid w:val="00512411"/>
    <w:rsid w:val="00516054"/>
    <w:rsid w:val="005370DE"/>
    <w:rsid w:val="0054026F"/>
    <w:rsid w:val="00557747"/>
    <w:rsid w:val="00564C5D"/>
    <w:rsid w:val="0057069A"/>
    <w:rsid w:val="00577DE9"/>
    <w:rsid w:val="00593D1F"/>
    <w:rsid w:val="0059530A"/>
    <w:rsid w:val="005A1C0A"/>
    <w:rsid w:val="005E1B1E"/>
    <w:rsid w:val="005F23EB"/>
    <w:rsid w:val="0060619A"/>
    <w:rsid w:val="00623B8D"/>
    <w:rsid w:val="0063692B"/>
    <w:rsid w:val="00636C21"/>
    <w:rsid w:val="006528BC"/>
    <w:rsid w:val="00673324"/>
    <w:rsid w:val="00684A7C"/>
    <w:rsid w:val="00695322"/>
    <w:rsid w:val="006B6264"/>
    <w:rsid w:val="006C1CFB"/>
    <w:rsid w:val="006F38C1"/>
    <w:rsid w:val="006F3EA4"/>
    <w:rsid w:val="006F46ED"/>
    <w:rsid w:val="00743D3F"/>
    <w:rsid w:val="00751E22"/>
    <w:rsid w:val="00764137"/>
    <w:rsid w:val="007717A8"/>
    <w:rsid w:val="0078673D"/>
    <w:rsid w:val="007A6388"/>
    <w:rsid w:val="007C0B3A"/>
    <w:rsid w:val="007F1580"/>
    <w:rsid w:val="007F4B96"/>
    <w:rsid w:val="0082302A"/>
    <w:rsid w:val="008A7786"/>
    <w:rsid w:val="008B27D1"/>
    <w:rsid w:val="008D775A"/>
    <w:rsid w:val="008E512B"/>
    <w:rsid w:val="00936F53"/>
    <w:rsid w:val="009435FB"/>
    <w:rsid w:val="00950626"/>
    <w:rsid w:val="00957DA7"/>
    <w:rsid w:val="0096008D"/>
    <w:rsid w:val="00987F0E"/>
    <w:rsid w:val="009937DD"/>
    <w:rsid w:val="009A5490"/>
    <w:rsid w:val="009D21C1"/>
    <w:rsid w:val="009E0416"/>
    <w:rsid w:val="009E4CD7"/>
    <w:rsid w:val="00A227C1"/>
    <w:rsid w:val="00A27C41"/>
    <w:rsid w:val="00A44753"/>
    <w:rsid w:val="00A649A3"/>
    <w:rsid w:val="00A734CA"/>
    <w:rsid w:val="00A921A9"/>
    <w:rsid w:val="00A942B2"/>
    <w:rsid w:val="00AC2E18"/>
    <w:rsid w:val="00AE0D5D"/>
    <w:rsid w:val="00AE6FEE"/>
    <w:rsid w:val="00AE79F8"/>
    <w:rsid w:val="00B00EF2"/>
    <w:rsid w:val="00B251BA"/>
    <w:rsid w:val="00B63831"/>
    <w:rsid w:val="00B70D38"/>
    <w:rsid w:val="00B83444"/>
    <w:rsid w:val="00B86AEB"/>
    <w:rsid w:val="00B916EC"/>
    <w:rsid w:val="00B93DA1"/>
    <w:rsid w:val="00B97DB6"/>
    <w:rsid w:val="00BA4845"/>
    <w:rsid w:val="00BA68EB"/>
    <w:rsid w:val="00BC4B7C"/>
    <w:rsid w:val="00BD76BE"/>
    <w:rsid w:val="00BE33A5"/>
    <w:rsid w:val="00BE719B"/>
    <w:rsid w:val="00C027C7"/>
    <w:rsid w:val="00C06B92"/>
    <w:rsid w:val="00C1219C"/>
    <w:rsid w:val="00C2471D"/>
    <w:rsid w:val="00C37A7D"/>
    <w:rsid w:val="00C52C97"/>
    <w:rsid w:val="00C818BC"/>
    <w:rsid w:val="00C86736"/>
    <w:rsid w:val="00C97C03"/>
    <w:rsid w:val="00CA7C60"/>
    <w:rsid w:val="00CB2AAA"/>
    <w:rsid w:val="00CC303D"/>
    <w:rsid w:val="00CD0539"/>
    <w:rsid w:val="00D01D8D"/>
    <w:rsid w:val="00D157E9"/>
    <w:rsid w:val="00D21D23"/>
    <w:rsid w:val="00D255BD"/>
    <w:rsid w:val="00D60CC4"/>
    <w:rsid w:val="00D716E4"/>
    <w:rsid w:val="00DA1E04"/>
    <w:rsid w:val="00DB73F1"/>
    <w:rsid w:val="00DC1950"/>
    <w:rsid w:val="00DD12C2"/>
    <w:rsid w:val="00E04A1C"/>
    <w:rsid w:val="00E16C7F"/>
    <w:rsid w:val="00E25DAC"/>
    <w:rsid w:val="00E530C0"/>
    <w:rsid w:val="00E658B4"/>
    <w:rsid w:val="00EC42C2"/>
    <w:rsid w:val="00EE75E5"/>
    <w:rsid w:val="00EF206A"/>
    <w:rsid w:val="00F154EF"/>
    <w:rsid w:val="00F41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091854"/>
  <w15:chartTrackingRefBased/>
  <w15:docId w15:val="{5AD1C5A2-D115-49F9-8E19-0E711576D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302A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Courier New" w:eastAsiaTheme="minorEastAsia" w:hAnsi="Courier New" w:cs="Courier New"/>
      <w:b/>
      <w:bCs/>
      <w:color w:val="000000"/>
      <w:sz w:val="32"/>
      <w:szCs w:val="32"/>
      <w:lang w:eastAsia="en-D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302A"/>
    <w:pPr>
      <w:widowControl w:val="0"/>
      <w:autoSpaceDE w:val="0"/>
      <w:autoSpaceDN w:val="0"/>
      <w:adjustRightInd w:val="0"/>
      <w:spacing w:after="0" w:line="240" w:lineRule="auto"/>
      <w:outlineLvl w:val="1"/>
    </w:pPr>
    <w:rPr>
      <w:rFonts w:ascii="Courier New" w:eastAsiaTheme="minorEastAsia" w:hAnsi="Courier New" w:cs="Courier New"/>
      <w:b/>
      <w:bCs/>
      <w:i/>
      <w:iCs/>
      <w:color w:val="000000"/>
      <w:sz w:val="28"/>
      <w:szCs w:val="28"/>
      <w:lang w:eastAsia="en-D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302A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Courier New" w:eastAsiaTheme="minorEastAsia" w:hAnsi="Courier New" w:cs="Courier New"/>
      <w:b/>
      <w:bCs/>
      <w:color w:val="000000"/>
      <w:sz w:val="26"/>
      <w:szCs w:val="26"/>
      <w:lang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1C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302A"/>
    <w:rPr>
      <w:rFonts w:ascii="Courier New" w:eastAsiaTheme="minorEastAsia" w:hAnsi="Courier New" w:cs="Courier New"/>
      <w:b/>
      <w:bCs/>
      <w:color w:val="000000"/>
      <w:sz w:val="32"/>
      <w:szCs w:val="32"/>
      <w:lang w:val="en-DE" w:eastAsia="en-DE"/>
    </w:rPr>
  </w:style>
  <w:style w:type="character" w:customStyle="1" w:styleId="Heading2Char">
    <w:name w:val="Heading 2 Char"/>
    <w:basedOn w:val="DefaultParagraphFont"/>
    <w:link w:val="Heading2"/>
    <w:uiPriority w:val="99"/>
    <w:rsid w:val="0082302A"/>
    <w:rPr>
      <w:rFonts w:ascii="Courier New" w:eastAsiaTheme="minorEastAsia" w:hAnsi="Courier New" w:cs="Courier New"/>
      <w:b/>
      <w:bCs/>
      <w:i/>
      <w:iCs/>
      <w:color w:val="000000"/>
      <w:sz w:val="28"/>
      <w:szCs w:val="28"/>
      <w:lang w:val="en-DE" w:eastAsia="en-DE"/>
    </w:rPr>
  </w:style>
  <w:style w:type="character" w:customStyle="1" w:styleId="Heading3Char">
    <w:name w:val="Heading 3 Char"/>
    <w:basedOn w:val="DefaultParagraphFont"/>
    <w:link w:val="Heading3"/>
    <w:uiPriority w:val="99"/>
    <w:rsid w:val="0082302A"/>
    <w:rPr>
      <w:rFonts w:ascii="Courier New" w:eastAsiaTheme="minorEastAsia" w:hAnsi="Courier New" w:cs="Courier New"/>
      <w:b/>
      <w:bCs/>
      <w:color w:val="000000"/>
      <w:sz w:val="26"/>
      <w:szCs w:val="26"/>
      <w:lang w:val="en-DE" w:eastAsia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238117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830756364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853423705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451285447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2129935131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520554033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203762005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1097215930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2039164142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1242064407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962734023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581841514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813452055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1300724365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  <w:div w:id="430592312">
          <w:marLeft w:val="0"/>
          <w:marRight w:val="0"/>
          <w:marTop w:val="0"/>
          <w:marBottom w:val="0"/>
          <w:divBdr>
            <w:top w:val="single" w:sz="2" w:space="0" w:color="ECECEC"/>
            <w:left w:val="single" w:sz="2" w:space="0" w:color="ECECEC"/>
            <w:bottom w:val="single" w:sz="2" w:space="0" w:color="ECECEC"/>
            <w:right w:val="single" w:sz="2" w:space="0" w:color="ECECE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3</Pages>
  <Words>5835</Words>
  <Characters>33261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e Wesselmann</dc:creator>
  <cp:keywords/>
  <dc:description/>
  <cp:lastModifiedBy>Juliane Wesselmann</cp:lastModifiedBy>
  <cp:revision>160</cp:revision>
  <dcterms:created xsi:type="dcterms:W3CDTF">2021-01-10T13:15:00Z</dcterms:created>
  <dcterms:modified xsi:type="dcterms:W3CDTF">2021-01-12T13:47:00Z</dcterms:modified>
</cp:coreProperties>
</file>